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07EB1" w14:textId="502587A4" w:rsidR="001F000A" w:rsidRDefault="008365DE" w:rsidP="00A56E9C">
      <w:pPr>
        <w:ind w:firstLine="720"/>
        <w:jc w:val="right"/>
        <w:rPr>
          <w:rFonts w:ascii="Times New Roman" w:hAnsi="Times New Roman" w:cs="Times New Roman"/>
          <w:sz w:val="28"/>
          <w:szCs w:val="28"/>
          <w:u w:val="single"/>
        </w:rPr>
      </w:pPr>
      <w:r>
        <w:rPr>
          <w:noProof/>
        </w:rPr>
        <w:drawing>
          <wp:anchor distT="0" distB="0" distL="114300" distR="114300" simplePos="0" relativeHeight="251659264" behindDoc="0" locked="0" layoutInCell="1" allowOverlap="1" wp14:anchorId="1C65FE84" wp14:editId="64F5AF53">
            <wp:simplePos x="0" y="0"/>
            <wp:positionH relativeFrom="margin">
              <wp:align>left</wp:align>
            </wp:positionH>
            <wp:positionV relativeFrom="paragraph">
              <wp:posOffset>0</wp:posOffset>
            </wp:positionV>
            <wp:extent cx="2733675" cy="390525"/>
            <wp:effectExtent l="0" t="0" r="9525" b="9525"/>
            <wp:wrapNone/>
            <wp:docPr id="127026025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60259" name="Picture 1" descr="A close up of a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367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484893">
        <w:rPr>
          <w:rFonts w:ascii="Times New Roman" w:hAnsi="Times New Roman" w:cs="Times New Roman"/>
          <w:sz w:val="28"/>
          <w:szCs w:val="28"/>
          <w:u w:val="single"/>
        </w:rPr>
        <w:t>Abigail Rolbiecki, PhD, MPH, MSW</w:t>
      </w:r>
      <w:r w:rsidR="001F000A" w:rsidRPr="003A7079">
        <w:rPr>
          <w:rFonts w:ascii="Times New Roman" w:hAnsi="Times New Roman" w:cs="Times New Roman"/>
          <w:sz w:val="28"/>
          <w:szCs w:val="28"/>
          <w:u w:val="single"/>
        </w:rPr>
        <w:t>.</w:t>
      </w:r>
    </w:p>
    <w:p w14:paraId="6EBE3561" w14:textId="3832BDDF" w:rsidR="00D946D9" w:rsidRPr="00D946D9" w:rsidRDefault="00D946D9" w:rsidP="00A56E9C">
      <w:pPr>
        <w:ind w:firstLine="720"/>
        <w:jc w:val="right"/>
        <w:rPr>
          <w:rFonts w:ascii="Times New Roman" w:hAnsi="Times New Roman" w:cs="Times New Roman"/>
          <w:sz w:val="24"/>
          <w:szCs w:val="28"/>
        </w:rPr>
      </w:pPr>
      <w:r w:rsidRPr="00D946D9">
        <w:rPr>
          <w:rFonts w:ascii="Times New Roman" w:hAnsi="Times New Roman" w:cs="Times New Roman"/>
          <w:sz w:val="24"/>
          <w:szCs w:val="28"/>
        </w:rPr>
        <w:t>Assistant Professor</w:t>
      </w:r>
    </w:p>
    <w:p w14:paraId="4E22A30D" w14:textId="77777777" w:rsidR="000B3136" w:rsidRPr="009B0C7B" w:rsidRDefault="001F000A" w:rsidP="00A56E9C">
      <w:pPr>
        <w:ind w:left="4500"/>
        <w:jc w:val="right"/>
        <w:rPr>
          <w:rFonts w:ascii="Times New Roman" w:hAnsi="Times New Roman" w:cs="Times New Roman"/>
          <w:sz w:val="24"/>
          <w:szCs w:val="24"/>
        </w:rPr>
      </w:pPr>
      <w:r w:rsidRPr="009B0C7B">
        <w:rPr>
          <w:rFonts w:ascii="Times New Roman" w:hAnsi="Times New Roman" w:cs="Times New Roman"/>
          <w:sz w:val="24"/>
          <w:szCs w:val="24"/>
        </w:rPr>
        <w:t>Department of Family Medicine | Mail Stop F496</w:t>
      </w:r>
      <w:r w:rsidR="002D416F" w:rsidRPr="009B0C7B">
        <w:rPr>
          <w:rFonts w:ascii="Times New Roman" w:hAnsi="Times New Roman" w:cs="Times New Roman"/>
          <w:sz w:val="24"/>
          <w:szCs w:val="24"/>
        </w:rPr>
        <w:t>,</w:t>
      </w:r>
    </w:p>
    <w:p w14:paraId="21D60AAF" w14:textId="3A5CC704" w:rsidR="001F000A" w:rsidRPr="009B0C7B" w:rsidRDefault="001F000A" w:rsidP="00A56E9C">
      <w:pPr>
        <w:ind w:left="4500"/>
        <w:jc w:val="right"/>
        <w:rPr>
          <w:rFonts w:ascii="Times New Roman" w:hAnsi="Times New Roman" w:cs="Times New Roman"/>
          <w:sz w:val="24"/>
          <w:szCs w:val="24"/>
        </w:rPr>
      </w:pPr>
      <w:r w:rsidRPr="009B0C7B">
        <w:rPr>
          <w:rFonts w:ascii="Times New Roman" w:hAnsi="Times New Roman" w:cs="Times New Roman"/>
          <w:sz w:val="24"/>
          <w:szCs w:val="24"/>
        </w:rPr>
        <w:t>12631 East 17</w:t>
      </w:r>
      <w:r w:rsidRPr="009B0C7B">
        <w:rPr>
          <w:rFonts w:ascii="Times New Roman" w:hAnsi="Times New Roman" w:cs="Times New Roman"/>
          <w:sz w:val="24"/>
          <w:szCs w:val="24"/>
          <w:vertAlign w:val="superscript"/>
        </w:rPr>
        <w:t>th</w:t>
      </w:r>
      <w:r w:rsidRPr="009B0C7B">
        <w:rPr>
          <w:rFonts w:ascii="Times New Roman" w:hAnsi="Times New Roman" w:cs="Times New Roman"/>
          <w:sz w:val="24"/>
          <w:szCs w:val="24"/>
        </w:rPr>
        <w:t xml:space="preserve"> Avenue | Aurora, CO  80045</w:t>
      </w:r>
    </w:p>
    <w:p w14:paraId="1B2590AE" w14:textId="4C3F9662" w:rsidR="001F000A" w:rsidRPr="009B0C7B" w:rsidRDefault="001F000A" w:rsidP="00A56E9C">
      <w:pPr>
        <w:ind w:left="4500"/>
        <w:jc w:val="right"/>
        <w:rPr>
          <w:rFonts w:ascii="Times New Roman" w:hAnsi="Times New Roman" w:cs="Times New Roman"/>
        </w:rPr>
      </w:pPr>
      <w:r w:rsidRPr="009B0C7B">
        <w:rPr>
          <w:rFonts w:ascii="Times New Roman" w:hAnsi="Times New Roman" w:cs="Times New Roman"/>
        </w:rPr>
        <w:t xml:space="preserve">E-mail:  </w:t>
      </w:r>
      <w:r w:rsidR="00484893">
        <w:rPr>
          <w:rFonts w:ascii="Times New Roman" w:hAnsi="Times New Roman" w:cs="Times New Roman"/>
        </w:rPr>
        <w:t>Abigail.rolbiecki@cuanschutz.edu</w:t>
      </w:r>
    </w:p>
    <w:p w14:paraId="0B2C1352" w14:textId="77777777" w:rsidR="001F000A" w:rsidRPr="009B0C7B" w:rsidRDefault="001F000A" w:rsidP="00A56E9C">
      <w:pPr>
        <w:jc w:val="right"/>
        <w:rPr>
          <w:rFonts w:ascii="Times New Roman" w:hAnsi="Times New Roman" w:cs="Times New Roman"/>
        </w:rPr>
      </w:pPr>
    </w:p>
    <w:p w14:paraId="2321AFFC" w14:textId="63BB7212" w:rsidR="001F000A" w:rsidRPr="006B1200" w:rsidRDefault="007C1E4C" w:rsidP="00A56E9C">
      <w:pPr>
        <w:rPr>
          <w:rFonts w:ascii="Times New Roman" w:hAnsi="Times New Roman" w:cs="Times New Roman"/>
          <w:b/>
        </w:rPr>
      </w:pPr>
      <w:r w:rsidRPr="006B1200">
        <w:rPr>
          <w:rFonts w:ascii="Times New Roman" w:hAnsi="Times New Roman" w:cs="Times New Roman"/>
          <w:b/>
          <w:sz w:val="24"/>
        </w:rPr>
        <w:t>EDUCATION</w:t>
      </w:r>
    </w:p>
    <w:p w14:paraId="777C7326" w14:textId="03F0B8F7" w:rsidR="00EA141D" w:rsidRPr="006B1200" w:rsidRDefault="00484893" w:rsidP="00A56E9C">
      <w:pPr>
        <w:rPr>
          <w:rFonts w:ascii="Times New Roman" w:hAnsi="Times New Roman" w:cs="Times New Roman"/>
        </w:rPr>
      </w:pPr>
      <w:r w:rsidRPr="006B1200">
        <w:rPr>
          <w:rFonts w:ascii="Times New Roman" w:hAnsi="Times New Roman" w:cs="Times New Roman"/>
        </w:rPr>
        <w:t>2008</w:t>
      </w:r>
      <w:r w:rsidR="00EA141D" w:rsidRPr="006B1200">
        <w:rPr>
          <w:rFonts w:ascii="Times New Roman" w:hAnsi="Times New Roman" w:cs="Times New Roman"/>
        </w:rPr>
        <w:tab/>
        <w:t xml:space="preserve">University </w:t>
      </w:r>
      <w:r w:rsidRPr="006B1200">
        <w:rPr>
          <w:rFonts w:ascii="Times New Roman" w:hAnsi="Times New Roman" w:cs="Times New Roman"/>
        </w:rPr>
        <w:t>of Missouri, Bachelor of Science in Nutritional Science</w:t>
      </w:r>
      <w:r w:rsidR="00EA141D" w:rsidRPr="006B1200">
        <w:rPr>
          <w:rFonts w:ascii="Times New Roman" w:hAnsi="Times New Roman" w:cs="Times New Roman"/>
        </w:rPr>
        <w:tab/>
      </w:r>
      <w:r w:rsidRPr="006B1200">
        <w:rPr>
          <w:rFonts w:ascii="Times New Roman" w:hAnsi="Times New Roman" w:cs="Times New Roman"/>
        </w:rPr>
        <w:tab/>
      </w:r>
      <w:r w:rsidR="000732A7">
        <w:rPr>
          <w:rFonts w:ascii="Times New Roman" w:hAnsi="Times New Roman" w:cs="Times New Roman"/>
        </w:rPr>
        <w:tab/>
      </w:r>
      <w:r w:rsidRPr="006B1200">
        <w:rPr>
          <w:rFonts w:ascii="Times New Roman" w:hAnsi="Times New Roman" w:cs="Times New Roman"/>
        </w:rPr>
        <w:t>B.S.</w:t>
      </w:r>
    </w:p>
    <w:p w14:paraId="0C384389" w14:textId="44F4A144" w:rsidR="00484893" w:rsidRPr="006B1200" w:rsidRDefault="00484893" w:rsidP="00A56E9C">
      <w:pPr>
        <w:rPr>
          <w:rFonts w:ascii="Times New Roman" w:hAnsi="Times New Roman" w:cs="Times New Roman"/>
        </w:rPr>
      </w:pPr>
      <w:r w:rsidRPr="006B1200">
        <w:rPr>
          <w:rFonts w:ascii="Times New Roman" w:hAnsi="Times New Roman" w:cs="Times New Roman"/>
        </w:rPr>
        <w:t>2012</w:t>
      </w:r>
      <w:r w:rsidRPr="006B1200">
        <w:rPr>
          <w:rFonts w:ascii="Times New Roman" w:hAnsi="Times New Roman" w:cs="Times New Roman"/>
        </w:rPr>
        <w:tab/>
        <w:t xml:space="preserve">University of Missouri, Master of Public Health </w:t>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000732A7">
        <w:rPr>
          <w:rFonts w:ascii="Times New Roman" w:hAnsi="Times New Roman" w:cs="Times New Roman"/>
        </w:rPr>
        <w:tab/>
      </w:r>
      <w:r w:rsidRPr="006B1200">
        <w:rPr>
          <w:rFonts w:ascii="Times New Roman" w:hAnsi="Times New Roman" w:cs="Times New Roman"/>
        </w:rPr>
        <w:t>MPH</w:t>
      </w:r>
    </w:p>
    <w:p w14:paraId="7ABABF92" w14:textId="10D861B3" w:rsidR="00484893" w:rsidRPr="006B1200" w:rsidRDefault="00484893" w:rsidP="00A56E9C">
      <w:pPr>
        <w:rPr>
          <w:rFonts w:ascii="Times New Roman" w:hAnsi="Times New Roman" w:cs="Times New Roman"/>
        </w:rPr>
      </w:pPr>
      <w:r w:rsidRPr="006B1200">
        <w:rPr>
          <w:rFonts w:ascii="Times New Roman" w:hAnsi="Times New Roman" w:cs="Times New Roman"/>
        </w:rPr>
        <w:t>2012</w:t>
      </w:r>
      <w:r w:rsidR="00A56E9C">
        <w:rPr>
          <w:rFonts w:ascii="Times New Roman" w:hAnsi="Times New Roman" w:cs="Times New Roman"/>
        </w:rPr>
        <w:t>-</w:t>
      </w:r>
      <w:r w:rsidRPr="006B1200">
        <w:rPr>
          <w:rFonts w:ascii="Times New Roman" w:hAnsi="Times New Roman" w:cs="Times New Roman"/>
        </w:rPr>
        <w:t>2014</w:t>
      </w:r>
      <w:r w:rsidRPr="006B1200">
        <w:rPr>
          <w:rFonts w:ascii="Times New Roman" w:hAnsi="Times New Roman" w:cs="Times New Roman"/>
        </w:rPr>
        <w:tab/>
        <w:t xml:space="preserve">University of Missouri, Master of Social Work </w:t>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t>MSW</w:t>
      </w:r>
    </w:p>
    <w:p w14:paraId="35CD02B1" w14:textId="72C02B20" w:rsidR="001F000A" w:rsidRDefault="00484893" w:rsidP="00A56E9C">
      <w:pPr>
        <w:rPr>
          <w:rFonts w:ascii="Times New Roman" w:hAnsi="Times New Roman" w:cs="Times New Roman"/>
        </w:rPr>
      </w:pPr>
      <w:r w:rsidRPr="006B1200">
        <w:rPr>
          <w:rFonts w:ascii="Times New Roman" w:hAnsi="Times New Roman" w:cs="Times New Roman"/>
        </w:rPr>
        <w:t>2012</w:t>
      </w:r>
      <w:r w:rsidR="00A56E9C">
        <w:rPr>
          <w:rFonts w:ascii="Times New Roman" w:hAnsi="Times New Roman" w:cs="Times New Roman"/>
        </w:rPr>
        <w:t>-</w:t>
      </w:r>
      <w:r w:rsidRPr="006B1200">
        <w:rPr>
          <w:rFonts w:ascii="Times New Roman" w:hAnsi="Times New Roman" w:cs="Times New Roman"/>
        </w:rPr>
        <w:t>2015</w:t>
      </w:r>
      <w:r w:rsidRPr="006B1200">
        <w:rPr>
          <w:rFonts w:ascii="Times New Roman" w:hAnsi="Times New Roman" w:cs="Times New Roman"/>
        </w:rPr>
        <w:tab/>
        <w:t>University of Missouri, PhD in Social Work</w:t>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r>
      <w:r w:rsidRPr="006B1200">
        <w:rPr>
          <w:rFonts w:ascii="Times New Roman" w:hAnsi="Times New Roman" w:cs="Times New Roman"/>
        </w:rPr>
        <w:tab/>
        <w:t>PhD</w:t>
      </w:r>
    </w:p>
    <w:p w14:paraId="50D044EA" w14:textId="77777777" w:rsidR="00A56E9C" w:rsidRPr="006B1200" w:rsidRDefault="00A56E9C" w:rsidP="00A56E9C">
      <w:pPr>
        <w:rPr>
          <w:rFonts w:ascii="Times New Roman" w:hAnsi="Times New Roman" w:cs="Times New Roman"/>
        </w:rPr>
      </w:pPr>
    </w:p>
    <w:p w14:paraId="64DD4219" w14:textId="77777777" w:rsidR="00EA141D" w:rsidRPr="006B1200" w:rsidRDefault="00EA141D" w:rsidP="00A56E9C">
      <w:pPr>
        <w:rPr>
          <w:rFonts w:ascii="Times New Roman" w:hAnsi="Times New Roman" w:cs="Times New Roman"/>
          <w:b/>
          <w:sz w:val="24"/>
        </w:rPr>
      </w:pPr>
      <w:r w:rsidRPr="006B1200">
        <w:rPr>
          <w:rFonts w:ascii="Times New Roman" w:hAnsi="Times New Roman" w:cs="Times New Roman"/>
          <w:b/>
          <w:sz w:val="24"/>
        </w:rPr>
        <w:t>POST-DOCTORAL TRAINING AND RESIDENCY</w:t>
      </w:r>
    </w:p>
    <w:p w14:paraId="563C5EAB" w14:textId="79349EE2" w:rsidR="00EA141D" w:rsidRDefault="00DD6D49" w:rsidP="00DD6D49">
      <w:pPr>
        <w:ind w:left="1440" w:hanging="1440"/>
        <w:rPr>
          <w:rFonts w:ascii="Times New Roman" w:hAnsi="Times New Roman" w:cs="Times New Roman"/>
        </w:rPr>
      </w:pPr>
      <w:r w:rsidRPr="006B1200">
        <w:rPr>
          <w:rFonts w:ascii="Times New Roman" w:hAnsi="Times New Roman" w:cs="Times New Roman"/>
        </w:rPr>
        <w:t>2015</w:t>
      </w:r>
      <w:r>
        <w:rPr>
          <w:rFonts w:ascii="Times New Roman" w:hAnsi="Times New Roman" w:cs="Times New Roman"/>
        </w:rPr>
        <w:t>-</w:t>
      </w:r>
      <w:r w:rsidRPr="006B1200">
        <w:rPr>
          <w:rFonts w:ascii="Times New Roman" w:hAnsi="Times New Roman" w:cs="Times New Roman"/>
        </w:rPr>
        <w:t>2018</w:t>
      </w:r>
      <w:r w:rsidRPr="006B1200">
        <w:rPr>
          <w:rFonts w:ascii="Times New Roman" w:hAnsi="Times New Roman" w:cs="Times New Roman"/>
        </w:rPr>
        <w:tab/>
        <w:t xml:space="preserve">Post-doctoral Research Fellow, University of Missouri, Department of Family and Community Medicine, Center for Patient-Centered Outcomes Research </w:t>
      </w:r>
    </w:p>
    <w:p w14:paraId="7027F305" w14:textId="77777777" w:rsidR="00A56E9C" w:rsidRPr="006B1200" w:rsidRDefault="00A56E9C" w:rsidP="00A56E9C">
      <w:pPr>
        <w:rPr>
          <w:rFonts w:ascii="Times New Roman" w:hAnsi="Times New Roman" w:cs="Times New Roman"/>
        </w:rPr>
      </w:pPr>
    </w:p>
    <w:p w14:paraId="1A74096F" w14:textId="7E4745B9" w:rsidR="000A4A83" w:rsidRPr="006B1200" w:rsidRDefault="007C1E4C" w:rsidP="00A56E9C">
      <w:pPr>
        <w:rPr>
          <w:rFonts w:ascii="Times New Roman" w:hAnsi="Times New Roman" w:cs="Times New Roman"/>
          <w:b/>
          <w:sz w:val="24"/>
        </w:rPr>
      </w:pPr>
      <w:r w:rsidRPr="006B1200">
        <w:rPr>
          <w:rFonts w:ascii="Times New Roman" w:hAnsi="Times New Roman" w:cs="Times New Roman"/>
          <w:b/>
          <w:sz w:val="24"/>
        </w:rPr>
        <w:t>ACADEMIC</w:t>
      </w:r>
      <w:r w:rsidR="000A4A83" w:rsidRPr="006B1200">
        <w:rPr>
          <w:rFonts w:ascii="Times New Roman" w:hAnsi="Times New Roman" w:cs="Times New Roman"/>
          <w:b/>
          <w:sz w:val="24"/>
        </w:rPr>
        <w:t xml:space="preserve"> APPOINTMENTS</w:t>
      </w:r>
    </w:p>
    <w:p w14:paraId="7D559DAD" w14:textId="0FDC05E5" w:rsidR="00484893" w:rsidRPr="006B1200" w:rsidRDefault="00484893" w:rsidP="00A56E9C">
      <w:pPr>
        <w:ind w:left="1440" w:hanging="1440"/>
        <w:rPr>
          <w:rFonts w:ascii="Times New Roman" w:hAnsi="Times New Roman" w:cs="Times New Roman"/>
        </w:rPr>
      </w:pPr>
      <w:r w:rsidRPr="006B1200">
        <w:rPr>
          <w:rFonts w:ascii="Times New Roman" w:hAnsi="Times New Roman" w:cs="Times New Roman"/>
        </w:rPr>
        <w:t>2018</w:t>
      </w:r>
      <w:r w:rsidR="00A56E9C">
        <w:rPr>
          <w:rFonts w:ascii="Times New Roman" w:hAnsi="Times New Roman" w:cs="Times New Roman"/>
        </w:rPr>
        <w:t>-</w:t>
      </w:r>
      <w:r w:rsidRPr="006B1200">
        <w:rPr>
          <w:rFonts w:ascii="Times New Roman" w:hAnsi="Times New Roman" w:cs="Times New Roman"/>
        </w:rPr>
        <w:t>2023</w:t>
      </w:r>
      <w:r w:rsidRPr="006B1200">
        <w:rPr>
          <w:rFonts w:ascii="Times New Roman" w:hAnsi="Times New Roman" w:cs="Times New Roman"/>
        </w:rPr>
        <w:tab/>
        <w:t xml:space="preserve">Assistant Professor, Department of Family and Community Medicine, University of Missouri School of Medicine </w:t>
      </w:r>
    </w:p>
    <w:p w14:paraId="0051192A" w14:textId="77777777" w:rsidR="00484893" w:rsidRPr="006B1200" w:rsidRDefault="00484893" w:rsidP="00A56E9C">
      <w:pPr>
        <w:ind w:left="1440" w:hanging="1440"/>
        <w:rPr>
          <w:rFonts w:ascii="Times New Roman" w:hAnsi="Times New Roman" w:cs="Times New Roman"/>
        </w:rPr>
      </w:pPr>
      <w:r w:rsidRPr="006B1200">
        <w:rPr>
          <w:rFonts w:ascii="Times New Roman" w:hAnsi="Times New Roman" w:cs="Times New Roman"/>
        </w:rPr>
        <w:t>2023</w:t>
      </w:r>
      <w:r w:rsidRPr="006B1200">
        <w:rPr>
          <w:rFonts w:ascii="Times New Roman" w:hAnsi="Times New Roman" w:cs="Times New Roman"/>
        </w:rPr>
        <w:tab/>
        <w:t>Graduate Faculty Status, Translational Bioscience Doctoral Program, University of Missouri, School of Medicine</w:t>
      </w:r>
    </w:p>
    <w:p w14:paraId="35213B31" w14:textId="51436189" w:rsidR="006E7DB6" w:rsidRDefault="00484893" w:rsidP="00DD6D49">
      <w:pPr>
        <w:ind w:left="1440" w:hanging="1440"/>
        <w:rPr>
          <w:rFonts w:ascii="Times New Roman" w:hAnsi="Times New Roman" w:cs="Times New Roman"/>
        </w:rPr>
      </w:pPr>
      <w:r w:rsidRPr="006B1200">
        <w:rPr>
          <w:rFonts w:ascii="Times New Roman" w:hAnsi="Times New Roman" w:cs="Times New Roman"/>
        </w:rPr>
        <w:t>2023</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 xml:space="preserve">Associate Professor, Department of Family Medicine, University of Colorado Anschutz Medical Campus </w:t>
      </w:r>
    </w:p>
    <w:p w14:paraId="48648E73" w14:textId="77777777" w:rsidR="00A56E9C" w:rsidRPr="006B1200" w:rsidRDefault="00A56E9C" w:rsidP="00A56E9C">
      <w:pPr>
        <w:ind w:left="1440" w:hanging="1440"/>
        <w:rPr>
          <w:rFonts w:ascii="Times New Roman" w:hAnsi="Times New Roman" w:cs="Times New Roman"/>
        </w:rPr>
      </w:pPr>
    </w:p>
    <w:p w14:paraId="33B858A6" w14:textId="53494967" w:rsidR="00012F01" w:rsidRPr="006B1200" w:rsidRDefault="00A13C97" w:rsidP="00A56E9C">
      <w:pPr>
        <w:rPr>
          <w:rFonts w:ascii="Times New Roman" w:hAnsi="Times New Roman" w:cs="Times New Roman"/>
          <w:b/>
          <w:sz w:val="24"/>
        </w:rPr>
      </w:pPr>
      <w:r w:rsidRPr="006B1200">
        <w:rPr>
          <w:rFonts w:ascii="Times New Roman" w:hAnsi="Times New Roman" w:cs="Times New Roman"/>
          <w:b/>
          <w:sz w:val="24"/>
        </w:rPr>
        <w:t>HOSPITAL, GOVERNMENT OR OTHER PROFESSIONAL POSITIONS</w:t>
      </w:r>
    </w:p>
    <w:p w14:paraId="422DB60A" w14:textId="72D06F9D" w:rsidR="00076C61" w:rsidRPr="006B1200" w:rsidRDefault="000D2B70" w:rsidP="00A56E9C">
      <w:pPr>
        <w:rPr>
          <w:rFonts w:ascii="Times New Roman" w:hAnsi="Times New Roman" w:cs="Times New Roman"/>
          <w:b/>
        </w:rPr>
      </w:pPr>
      <w:r w:rsidRPr="006B1200">
        <w:rPr>
          <w:rFonts w:ascii="Times New Roman" w:hAnsi="Times New Roman" w:cs="Times New Roman"/>
          <w:b/>
        </w:rPr>
        <w:t>Government</w:t>
      </w:r>
    </w:p>
    <w:p w14:paraId="530AEB08" w14:textId="2101A8CD" w:rsidR="000D2B70" w:rsidRDefault="00484893" w:rsidP="00DD6D49">
      <w:pPr>
        <w:ind w:left="1440" w:hanging="1440"/>
        <w:rPr>
          <w:rFonts w:ascii="Times New Roman" w:hAnsi="Times New Roman" w:cs="Times New Roman"/>
        </w:rPr>
      </w:pPr>
      <w:r w:rsidRPr="006B1200">
        <w:rPr>
          <w:rFonts w:ascii="Times New Roman" w:hAnsi="Times New Roman" w:cs="Times New Roman"/>
        </w:rPr>
        <w:t>2010</w:t>
      </w:r>
      <w:r w:rsidR="00A56E9C">
        <w:rPr>
          <w:rFonts w:ascii="Times New Roman" w:hAnsi="Times New Roman" w:cs="Times New Roman"/>
        </w:rPr>
        <w:t>-</w:t>
      </w:r>
      <w:r w:rsidRPr="006B1200">
        <w:rPr>
          <w:rFonts w:ascii="Times New Roman" w:hAnsi="Times New Roman" w:cs="Times New Roman"/>
        </w:rPr>
        <w:t>2012</w:t>
      </w:r>
      <w:r w:rsidR="00A13C97" w:rsidRPr="006B1200">
        <w:rPr>
          <w:rFonts w:ascii="Times New Roman" w:hAnsi="Times New Roman" w:cs="Times New Roman"/>
        </w:rPr>
        <w:tab/>
      </w:r>
      <w:r w:rsidRPr="006B1200">
        <w:rPr>
          <w:rFonts w:ascii="Times New Roman" w:hAnsi="Times New Roman" w:cs="Times New Roman"/>
        </w:rPr>
        <w:t>Civilian Contractor, Department of Defense, Missouri National Guade, Yellow Ribbon Reintegration Program and Youth Coordinator</w:t>
      </w:r>
    </w:p>
    <w:p w14:paraId="2AB96440" w14:textId="77777777" w:rsidR="00A56E9C" w:rsidRPr="006B1200" w:rsidRDefault="00A56E9C" w:rsidP="00A56E9C">
      <w:pPr>
        <w:rPr>
          <w:rFonts w:ascii="Times New Roman" w:hAnsi="Times New Roman" w:cs="Times New Roman"/>
        </w:rPr>
      </w:pPr>
    </w:p>
    <w:p w14:paraId="77CD83FA" w14:textId="73BA7442" w:rsidR="00A13C97" w:rsidRPr="006B1200" w:rsidRDefault="00A13C97" w:rsidP="00A56E9C">
      <w:pPr>
        <w:rPr>
          <w:rFonts w:ascii="Times New Roman" w:hAnsi="Times New Roman" w:cs="Times New Roman"/>
          <w:b/>
          <w:sz w:val="24"/>
        </w:rPr>
      </w:pPr>
      <w:r w:rsidRPr="006B1200">
        <w:rPr>
          <w:rFonts w:ascii="Times New Roman" w:hAnsi="Times New Roman" w:cs="Times New Roman"/>
          <w:b/>
          <w:sz w:val="24"/>
        </w:rPr>
        <w:t>HONORS, SPECIAL RECOGNITIONS AND AWARDS</w:t>
      </w:r>
    </w:p>
    <w:p w14:paraId="4E550785" w14:textId="33E93594" w:rsidR="009A4C95" w:rsidRDefault="009A4C95" w:rsidP="00A56E9C">
      <w:pPr>
        <w:ind w:left="1440" w:hanging="1440"/>
        <w:rPr>
          <w:rFonts w:ascii="Times New Roman" w:hAnsi="Times New Roman" w:cs="Times New Roman"/>
        </w:rPr>
      </w:pPr>
      <w:r w:rsidRPr="006B1200">
        <w:rPr>
          <w:rFonts w:ascii="Times New Roman" w:hAnsi="Times New Roman" w:cs="Times New Roman"/>
        </w:rPr>
        <w:t>2022</w:t>
      </w:r>
      <w:r w:rsidRPr="006B1200">
        <w:rPr>
          <w:rFonts w:ascii="Times New Roman" w:hAnsi="Times New Roman" w:cs="Times New Roman"/>
        </w:rPr>
        <w:tab/>
        <w:t xml:space="preserve">National Award of Excellence in Psychosocial Research, Social Work Hospice and Palliative Care Network (SWHPN). </w:t>
      </w:r>
      <w:r w:rsidR="000D2B70" w:rsidRPr="006B1200">
        <w:rPr>
          <w:rFonts w:ascii="Times New Roman" w:hAnsi="Times New Roman" w:cs="Times New Roman"/>
        </w:rPr>
        <w:t xml:space="preserve"> </w:t>
      </w:r>
    </w:p>
    <w:p w14:paraId="69FF827C" w14:textId="77777777" w:rsidR="00DD6D49" w:rsidRPr="006B1200" w:rsidRDefault="00DD6D49" w:rsidP="00A56E9C">
      <w:pPr>
        <w:ind w:left="1440" w:hanging="1440"/>
        <w:rPr>
          <w:rFonts w:ascii="Times New Roman" w:hAnsi="Times New Roman" w:cs="Times New Roman"/>
        </w:rPr>
      </w:pPr>
    </w:p>
    <w:p w14:paraId="6C39831D" w14:textId="0D52FA72"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 xml:space="preserve">Early Career Research Development Fellow, Division of Research, Innovation, and Impact at the University of Missouri, with a three-year appointment. </w:t>
      </w:r>
    </w:p>
    <w:p w14:paraId="1081178D" w14:textId="0A3DD03A" w:rsidR="009A4C95" w:rsidRPr="006B1200" w:rsidRDefault="000D2B70" w:rsidP="00DD6D49">
      <w:pPr>
        <w:ind w:left="1440" w:hanging="1440"/>
        <w:rPr>
          <w:rFonts w:ascii="Times New Roman" w:hAnsi="Times New Roman" w:cs="Times New Roman"/>
        </w:rPr>
      </w:pPr>
      <w:r w:rsidRPr="006B1200">
        <w:rPr>
          <w:rFonts w:ascii="Times New Roman" w:hAnsi="Times New Roman" w:cs="Times New Roman"/>
        </w:rPr>
        <w:tab/>
      </w:r>
    </w:p>
    <w:p w14:paraId="7CB1E6B3" w14:textId="09A40015" w:rsidR="00DD6D49" w:rsidRDefault="009A4C95" w:rsidP="00DD6D49">
      <w:pPr>
        <w:ind w:left="1440" w:hanging="1440"/>
        <w:rPr>
          <w:rFonts w:ascii="Times New Roman" w:hAnsi="Times New Roman" w:cs="Times New Roman"/>
        </w:rPr>
      </w:pPr>
      <w:r w:rsidRPr="006B1200">
        <w:rPr>
          <w:rFonts w:ascii="Times New Roman" w:hAnsi="Times New Roman" w:cs="Times New Roman"/>
        </w:rPr>
        <w:t>2020</w:t>
      </w:r>
      <w:r w:rsidRPr="006B1200">
        <w:rPr>
          <w:rFonts w:ascii="Times New Roman" w:hAnsi="Times New Roman" w:cs="Times New Roman"/>
        </w:rPr>
        <w:tab/>
        <w:t xml:space="preserve">Marjorie Bowman and Robert Choplin New Investigator Research Award, North American Primary Care Research Group (NAPCRG). </w:t>
      </w:r>
    </w:p>
    <w:p w14:paraId="704B2CCA" w14:textId="77777777" w:rsidR="00DD6D49" w:rsidRPr="006B1200" w:rsidRDefault="00DD6D49" w:rsidP="00DD6D49">
      <w:pPr>
        <w:ind w:left="1440" w:hanging="1440"/>
        <w:rPr>
          <w:rFonts w:ascii="Times New Roman" w:hAnsi="Times New Roman" w:cs="Times New Roman"/>
        </w:rPr>
      </w:pPr>
    </w:p>
    <w:p w14:paraId="107C7697" w14:textId="435E9220"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Dementia Palliative Care Clinical Trials Intensive, Palliative Care Research Cooperative</w:t>
      </w:r>
      <w:r w:rsidR="00A56E9C">
        <w:rPr>
          <w:rFonts w:ascii="Times New Roman" w:hAnsi="Times New Roman" w:cs="Times New Roman"/>
        </w:rPr>
        <w:t>-</w:t>
      </w:r>
      <w:r w:rsidRPr="006B1200">
        <w:rPr>
          <w:rFonts w:ascii="Times New Roman" w:hAnsi="Times New Roman" w:cs="Times New Roman"/>
        </w:rPr>
        <w:t xml:space="preserve">Accepted participant to highly competitive research intensive. </w:t>
      </w:r>
    </w:p>
    <w:p w14:paraId="6BBDAF7A" w14:textId="77777777" w:rsidR="009A4C95" w:rsidRPr="006B1200" w:rsidRDefault="009A4C95" w:rsidP="00A56E9C">
      <w:pPr>
        <w:ind w:left="1440" w:hanging="1440"/>
        <w:rPr>
          <w:rFonts w:ascii="Times New Roman" w:hAnsi="Times New Roman" w:cs="Times New Roman"/>
        </w:rPr>
      </w:pPr>
    </w:p>
    <w:p w14:paraId="569874AC" w14:textId="540C63B6" w:rsidR="009A4C95" w:rsidRPr="006B1200" w:rsidRDefault="009A4C95" w:rsidP="00A56E9C">
      <w:pPr>
        <w:ind w:left="720" w:hanging="720"/>
        <w:rPr>
          <w:rFonts w:ascii="Times New Roman" w:hAnsi="Times New Roman" w:cs="Times New Roman"/>
        </w:rPr>
      </w:pPr>
      <w:r w:rsidRPr="006B1200">
        <w:rPr>
          <w:rFonts w:ascii="Times New Roman" w:hAnsi="Times New Roman" w:cs="Times New Roman"/>
        </w:rPr>
        <w:t>2019</w:t>
      </w:r>
      <w:r w:rsidRPr="006B1200">
        <w:rPr>
          <w:rFonts w:ascii="Times New Roman" w:hAnsi="Times New Roman" w:cs="Times New Roman"/>
        </w:rPr>
        <w:tab/>
      </w:r>
      <w:r w:rsidRPr="006B1200">
        <w:rPr>
          <w:rFonts w:ascii="Times New Roman" w:hAnsi="Times New Roman" w:cs="Times New Roman"/>
        </w:rPr>
        <w:tab/>
        <w:t xml:space="preserve">Second Place Research Poster, Caring for the Frail and Elderly Conference </w:t>
      </w:r>
    </w:p>
    <w:p w14:paraId="4AE57128" w14:textId="77777777" w:rsidR="009A4C95" w:rsidRPr="006B1200" w:rsidRDefault="009A4C95" w:rsidP="00A56E9C">
      <w:pPr>
        <w:ind w:left="720" w:hanging="720"/>
        <w:rPr>
          <w:rFonts w:ascii="Times New Roman" w:hAnsi="Times New Roman" w:cs="Times New Roman"/>
        </w:rPr>
      </w:pPr>
    </w:p>
    <w:p w14:paraId="31C0D017" w14:textId="5EE1C9B9" w:rsidR="009A4C95" w:rsidRPr="006B1200" w:rsidRDefault="009A4C95" w:rsidP="00A56E9C">
      <w:pPr>
        <w:ind w:left="1440" w:hanging="1440"/>
        <w:rPr>
          <w:rFonts w:ascii="Times New Roman" w:hAnsi="Times New Roman" w:cs="Times New Roman"/>
        </w:rPr>
      </w:pPr>
      <w:r w:rsidRPr="006B1200">
        <w:rPr>
          <w:rFonts w:ascii="Times New Roman" w:hAnsi="Times New Roman" w:cs="Times New Roman"/>
        </w:rPr>
        <w:t>2016</w:t>
      </w:r>
      <w:r w:rsidRPr="006B1200">
        <w:rPr>
          <w:rFonts w:ascii="Times New Roman" w:hAnsi="Times New Roman" w:cs="Times New Roman"/>
        </w:rPr>
        <w:tab/>
        <w:t>NIH-Student Loan Repayment Program, National Institute of Drug Abuse</w:t>
      </w:r>
      <w:r w:rsidR="00A56E9C">
        <w:rPr>
          <w:rFonts w:ascii="Times New Roman" w:hAnsi="Times New Roman" w:cs="Times New Roman"/>
        </w:rPr>
        <w:t>-</w:t>
      </w:r>
      <w:r w:rsidRPr="006B1200">
        <w:rPr>
          <w:rFonts w:ascii="Times New Roman" w:hAnsi="Times New Roman" w:cs="Times New Roman"/>
        </w:rPr>
        <w:t>$69,970</w:t>
      </w:r>
    </w:p>
    <w:p w14:paraId="3F11D99F" w14:textId="77777777" w:rsidR="009A4C95" w:rsidRPr="006B1200" w:rsidRDefault="009A4C95" w:rsidP="00A56E9C">
      <w:pPr>
        <w:ind w:left="1440" w:hanging="1440"/>
        <w:rPr>
          <w:rFonts w:ascii="Times New Roman" w:hAnsi="Times New Roman" w:cs="Times New Roman"/>
        </w:rPr>
      </w:pPr>
    </w:p>
    <w:p w14:paraId="4CFBC185" w14:textId="35DCBCC5" w:rsidR="009A4C95" w:rsidRPr="006B1200" w:rsidRDefault="009A4C95" w:rsidP="00A56E9C">
      <w:pPr>
        <w:ind w:left="1440" w:hanging="1440"/>
        <w:rPr>
          <w:rFonts w:ascii="Times New Roman" w:hAnsi="Times New Roman" w:cs="Times New Roman"/>
        </w:rPr>
      </w:pPr>
      <w:r w:rsidRPr="006B1200">
        <w:rPr>
          <w:rFonts w:ascii="Times New Roman" w:hAnsi="Times New Roman" w:cs="Times New Roman"/>
        </w:rPr>
        <w:t>2012</w:t>
      </w:r>
      <w:r w:rsidR="000D2B70" w:rsidRPr="006B1200">
        <w:rPr>
          <w:rFonts w:ascii="Times New Roman" w:hAnsi="Times New Roman" w:cs="Times New Roman"/>
        </w:rPr>
        <w:tab/>
      </w:r>
      <w:r w:rsidRPr="006B1200">
        <w:rPr>
          <w:rFonts w:ascii="Times New Roman" w:hAnsi="Times New Roman" w:cs="Times New Roman"/>
        </w:rPr>
        <w:t>Department Research Award, University of Missouri, Master of Public Health program</w:t>
      </w:r>
    </w:p>
    <w:p w14:paraId="047C672E" w14:textId="77777777" w:rsidR="009A4C95" w:rsidRPr="006B1200" w:rsidRDefault="009A4C95" w:rsidP="00A56E9C">
      <w:pPr>
        <w:ind w:left="1440" w:hanging="1440"/>
        <w:rPr>
          <w:rFonts w:ascii="Times New Roman" w:hAnsi="Times New Roman" w:cs="Times New Roman"/>
        </w:rPr>
      </w:pPr>
    </w:p>
    <w:p w14:paraId="713BE9E0" w14:textId="4641886C" w:rsidR="009A4C95" w:rsidRPr="006B1200" w:rsidRDefault="009A4C95" w:rsidP="00A56E9C">
      <w:pPr>
        <w:ind w:left="1440" w:hanging="1440"/>
        <w:rPr>
          <w:rFonts w:ascii="Times New Roman" w:hAnsi="Times New Roman" w:cs="Times New Roman"/>
        </w:rPr>
      </w:pPr>
      <w:r w:rsidRPr="006B1200">
        <w:rPr>
          <w:rFonts w:ascii="Times New Roman" w:hAnsi="Times New Roman" w:cs="Times New Roman"/>
        </w:rPr>
        <w:t>2011</w:t>
      </w:r>
      <w:r w:rsidRPr="006B1200">
        <w:rPr>
          <w:rFonts w:ascii="Times New Roman" w:hAnsi="Times New Roman" w:cs="Times New Roman"/>
        </w:rPr>
        <w:tab/>
        <w:t>Second Place Research Poster, Missouri Public Health Association Annual Conference (referenced above)</w:t>
      </w:r>
    </w:p>
    <w:p w14:paraId="190ACC87" w14:textId="77777777" w:rsidR="009A4C95" w:rsidRPr="006B1200" w:rsidRDefault="009A4C95" w:rsidP="00A56E9C">
      <w:pPr>
        <w:rPr>
          <w:rFonts w:ascii="Times New Roman" w:hAnsi="Times New Roman" w:cs="Times New Roman"/>
        </w:rPr>
      </w:pPr>
    </w:p>
    <w:p w14:paraId="0EAB4EEF" w14:textId="30B75C99" w:rsidR="009A4C95" w:rsidRPr="006B1200" w:rsidRDefault="009A4C95" w:rsidP="00A56E9C">
      <w:pPr>
        <w:rPr>
          <w:rFonts w:ascii="Times New Roman" w:hAnsi="Times New Roman" w:cs="Times New Roman"/>
          <w:b/>
          <w:bCs/>
        </w:rPr>
      </w:pPr>
      <w:r w:rsidRPr="006B1200">
        <w:rPr>
          <w:rFonts w:ascii="Times New Roman" w:hAnsi="Times New Roman" w:cs="Times New Roman"/>
          <w:b/>
          <w:bCs/>
        </w:rPr>
        <w:t>OTHER</w:t>
      </w:r>
    </w:p>
    <w:p w14:paraId="5CDDA3F9" w14:textId="1E5F319F" w:rsidR="009A4C95" w:rsidRDefault="009A4C95" w:rsidP="00A56E9C">
      <w:pPr>
        <w:ind w:left="1440" w:hanging="1440"/>
        <w:rPr>
          <w:rFonts w:ascii="Times New Roman" w:hAnsi="Times New Roman" w:cs="Times New Roman"/>
        </w:rPr>
      </w:pPr>
      <w:r w:rsidRPr="006B1200">
        <w:rPr>
          <w:rFonts w:ascii="Times New Roman" w:hAnsi="Times New Roman" w:cs="Times New Roman"/>
        </w:rPr>
        <w:t>2014</w:t>
      </w:r>
      <w:r w:rsidRPr="006B1200">
        <w:rPr>
          <w:rFonts w:ascii="Times New Roman" w:hAnsi="Times New Roman" w:cs="Times New Roman"/>
        </w:rPr>
        <w:tab/>
        <w:t>University of Missouri, US Bank Social Justice Scholarship—$500</w:t>
      </w:r>
    </w:p>
    <w:p w14:paraId="152F58BA" w14:textId="77777777" w:rsidR="00DD6D49" w:rsidRPr="006B1200" w:rsidRDefault="00DD6D49" w:rsidP="00A56E9C">
      <w:pPr>
        <w:ind w:left="1440" w:hanging="1440"/>
        <w:rPr>
          <w:rFonts w:ascii="Times New Roman" w:hAnsi="Times New Roman" w:cs="Times New Roman"/>
        </w:rPr>
      </w:pPr>
    </w:p>
    <w:p w14:paraId="775C08BA" w14:textId="634C9DEA" w:rsidR="009A4C95" w:rsidRDefault="009A4C95" w:rsidP="00DD6D49">
      <w:pPr>
        <w:ind w:left="1440" w:hanging="1440"/>
        <w:rPr>
          <w:rFonts w:ascii="Times New Roman" w:hAnsi="Times New Roman" w:cs="Times New Roman"/>
        </w:rPr>
      </w:pPr>
      <w:r w:rsidRPr="006B1200">
        <w:rPr>
          <w:rFonts w:ascii="Times New Roman" w:hAnsi="Times New Roman" w:cs="Times New Roman"/>
        </w:rPr>
        <w:tab/>
        <w:t>Graduate Student Association, Travel Scholarship, University of Missouri—$400</w:t>
      </w:r>
    </w:p>
    <w:p w14:paraId="3F90BCB3" w14:textId="77777777" w:rsidR="00DD6D49" w:rsidRPr="006B1200" w:rsidRDefault="00DD6D49" w:rsidP="00DD6D49">
      <w:pPr>
        <w:ind w:left="1440" w:hanging="1440"/>
        <w:rPr>
          <w:rFonts w:ascii="Times New Roman" w:hAnsi="Times New Roman" w:cs="Times New Roman"/>
        </w:rPr>
      </w:pPr>
    </w:p>
    <w:p w14:paraId="19CF10EB" w14:textId="77777777" w:rsidR="009A4C95" w:rsidRDefault="009A4C95" w:rsidP="00A56E9C">
      <w:pPr>
        <w:ind w:left="1440" w:hanging="1440"/>
        <w:rPr>
          <w:rFonts w:ascii="Times New Roman" w:hAnsi="Times New Roman" w:cs="Times New Roman"/>
        </w:rPr>
      </w:pPr>
      <w:r w:rsidRPr="006B1200">
        <w:rPr>
          <w:rFonts w:ascii="Times New Roman" w:hAnsi="Times New Roman" w:cs="Times New Roman"/>
        </w:rPr>
        <w:t>2012</w:t>
      </w:r>
      <w:r w:rsidRPr="006B1200">
        <w:rPr>
          <w:rFonts w:ascii="Times New Roman" w:hAnsi="Times New Roman" w:cs="Times New Roman"/>
        </w:rPr>
        <w:tab/>
        <w:t xml:space="preserve">University of Missouri John </w:t>
      </w:r>
      <w:proofErr w:type="spellStart"/>
      <w:r w:rsidRPr="006B1200">
        <w:rPr>
          <w:rFonts w:ascii="Times New Roman" w:hAnsi="Times New Roman" w:cs="Times New Roman"/>
        </w:rPr>
        <w:t>Bies</w:t>
      </w:r>
      <w:proofErr w:type="spellEnd"/>
      <w:r w:rsidRPr="006B1200">
        <w:rPr>
          <w:rFonts w:ascii="Times New Roman" w:hAnsi="Times New Roman" w:cs="Times New Roman"/>
        </w:rPr>
        <w:t xml:space="preserve"> International Travel Scholarship—$1,507</w:t>
      </w:r>
    </w:p>
    <w:p w14:paraId="6452A586" w14:textId="77777777" w:rsidR="00DD6D49" w:rsidRPr="006B1200" w:rsidRDefault="00DD6D49" w:rsidP="00A56E9C">
      <w:pPr>
        <w:ind w:left="1440" w:hanging="1440"/>
        <w:rPr>
          <w:rFonts w:ascii="Times New Roman" w:hAnsi="Times New Roman" w:cs="Times New Roman"/>
        </w:rPr>
      </w:pPr>
    </w:p>
    <w:p w14:paraId="5A11603C" w14:textId="79A028E1" w:rsidR="009A4C95" w:rsidRPr="006B1200" w:rsidRDefault="009A4C95" w:rsidP="00A56E9C">
      <w:pPr>
        <w:ind w:left="1440" w:hanging="1440"/>
        <w:rPr>
          <w:rFonts w:ascii="Times New Roman" w:hAnsi="Times New Roman" w:cs="Times New Roman"/>
        </w:rPr>
      </w:pPr>
      <w:r w:rsidRPr="006B1200">
        <w:rPr>
          <w:rFonts w:ascii="Times New Roman" w:hAnsi="Times New Roman" w:cs="Times New Roman"/>
        </w:rPr>
        <w:t>2012</w:t>
      </w:r>
      <w:r w:rsidRPr="006B1200">
        <w:rPr>
          <w:rFonts w:ascii="Times New Roman" w:hAnsi="Times New Roman" w:cs="Times New Roman"/>
        </w:rPr>
        <w:tab/>
        <w:t xml:space="preserve">University of Missouri, Graduate Student Association, Travel Scholarship—$400 </w:t>
      </w:r>
    </w:p>
    <w:p w14:paraId="03807FFB" w14:textId="77777777" w:rsidR="000D2B70" w:rsidRDefault="000D2B70" w:rsidP="00A56E9C">
      <w:pPr>
        <w:ind w:left="1440" w:hanging="1440"/>
        <w:rPr>
          <w:rFonts w:ascii="Times New Roman" w:hAnsi="Times New Roman" w:cs="Times New Roman"/>
        </w:rPr>
      </w:pPr>
    </w:p>
    <w:p w14:paraId="75B00C6E" w14:textId="77777777" w:rsidR="00A56E9C" w:rsidRPr="006B1200" w:rsidRDefault="00A56E9C" w:rsidP="00A56E9C">
      <w:pPr>
        <w:ind w:left="1440" w:hanging="1440"/>
        <w:rPr>
          <w:rFonts w:ascii="Times New Roman" w:hAnsi="Times New Roman" w:cs="Times New Roman"/>
        </w:rPr>
      </w:pPr>
    </w:p>
    <w:p w14:paraId="57463F03" w14:textId="3D0853B8" w:rsidR="007E73D9" w:rsidRPr="006B1200" w:rsidRDefault="007E73D9" w:rsidP="00A56E9C">
      <w:pPr>
        <w:ind w:left="1440" w:hanging="1440"/>
        <w:rPr>
          <w:rFonts w:ascii="Times New Roman" w:hAnsi="Times New Roman" w:cs="Times New Roman"/>
          <w:b/>
          <w:sz w:val="24"/>
        </w:rPr>
      </w:pPr>
      <w:r w:rsidRPr="006B1200">
        <w:rPr>
          <w:rFonts w:ascii="Times New Roman" w:hAnsi="Times New Roman" w:cs="Times New Roman"/>
          <w:b/>
          <w:sz w:val="24"/>
        </w:rPr>
        <w:t>MEMBERSHIP IN PROFESSIONAL ORGANIZATIONS</w:t>
      </w:r>
    </w:p>
    <w:p w14:paraId="4CA2EA92" w14:textId="0165810E" w:rsidR="00A56E9C" w:rsidRPr="006B1200" w:rsidRDefault="00A56E9C" w:rsidP="00A56E9C">
      <w:pPr>
        <w:ind w:left="1440" w:hanging="1440"/>
        <w:rPr>
          <w:rFonts w:ascii="Times New Roman" w:hAnsi="Times New Roman" w:cs="Times New Roman"/>
        </w:rPr>
      </w:pPr>
      <w:r w:rsidRPr="006B1200">
        <w:rPr>
          <w:rFonts w:ascii="Times New Roman" w:hAnsi="Times New Roman" w:cs="Times New Roman"/>
        </w:rPr>
        <w:t>2020</w:t>
      </w:r>
      <w:r>
        <w:rPr>
          <w:rFonts w:ascii="Times New Roman" w:hAnsi="Times New Roman" w:cs="Times New Roman"/>
        </w:rPr>
        <w:t>-</w:t>
      </w:r>
      <w:r w:rsidRPr="006B1200">
        <w:rPr>
          <w:rFonts w:ascii="Times New Roman" w:hAnsi="Times New Roman" w:cs="Times New Roman"/>
        </w:rPr>
        <w:t>2023</w:t>
      </w:r>
      <w:r w:rsidRPr="006B1200">
        <w:rPr>
          <w:rFonts w:ascii="Times New Roman" w:hAnsi="Times New Roman" w:cs="Times New Roman"/>
        </w:rPr>
        <w:tab/>
        <w:t>Palliative Care Research Cooperative (PCRC), Member</w:t>
      </w:r>
    </w:p>
    <w:p w14:paraId="210DC845" w14:textId="77777777" w:rsidR="00A56E9C" w:rsidRPr="006B1200" w:rsidRDefault="00A56E9C" w:rsidP="00A56E9C">
      <w:pPr>
        <w:ind w:left="1440" w:hanging="1440"/>
        <w:rPr>
          <w:rFonts w:ascii="Times New Roman" w:hAnsi="Times New Roman" w:cs="Times New Roman"/>
        </w:rPr>
      </w:pPr>
    </w:p>
    <w:p w14:paraId="3CEC3F11" w14:textId="695AEF40" w:rsidR="007E73D9" w:rsidRDefault="009A4C95" w:rsidP="00A56E9C">
      <w:pPr>
        <w:ind w:left="1440" w:hanging="1440"/>
        <w:rPr>
          <w:rFonts w:ascii="Times New Roman" w:hAnsi="Times New Roman" w:cs="Times New Roman"/>
        </w:rPr>
      </w:pPr>
      <w:r w:rsidRPr="006B1200">
        <w:rPr>
          <w:rFonts w:ascii="Times New Roman" w:hAnsi="Times New Roman" w:cs="Times New Roman"/>
        </w:rPr>
        <w:t>2015</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North American Primary Care Research Group (NAPCRG), Member</w:t>
      </w:r>
    </w:p>
    <w:p w14:paraId="410DD5B9" w14:textId="77777777" w:rsidR="00DD6D49" w:rsidRPr="006B1200" w:rsidRDefault="00DD6D49" w:rsidP="00A56E9C">
      <w:pPr>
        <w:ind w:left="1440" w:hanging="1440"/>
        <w:rPr>
          <w:rFonts w:ascii="Times New Roman" w:hAnsi="Times New Roman" w:cs="Times New Roman"/>
        </w:rPr>
      </w:pPr>
    </w:p>
    <w:p w14:paraId="3649B69E" w14:textId="77F09337" w:rsidR="009A4C95" w:rsidRDefault="009A4C95" w:rsidP="00A56E9C">
      <w:pPr>
        <w:ind w:left="1440" w:hanging="1440"/>
        <w:rPr>
          <w:rFonts w:ascii="Times New Roman" w:hAnsi="Times New Roman" w:cs="Times New Roman"/>
        </w:rPr>
      </w:pPr>
      <w:r w:rsidRPr="006B1200">
        <w:rPr>
          <w:rFonts w:ascii="Times New Roman" w:hAnsi="Times New Roman" w:cs="Times New Roman"/>
        </w:rPr>
        <w:tab/>
        <w:t>Social Work Hospice and Palliative Care Network (SWHPN), Member</w:t>
      </w:r>
    </w:p>
    <w:p w14:paraId="35FA282B" w14:textId="77777777" w:rsidR="00DD6D49" w:rsidRPr="006B1200" w:rsidRDefault="00DD6D49" w:rsidP="00A56E9C">
      <w:pPr>
        <w:ind w:left="1440" w:hanging="1440"/>
        <w:rPr>
          <w:rFonts w:ascii="Times New Roman" w:hAnsi="Times New Roman" w:cs="Times New Roman"/>
        </w:rPr>
      </w:pPr>
    </w:p>
    <w:p w14:paraId="39078F0D" w14:textId="30D2F1A9" w:rsidR="009A4C95" w:rsidRPr="006B1200" w:rsidRDefault="009A4C95" w:rsidP="00A56E9C">
      <w:pPr>
        <w:ind w:left="1440" w:hanging="1440"/>
        <w:rPr>
          <w:rFonts w:ascii="Times New Roman" w:hAnsi="Times New Roman" w:cs="Times New Roman"/>
        </w:rPr>
      </w:pPr>
      <w:r w:rsidRPr="006B1200">
        <w:rPr>
          <w:rFonts w:ascii="Times New Roman" w:hAnsi="Times New Roman" w:cs="Times New Roman"/>
        </w:rPr>
        <w:t>2015</w:t>
      </w:r>
      <w:r w:rsidR="00A56E9C">
        <w:rPr>
          <w:rFonts w:ascii="Times New Roman" w:hAnsi="Times New Roman" w:cs="Times New Roman"/>
        </w:rPr>
        <w:t>-</w:t>
      </w:r>
      <w:r w:rsidRPr="006B1200">
        <w:rPr>
          <w:rFonts w:ascii="Times New Roman" w:hAnsi="Times New Roman" w:cs="Times New Roman"/>
        </w:rPr>
        <w:t xml:space="preserve">2019 </w:t>
      </w:r>
      <w:r w:rsidRPr="006B1200">
        <w:rPr>
          <w:rFonts w:ascii="Times New Roman" w:hAnsi="Times New Roman" w:cs="Times New Roman"/>
        </w:rPr>
        <w:tab/>
        <w:t xml:space="preserve">American Public Health Association (APHA), Member </w:t>
      </w:r>
    </w:p>
    <w:p w14:paraId="71241CD2" w14:textId="77777777" w:rsidR="00A56E9C" w:rsidRPr="006B1200" w:rsidRDefault="00A56E9C" w:rsidP="00A56E9C">
      <w:pPr>
        <w:ind w:left="1440" w:hanging="1440"/>
        <w:rPr>
          <w:rFonts w:ascii="Times New Roman" w:hAnsi="Times New Roman" w:cs="Times New Roman"/>
        </w:rPr>
      </w:pPr>
    </w:p>
    <w:p w14:paraId="3D02BCA7" w14:textId="52B86E36" w:rsidR="00076C61" w:rsidRPr="006B1200" w:rsidRDefault="00076C61" w:rsidP="00A56E9C">
      <w:pPr>
        <w:rPr>
          <w:rFonts w:ascii="Times New Roman" w:hAnsi="Times New Roman" w:cs="Times New Roman"/>
          <w:b/>
          <w:sz w:val="24"/>
        </w:rPr>
      </w:pPr>
      <w:r w:rsidRPr="006B1200">
        <w:rPr>
          <w:rFonts w:ascii="Times New Roman" w:hAnsi="Times New Roman" w:cs="Times New Roman"/>
          <w:b/>
          <w:sz w:val="24"/>
        </w:rPr>
        <w:t>MAJOR COMMITTEE AND SERVICE RESPONSIBILITIES</w:t>
      </w:r>
    </w:p>
    <w:p w14:paraId="2D0C2D2F" w14:textId="77777777" w:rsidR="002D416F" w:rsidRPr="006B1200" w:rsidRDefault="00C00C51" w:rsidP="00A56E9C">
      <w:pPr>
        <w:rPr>
          <w:rFonts w:ascii="Times New Roman" w:hAnsi="Times New Roman" w:cs="Times New Roman"/>
          <w:b/>
        </w:rPr>
      </w:pPr>
      <w:r w:rsidRPr="006B1200">
        <w:rPr>
          <w:rFonts w:ascii="Times New Roman" w:hAnsi="Times New Roman" w:cs="Times New Roman"/>
          <w:b/>
        </w:rPr>
        <w:t>University</w:t>
      </w:r>
    </w:p>
    <w:p w14:paraId="7DD3B911" w14:textId="17049893"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r w:rsidRPr="006B1200">
        <w:rPr>
          <w:rFonts w:ascii="Times New Roman" w:hAnsi="Times New Roman" w:cs="Times New Roman"/>
          <w:color w:val="000000"/>
        </w:rPr>
        <w:t>2022</w:t>
      </w:r>
      <w:r w:rsidR="00A56E9C">
        <w:rPr>
          <w:rFonts w:ascii="Times New Roman" w:hAnsi="Times New Roman" w:cs="Times New Roman"/>
          <w:color w:val="000000"/>
        </w:rPr>
        <w:t>-</w:t>
      </w:r>
      <w:r w:rsidRPr="006B1200">
        <w:rPr>
          <w:rFonts w:ascii="Times New Roman" w:hAnsi="Times New Roman" w:cs="Times New Roman"/>
          <w:color w:val="000000"/>
        </w:rPr>
        <w:t>2023</w:t>
      </w:r>
      <w:r w:rsidRPr="006B1200">
        <w:rPr>
          <w:rFonts w:ascii="Times New Roman" w:hAnsi="Times New Roman" w:cs="Times New Roman"/>
          <w:color w:val="000000"/>
        </w:rPr>
        <w:tab/>
        <w:t>Committee Member, University of Missouri, School of Medicine, Office of Medical Education, Introduction to Patient Care (IPC) 3 Planning Committee</w:t>
      </w:r>
    </w:p>
    <w:p w14:paraId="345AEE28" w14:textId="77777777"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p>
    <w:p w14:paraId="58453363" w14:textId="265DF521"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r w:rsidRPr="006B1200">
        <w:rPr>
          <w:rFonts w:ascii="Times New Roman" w:hAnsi="Times New Roman" w:cs="Times New Roman"/>
          <w:color w:val="000000"/>
        </w:rPr>
        <w:t>2019</w:t>
      </w:r>
      <w:r w:rsidR="00A56E9C">
        <w:rPr>
          <w:rFonts w:ascii="Times New Roman" w:hAnsi="Times New Roman" w:cs="Times New Roman"/>
          <w:color w:val="000000"/>
        </w:rPr>
        <w:t>-</w:t>
      </w:r>
      <w:r w:rsidRPr="006B1200">
        <w:rPr>
          <w:rFonts w:ascii="Times New Roman" w:hAnsi="Times New Roman" w:cs="Times New Roman"/>
          <w:color w:val="000000"/>
        </w:rPr>
        <w:t>2022</w:t>
      </w:r>
      <w:r w:rsidRPr="006B1200">
        <w:rPr>
          <w:rFonts w:ascii="Times New Roman" w:hAnsi="Times New Roman" w:cs="Times New Roman"/>
          <w:color w:val="000000"/>
        </w:rPr>
        <w:tab/>
        <w:t>Committee Chair (University President Appointed), University of Missouri Student Health and Wellbeing Committee</w:t>
      </w:r>
    </w:p>
    <w:p w14:paraId="3D6FDFEB" w14:textId="77777777"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p>
    <w:p w14:paraId="600AD394" w14:textId="7D91AF87"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r w:rsidRPr="006B1200">
        <w:rPr>
          <w:rFonts w:ascii="Times New Roman" w:hAnsi="Times New Roman" w:cs="Times New Roman"/>
          <w:color w:val="000000"/>
        </w:rPr>
        <w:t>2018</w:t>
      </w:r>
      <w:r w:rsidR="00A56E9C">
        <w:rPr>
          <w:rFonts w:ascii="Times New Roman" w:hAnsi="Times New Roman" w:cs="Times New Roman"/>
          <w:color w:val="000000"/>
        </w:rPr>
        <w:t>-</w:t>
      </w:r>
      <w:r w:rsidRPr="006B1200">
        <w:rPr>
          <w:rFonts w:ascii="Times New Roman" w:hAnsi="Times New Roman" w:cs="Times New Roman"/>
          <w:color w:val="000000"/>
        </w:rPr>
        <w:t>2023</w:t>
      </w:r>
      <w:r w:rsidRPr="006B1200">
        <w:rPr>
          <w:rFonts w:ascii="Times New Roman" w:hAnsi="Times New Roman" w:cs="Times New Roman"/>
          <w:color w:val="000000"/>
        </w:rPr>
        <w:tab/>
        <w:t>Committee Member, University of Missouri, Department of Family and Community Medicine Diversity Committee</w:t>
      </w:r>
    </w:p>
    <w:p w14:paraId="5156C6A3" w14:textId="77777777"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p>
    <w:p w14:paraId="62BAE460" w14:textId="5907C541"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r w:rsidRPr="006B1200">
        <w:rPr>
          <w:rFonts w:ascii="Times New Roman" w:hAnsi="Times New Roman" w:cs="Times New Roman"/>
          <w:color w:val="000000"/>
        </w:rPr>
        <w:t>2016</w:t>
      </w:r>
      <w:r w:rsidR="00A56E9C">
        <w:rPr>
          <w:rFonts w:ascii="Times New Roman" w:hAnsi="Times New Roman" w:cs="Times New Roman"/>
          <w:color w:val="000000"/>
        </w:rPr>
        <w:t>-</w:t>
      </w:r>
      <w:r w:rsidRPr="006B1200">
        <w:rPr>
          <w:rFonts w:ascii="Times New Roman" w:hAnsi="Times New Roman" w:cs="Times New Roman"/>
          <w:color w:val="000000"/>
        </w:rPr>
        <w:t>2018</w:t>
      </w:r>
      <w:r w:rsidRPr="006B1200">
        <w:rPr>
          <w:rFonts w:ascii="Times New Roman" w:hAnsi="Times New Roman" w:cs="Times New Roman"/>
          <w:color w:val="000000"/>
        </w:rPr>
        <w:tab/>
        <w:t>Committee Member, University of Missouri Task Force on Preventing Sexual Violence</w:t>
      </w:r>
    </w:p>
    <w:p w14:paraId="27B268EA" w14:textId="77777777" w:rsidR="009A4C95" w:rsidRPr="006B1200" w:rsidRDefault="009A4C95" w:rsidP="00A56E9C">
      <w:pPr>
        <w:widowControl w:val="0"/>
        <w:autoSpaceDE w:val="0"/>
        <w:autoSpaceDN w:val="0"/>
        <w:adjustRightInd w:val="0"/>
        <w:ind w:left="1440" w:hanging="1440"/>
        <w:rPr>
          <w:rFonts w:ascii="Times New Roman" w:hAnsi="Times New Roman" w:cs="Times New Roman"/>
          <w:color w:val="000000"/>
        </w:rPr>
      </w:pPr>
    </w:p>
    <w:p w14:paraId="21721799" w14:textId="1A272828" w:rsidR="009A4C95" w:rsidRPr="006B1200" w:rsidRDefault="009A4C95" w:rsidP="00A56E9C">
      <w:pPr>
        <w:widowControl w:val="0"/>
        <w:autoSpaceDE w:val="0"/>
        <w:autoSpaceDN w:val="0"/>
        <w:adjustRightInd w:val="0"/>
        <w:ind w:left="1440" w:hanging="1440"/>
        <w:rPr>
          <w:rFonts w:ascii="Times New Roman" w:hAnsi="Times New Roman" w:cs="Times New Roman"/>
          <w:iCs/>
          <w:color w:val="000000"/>
        </w:rPr>
      </w:pPr>
      <w:r w:rsidRPr="006B1200">
        <w:rPr>
          <w:rFonts w:ascii="Times New Roman" w:hAnsi="Times New Roman" w:cs="Times New Roman"/>
          <w:color w:val="000000"/>
        </w:rPr>
        <w:t>2014</w:t>
      </w:r>
      <w:r w:rsidR="00A56E9C">
        <w:rPr>
          <w:rFonts w:ascii="Times New Roman" w:hAnsi="Times New Roman" w:cs="Times New Roman"/>
          <w:color w:val="000000"/>
        </w:rPr>
        <w:t>-</w:t>
      </w:r>
      <w:r w:rsidRPr="006B1200">
        <w:rPr>
          <w:rFonts w:ascii="Times New Roman" w:hAnsi="Times New Roman" w:cs="Times New Roman"/>
          <w:color w:val="000000"/>
        </w:rPr>
        <w:t>2015</w:t>
      </w:r>
      <w:r w:rsidR="000D2B70" w:rsidRPr="006B1200">
        <w:rPr>
          <w:rFonts w:ascii="Times New Roman" w:hAnsi="Times New Roman" w:cs="Times New Roman"/>
          <w:color w:val="000000"/>
        </w:rPr>
        <w:tab/>
      </w:r>
      <w:r w:rsidRPr="006B1200">
        <w:rPr>
          <w:rFonts w:ascii="Times New Roman" w:hAnsi="Times New Roman" w:cs="Times New Roman"/>
          <w:color w:val="000000"/>
        </w:rPr>
        <w:t>Committee Member, University of Missouri Veterans Program Planning Committee</w:t>
      </w:r>
    </w:p>
    <w:p w14:paraId="42A92699" w14:textId="77777777" w:rsidR="004979C8" w:rsidRPr="006B1200" w:rsidRDefault="004979C8" w:rsidP="00A56E9C">
      <w:pPr>
        <w:rPr>
          <w:rFonts w:ascii="Times New Roman" w:hAnsi="Times New Roman" w:cs="Times New Roman"/>
        </w:rPr>
      </w:pPr>
    </w:p>
    <w:p w14:paraId="564FBB41" w14:textId="77777777" w:rsidR="004979C8" w:rsidRPr="006B1200" w:rsidRDefault="004979C8" w:rsidP="00A56E9C">
      <w:pPr>
        <w:ind w:left="1440" w:hanging="1440"/>
        <w:rPr>
          <w:rFonts w:ascii="Times New Roman" w:hAnsi="Times New Roman" w:cs="Times New Roman"/>
          <w:b/>
        </w:rPr>
      </w:pPr>
      <w:r w:rsidRPr="006B1200">
        <w:rPr>
          <w:rFonts w:ascii="Times New Roman" w:hAnsi="Times New Roman" w:cs="Times New Roman"/>
          <w:b/>
        </w:rPr>
        <w:t>National</w:t>
      </w:r>
    </w:p>
    <w:p w14:paraId="254E6945" w14:textId="26C574D0"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2023</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NIH Study Section, Expert Reviewer for K99/R00, National institute of Aging (NIA), Clinical Sciences Section</w:t>
      </w:r>
    </w:p>
    <w:p w14:paraId="123CB1B3" w14:textId="77777777" w:rsidR="000D2B70" w:rsidRPr="006B1200" w:rsidRDefault="000D2B70" w:rsidP="00A56E9C">
      <w:pPr>
        <w:ind w:left="1440" w:hanging="1440"/>
        <w:rPr>
          <w:rFonts w:ascii="Times New Roman" w:hAnsi="Times New Roman" w:cs="Times New Roman"/>
        </w:rPr>
      </w:pPr>
    </w:p>
    <w:p w14:paraId="345A0864" w14:textId="705370E4" w:rsidR="00DD6D49" w:rsidRPr="006B1200" w:rsidRDefault="000D2B70" w:rsidP="00DD6D49">
      <w:pPr>
        <w:ind w:left="1440" w:hanging="1440"/>
        <w:rPr>
          <w:rFonts w:ascii="Times New Roman" w:hAnsi="Times New Roman" w:cs="Times New Roman"/>
        </w:rPr>
      </w:pPr>
      <w:r w:rsidRPr="006B1200">
        <w:rPr>
          <w:rFonts w:ascii="Times New Roman" w:hAnsi="Times New Roman" w:cs="Times New Roman"/>
        </w:rPr>
        <w:t>2022</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Family Medicine Committee on Anti-racism (FM-CAR), Appointed Member, Representative of the North American Primary Care Research Group (NAPCRG)</w:t>
      </w:r>
      <w:r w:rsidRPr="006B1200">
        <w:rPr>
          <w:rFonts w:ascii="Times New Roman" w:hAnsi="Times New Roman" w:cs="Times New Roman"/>
        </w:rPr>
        <w:tab/>
      </w:r>
    </w:p>
    <w:p w14:paraId="0431720A" w14:textId="77777777" w:rsidR="00DD6D49" w:rsidRDefault="000D2B70" w:rsidP="00A56E9C">
      <w:pPr>
        <w:ind w:left="1440" w:hanging="1440"/>
        <w:rPr>
          <w:rFonts w:ascii="Times New Roman" w:hAnsi="Times New Roman" w:cs="Times New Roman"/>
        </w:rPr>
      </w:pPr>
      <w:r w:rsidRPr="006B1200">
        <w:rPr>
          <w:rFonts w:ascii="Times New Roman" w:hAnsi="Times New Roman" w:cs="Times New Roman"/>
        </w:rPr>
        <w:tab/>
      </w:r>
    </w:p>
    <w:p w14:paraId="6328B822" w14:textId="08962C62" w:rsidR="000D2B70" w:rsidRPr="006B1200" w:rsidRDefault="000D2B70" w:rsidP="00DD6D49">
      <w:pPr>
        <w:ind w:left="1440"/>
        <w:rPr>
          <w:rFonts w:ascii="Times New Roman" w:hAnsi="Times New Roman" w:cs="Times New Roman"/>
        </w:rPr>
      </w:pPr>
      <w:r w:rsidRPr="006B1200">
        <w:rPr>
          <w:rFonts w:ascii="Times New Roman" w:hAnsi="Times New Roman" w:cs="Times New Roman"/>
        </w:rPr>
        <w:t>NIH Study Section, Ad Hoc member, Clinical Management in General Care Settings (CMGC)</w:t>
      </w:r>
    </w:p>
    <w:p w14:paraId="57B65FF5" w14:textId="0D2112B4" w:rsidR="00D946D9" w:rsidRPr="006B1200" w:rsidRDefault="00D946D9" w:rsidP="00A56E9C">
      <w:pPr>
        <w:rPr>
          <w:rFonts w:ascii="Times New Roman" w:hAnsi="Times New Roman" w:cs="Times New Roman"/>
        </w:rPr>
      </w:pPr>
    </w:p>
    <w:p w14:paraId="04C1AB4C" w14:textId="77777777" w:rsidR="00CE1661" w:rsidRPr="006B1200" w:rsidRDefault="00CE1661" w:rsidP="00A56E9C">
      <w:pPr>
        <w:ind w:left="1440" w:hanging="1440"/>
        <w:rPr>
          <w:rFonts w:ascii="Times New Roman" w:hAnsi="Times New Roman" w:cs="Times New Roman"/>
          <w:b/>
          <w:sz w:val="24"/>
        </w:rPr>
      </w:pPr>
      <w:r w:rsidRPr="006B1200">
        <w:rPr>
          <w:rFonts w:ascii="Times New Roman" w:hAnsi="Times New Roman" w:cs="Times New Roman"/>
          <w:b/>
          <w:sz w:val="24"/>
        </w:rPr>
        <w:t>REVIEW AND REFEREE WORK</w:t>
      </w:r>
    </w:p>
    <w:p w14:paraId="14D54898" w14:textId="77777777" w:rsidR="00CE1661" w:rsidRPr="006B1200" w:rsidRDefault="00CE1661" w:rsidP="00A56E9C">
      <w:pPr>
        <w:ind w:left="1440" w:hanging="1440"/>
        <w:rPr>
          <w:rFonts w:ascii="Times New Roman" w:hAnsi="Times New Roman" w:cs="Times New Roman"/>
          <w:b/>
        </w:rPr>
      </w:pPr>
      <w:r w:rsidRPr="006B1200">
        <w:rPr>
          <w:rFonts w:ascii="Times New Roman" w:hAnsi="Times New Roman" w:cs="Times New Roman"/>
          <w:b/>
        </w:rPr>
        <w:t>Peer-reviewed Journals</w:t>
      </w:r>
    </w:p>
    <w:p w14:paraId="51B79ADB" w14:textId="60F092C8" w:rsidR="000D2B70" w:rsidRPr="006B1200" w:rsidRDefault="000D2B70" w:rsidP="00A56E9C">
      <w:pPr>
        <w:ind w:left="900" w:hanging="900"/>
        <w:rPr>
          <w:rFonts w:ascii="Times New Roman" w:hAnsi="Times New Roman" w:cs="Times New Roman"/>
        </w:rPr>
      </w:pPr>
      <w:r w:rsidRPr="006B1200">
        <w:rPr>
          <w:rFonts w:ascii="Times New Roman" w:hAnsi="Times New Roman" w:cs="Times New Roman"/>
        </w:rPr>
        <w:t>2021</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Editorial Board Member, Health Expectations</w:t>
      </w:r>
    </w:p>
    <w:p w14:paraId="0BBCB12F" w14:textId="77777777" w:rsidR="000D2B70" w:rsidRPr="006B1200" w:rsidRDefault="000D2B70" w:rsidP="00A56E9C">
      <w:pPr>
        <w:ind w:left="900" w:hanging="900"/>
        <w:rPr>
          <w:rFonts w:ascii="Times New Roman" w:hAnsi="Times New Roman" w:cs="Times New Roman"/>
        </w:rPr>
      </w:pPr>
    </w:p>
    <w:p w14:paraId="60E60195" w14:textId="083BF154" w:rsidR="000D2B70" w:rsidRPr="006B1200" w:rsidRDefault="000D2B70" w:rsidP="00A56E9C">
      <w:pPr>
        <w:ind w:left="900" w:hanging="900"/>
        <w:rPr>
          <w:rFonts w:ascii="Times New Roman" w:hAnsi="Times New Roman" w:cs="Times New Roman"/>
        </w:rPr>
      </w:pPr>
      <w:r w:rsidRPr="006B1200">
        <w:rPr>
          <w:rFonts w:ascii="Times New Roman" w:hAnsi="Times New Roman" w:cs="Times New Roman"/>
        </w:rPr>
        <w:t>2020</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Editorial Board Member, Journal of Social Work in End-of-Life</w:t>
      </w:r>
    </w:p>
    <w:p w14:paraId="48846D24" w14:textId="58F72BD5" w:rsidR="00CE1661" w:rsidRPr="006B1200" w:rsidRDefault="000D2B70" w:rsidP="00A56E9C">
      <w:pPr>
        <w:ind w:left="1530" w:hanging="1530"/>
        <w:rPr>
          <w:rFonts w:ascii="Times New Roman" w:hAnsi="Times New Roman" w:cs="Times New Roman"/>
        </w:rPr>
      </w:pPr>
      <w:r w:rsidRPr="006B1200">
        <w:rPr>
          <w:rFonts w:ascii="Times New Roman" w:hAnsi="Times New Roman" w:cs="Times New Roman"/>
        </w:rPr>
        <w:lastRenderedPageBreak/>
        <w:t>2019</w:t>
      </w:r>
      <w:r w:rsidR="00A56E9C">
        <w:rPr>
          <w:rFonts w:ascii="Times New Roman" w:hAnsi="Times New Roman" w:cs="Times New Roman"/>
        </w:rPr>
        <w:tab/>
      </w:r>
      <w:r w:rsidRPr="006B1200">
        <w:rPr>
          <w:rFonts w:ascii="Times New Roman" w:hAnsi="Times New Roman" w:cs="Times New Roman"/>
        </w:rPr>
        <w:t>Reviewer, Aging &amp; Public Health Program, Annual American Public Health Association Meeting</w:t>
      </w:r>
    </w:p>
    <w:p w14:paraId="7409B3E0" w14:textId="77777777" w:rsidR="00A56E9C" w:rsidRPr="006B1200" w:rsidRDefault="00A56E9C" w:rsidP="00A56E9C">
      <w:pPr>
        <w:rPr>
          <w:rFonts w:ascii="Times New Roman" w:hAnsi="Times New Roman" w:cs="Times New Roman"/>
          <w:color w:val="FF0000"/>
        </w:rPr>
      </w:pPr>
    </w:p>
    <w:p w14:paraId="4CA86ED3" w14:textId="495993BC" w:rsidR="00204681" w:rsidRPr="006B1200" w:rsidRDefault="00FB704C" w:rsidP="00A56E9C">
      <w:pPr>
        <w:rPr>
          <w:rFonts w:ascii="Times New Roman" w:hAnsi="Times New Roman" w:cs="Times New Roman"/>
          <w:b/>
        </w:rPr>
      </w:pPr>
      <w:r w:rsidRPr="006B1200">
        <w:rPr>
          <w:rFonts w:ascii="Times New Roman" w:hAnsi="Times New Roman" w:cs="Times New Roman"/>
          <w:b/>
          <w:sz w:val="24"/>
        </w:rPr>
        <w:t xml:space="preserve">INVITED EXTRAMURAL LECTURES, PRESENTATIONS AND VISITING </w:t>
      </w:r>
      <w:r w:rsidRPr="006B1200">
        <w:rPr>
          <w:rFonts w:ascii="Times New Roman" w:hAnsi="Times New Roman" w:cs="Times New Roman"/>
          <w:b/>
        </w:rPr>
        <w:t>PROFESSORSHIPS</w:t>
      </w:r>
    </w:p>
    <w:p w14:paraId="789541CA" w14:textId="77777777" w:rsidR="000D2B70" w:rsidRPr="006B1200" w:rsidRDefault="000D2B70" w:rsidP="00A56E9C">
      <w:pPr>
        <w:ind w:left="720" w:hanging="720"/>
        <w:rPr>
          <w:rFonts w:ascii="Times New Roman" w:hAnsi="Times New Roman" w:cs="Times New Roman"/>
          <w:i/>
        </w:rPr>
      </w:pPr>
      <w:r w:rsidRPr="006B1200">
        <w:rPr>
          <w:rFonts w:ascii="Times New Roman" w:hAnsi="Times New Roman" w:cs="Times New Roman"/>
          <w:i/>
        </w:rPr>
        <w:t>Invited Presentations:</w:t>
      </w:r>
    </w:p>
    <w:p w14:paraId="1109ED01" w14:textId="14637603" w:rsidR="000D2B70" w:rsidRDefault="000D2B70" w:rsidP="00A56E9C">
      <w:pPr>
        <w:ind w:left="1440" w:hanging="1440"/>
        <w:rPr>
          <w:rFonts w:ascii="Times New Roman" w:hAnsi="Times New Roman" w:cs="Times New Roman"/>
        </w:rPr>
      </w:pPr>
      <w:r w:rsidRPr="006B1200">
        <w:rPr>
          <w:rFonts w:ascii="Times New Roman" w:hAnsi="Times New Roman" w:cs="Times New Roman"/>
        </w:rPr>
        <w:t>2022</w:t>
      </w:r>
      <w:r w:rsidRPr="006B1200">
        <w:rPr>
          <w:rFonts w:ascii="Times New Roman" w:hAnsi="Times New Roman" w:cs="Times New Roman"/>
        </w:rPr>
        <w:tab/>
        <w:t>Presenter, Serious Illness Care for Patients and Family Caregivers. Invited presenter for Family Medicine Update at the University of Missouri, School of Medicine. Co-presenter: Dr. Karla Washington</w:t>
      </w:r>
    </w:p>
    <w:p w14:paraId="1C5EF968" w14:textId="77777777" w:rsidR="00DD6D49" w:rsidRPr="006B1200" w:rsidRDefault="00DD6D49" w:rsidP="00A56E9C">
      <w:pPr>
        <w:ind w:left="1440" w:hanging="1440"/>
        <w:rPr>
          <w:rFonts w:ascii="Times New Roman" w:hAnsi="Times New Roman" w:cs="Times New Roman"/>
        </w:rPr>
      </w:pPr>
    </w:p>
    <w:p w14:paraId="44D5F456" w14:textId="72098777"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 xml:space="preserve">Presenter, Narratives and Palliative Care. Invited Panelist for Discussion on Narrative Intervention and Analyses in Palliative Care. Primary Care Research Cooperative (PCRC) Annual Investigator Meeting </w:t>
      </w:r>
    </w:p>
    <w:p w14:paraId="2B880A18" w14:textId="77777777" w:rsidR="000D2B70" w:rsidRPr="006B1200" w:rsidRDefault="000D2B70" w:rsidP="00A56E9C">
      <w:pPr>
        <w:ind w:left="1440" w:hanging="1440"/>
        <w:rPr>
          <w:rFonts w:ascii="Times New Roman" w:hAnsi="Times New Roman" w:cs="Times New Roman"/>
        </w:rPr>
      </w:pPr>
    </w:p>
    <w:p w14:paraId="5F0B7130" w14:textId="77777777"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2021</w:t>
      </w:r>
      <w:r w:rsidRPr="006B1200">
        <w:rPr>
          <w:rFonts w:ascii="Times New Roman" w:hAnsi="Times New Roman" w:cs="Times New Roman"/>
        </w:rPr>
        <w:tab/>
        <w:t>Presenter, A Cluster Randomized Trial of an Intervention to Improve Primary Care of Chronic Pain. Department of Family and Community Medicine, Colwill Seminar Series, University of Missouri, School of Medicine</w:t>
      </w:r>
    </w:p>
    <w:p w14:paraId="73FA4677" w14:textId="77777777" w:rsidR="000D2B70" w:rsidRPr="006B1200" w:rsidRDefault="000D2B70" w:rsidP="00A56E9C">
      <w:pPr>
        <w:ind w:left="1440" w:hanging="1440"/>
        <w:rPr>
          <w:rFonts w:ascii="Times New Roman" w:hAnsi="Times New Roman" w:cs="Times New Roman"/>
        </w:rPr>
      </w:pPr>
    </w:p>
    <w:p w14:paraId="22900704" w14:textId="15B05087" w:rsidR="000D2B70" w:rsidRDefault="000D2B70" w:rsidP="00A56E9C">
      <w:pPr>
        <w:ind w:left="1440" w:hanging="1440"/>
        <w:rPr>
          <w:rFonts w:ascii="Times New Roman" w:hAnsi="Times New Roman" w:cs="Times New Roman"/>
        </w:rPr>
      </w:pPr>
      <w:r w:rsidRPr="006B1200">
        <w:rPr>
          <w:rFonts w:ascii="Times New Roman" w:hAnsi="Times New Roman" w:cs="Times New Roman"/>
        </w:rPr>
        <w:t>2020</w:t>
      </w:r>
      <w:r w:rsidRPr="006B1200">
        <w:rPr>
          <w:rFonts w:ascii="Times New Roman" w:hAnsi="Times New Roman" w:cs="Times New Roman"/>
        </w:rPr>
        <w:tab/>
        <w:t xml:space="preserve">Presenter, Caregiver Speaks: A </w:t>
      </w:r>
      <w:r w:rsidR="0049436F" w:rsidRPr="006B1200">
        <w:rPr>
          <w:rFonts w:ascii="Times New Roman" w:hAnsi="Times New Roman" w:cs="Times New Roman"/>
        </w:rPr>
        <w:t>Technologically mediated</w:t>
      </w:r>
      <w:r w:rsidRPr="006B1200">
        <w:rPr>
          <w:rFonts w:ascii="Times New Roman" w:hAnsi="Times New Roman" w:cs="Times New Roman"/>
        </w:rPr>
        <w:t xml:space="preserve"> Storytelling Intervention for Family Caregivers of Persons with Dementia. Department of Family and Community Medicine, Colwill Seminar Series. University of Missouri</w:t>
      </w:r>
    </w:p>
    <w:p w14:paraId="5254BEC0" w14:textId="77777777" w:rsidR="00DD6D49" w:rsidRPr="006B1200" w:rsidRDefault="00DD6D49" w:rsidP="00A56E9C">
      <w:pPr>
        <w:ind w:left="1440" w:hanging="1440"/>
        <w:rPr>
          <w:rFonts w:ascii="Times New Roman" w:hAnsi="Times New Roman" w:cs="Times New Roman"/>
        </w:rPr>
      </w:pPr>
    </w:p>
    <w:p w14:paraId="513E35DB" w14:textId="3A55361B"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 xml:space="preserve">Presenter, Caregiver Speaks: A </w:t>
      </w:r>
      <w:r w:rsidR="0049436F" w:rsidRPr="006B1200">
        <w:rPr>
          <w:rFonts w:ascii="Times New Roman" w:hAnsi="Times New Roman" w:cs="Times New Roman"/>
        </w:rPr>
        <w:t>Technologically mediated</w:t>
      </w:r>
      <w:r w:rsidRPr="006B1200">
        <w:rPr>
          <w:rFonts w:ascii="Times New Roman" w:hAnsi="Times New Roman" w:cs="Times New Roman"/>
        </w:rPr>
        <w:t xml:space="preserve"> Storytelling Intervention for Family Caregivers of Persons with Dementia, CHRIS seminar series. University of Missouri</w:t>
      </w:r>
    </w:p>
    <w:p w14:paraId="2A0B7432" w14:textId="77777777" w:rsidR="000D2B70" w:rsidRPr="006B1200" w:rsidRDefault="000D2B70" w:rsidP="00A56E9C">
      <w:pPr>
        <w:ind w:left="1440" w:hanging="1440"/>
        <w:rPr>
          <w:rFonts w:ascii="Times New Roman" w:hAnsi="Times New Roman" w:cs="Times New Roman"/>
        </w:rPr>
      </w:pPr>
    </w:p>
    <w:p w14:paraId="09BACD11" w14:textId="1AFCD3BB" w:rsidR="00DD6D49" w:rsidRDefault="000D2B70" w:rsidP="00DD6D49">
      <w:pPr>
        <w:ind w:left="1440" w:hanging="1440"/>
        <w:rPr>
          <w:rFonts w:ascii="Times New Roman" w:hAnsi="Times New Roman" w:cs="Times New Roman"/>
        </w:rPr>
      </w:pPr>
      <w:r w:rsidRPr="006B1200">
        <w:rPr>
          <w:rFonts w:ascii="Times New Roman" w:hAnsi="Times New Roman" w:cs="Times New Roman"/>
        </w:rPr>
        <w:t>2019</w:t>
      </w:r>
      <w:r w:rsidRPr="006B1200">
        <w:rPr>
          <w:rFonts w:ascii="Times New Roman" w:hAnsi="Times New Roman" w:cs="Times New Roman"/>
        </w:rPr>
        <w:tab/>
        <w:t>Presenter, Digital Storytelling and the Search for Meaning: The Physician experience. Department of Family and Community Medicine, Colwill Seminar Series. University of Missouri</w:t>
      </w:r>
    </w:p>
    <w:p w14:paraId="316418AF" w14:textId="77777777" w:rsidR="00DD6D49" w:rsidRPr="006B1200" w:rsidRDefault="00DD6D49" w:rsidP="00DD6D49">
      <w:pPr>
        <w:ind w:left="1440" w:hanging="1440"/>
        <w:rPr>
          <w:rFonts w:ascii="Times New Roman" w:hAnsi="Times New Roman" w:cs="Times New Roman"/>
        </w:rPr>
      </w:pPr>
    </w:p>
    <w:p w14:paraId="3352AD3D" w14:textId="6813BA54" w:rsidR="00DD6D49" w:rsidRDefault="000D2B70" w:rsidP="00DD6D49">
      <w:pPr>
        <w:ind w:left="1440" w:hanging="1440"/>
        <w:rPr>
          <w:rFonts w:ascii="Times New Roman" w:hAnsi="Times New Roman" w:cs="Times New Roman"/>
        </w:rPr>
      </w:pPr>
      <w:r w:rsidRPr="006B1200">
        <w:rPr>
          <w:rFonts w:ascii="Times New Roman" w:hAnsi="Times New Roman" w:cs="Times New Roman"/>
        </w:rPr>
        <w:tab/>
        <w:t>Presenter, Storytelling and the Search for Meaning in Adversity, Illness, and Death. Department of Communication. University of Missouri</w:t>
      </w:r>
    </w:p>
    <w:p w14:paraId="05E19672" w14:textId="77777777" w:rsidR="00DD6D49" w:rsidRPr="006B1200" w:rsidRDefault="00DD6D49" w:rsidP="00DD6D49">
      <w:pPr>
        <w:ind w:left="1440" w:hanging="1440"/>
        <w:rPr>
          <w:rFonts w:ascii="Times New Roman" w:hAnsi="Times New Roman" w:cs="Times New Roman"/>
        </w:rPr>
      </w:pPr>
    </w:p>
    <w:p w14:paraId="55587254" w14:textId="57E010AA"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Presenter, Healing through Story: Digital Storytelling as a Community-based Therapeutic Intervention. University of Missouri System Research Summit, Data Science in Health Communities</w:t>
      </w:r>
    </w:p>
    <w:p w14:paraId="7F6CAA04" w14:textId="77777777" w:rsidR="000D2B70" w:rsidRPr="006B1200" w:rsidRDefault="000D2B70" w:rsidP="00A56E9C">
      <w:pPr>
        <w:ind w:left="1440" w:hanging="1440"/>
        <w:rPr>
          <w:rFonts w:ascii="Times New Roman" w:hAnsi="Times New Roman" w:cs="Times New Roman"/>
        </w:rPr>
      </w:pPr>
    </w:p>
    <w:p w14:paraId="3D26F482" w14:textId="6395158C"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2015</w:t>
      </w:r>
      <w:r w:rsidRPr="006B1200">
        <w:rPr>
          <w:rFonts w:ascii="Times New Roman" w:hAnsi="Times New Roman" w:cs="Times New Roman"/>
        </w:rPr>
        <w:tab/>
        <w:t>Presenter, Exploring Patient Perspective through the Lens of a Camera. University of Missouri’s Patient Centered Outcomes Research Seminar Series</w:t>
      </w:r>
    </w:p>
    <w:p w14:paraId="674D07A3" w14:textId="77777777" w:rsidR="006469E7" w:rsidRPr="006B1200" w:rsidRDefault="006469E7" w:rsidP="00A56E9C">
      <w:pPr>
        <w:ind w:left="1440" w:hanging="1440"/>
        <w:rPr>
          <w:rFonts w:ascii="Times New Roman" w:hAnsi="Times New Roman" w:cs="Times New Roman"/>
        </w:rPr>
      </w:pPr>
    </w:p>
    <w:p w14:paraId="2A6ACC4D" w14:textId="77777777" w:rsidR="006469E7" w:rsidRPr="006B1200" w:rsidRDefault="000D2B70" w:rsidP="00A56E9C">
      <w:pPr>
        <w:ind w:left="1440" w:hanging="1440"/>
        <w:rPr>
          <w:rFonts w:ascii="Times New Roman" w:hAnsi="Times New Roman" w:cs="Times New Roman"/>
        </w:rPr>
      </w:pPr>
      <w:r w:rsidRPr="006B1200">
        <w:rPr>
          <w:rFonts w:ascii="Times New Roman" w:hAnsi="Times New Roman" w:cs="Times New Roman"/>
        </w:rPr>
        <w:t>2014</w:t>
      </w:r>
      <w:r w:rsidRPr="006B1200">
        <w:rPr>
          <w:rFonts w:ascii="Times New Roman" w:hAnsi="Times New Roman" w:cs="Times New Roman"/>
        </w:rPr>
        <w:tab/>
        <w:t>Presenter, University of Missouri School of Social Work Spring Forum. Military Sexual trauma lecture with screening of The Invisible War</w:t>
      </w:r>
    </w:p>
    <w:p w14:paraId="1A7EF09A" w14:textId="29E972D2" w:rsidR="000D2B70" w:rsidRPr="006B1200" w:rsidRDefault="000D2B70" w:rsidP="00A56E9C">
      <w:pPr>
        <w:ind w:left="1440" w:hanging="1440"/>
        <w:rPr>
          <w:rFonts w:ascii="Times New Roman" w:hAnsi="Times New Roman" w:cs="Times New Roman"/>
        </w:rPr>
      </w:pPr>
    </w:p>
    <w:p w14:paraId="12E10177" w14:textId="6A6FB468" w:rsidR="000D2B70" w:rsidRDefault="000D2B70" w:rsidP="00A56E9C">
      <w:pPr>
        <w:ind w:left="1440" w:hanging="1440"/>
        <w:rPr>
          <w:rFonts w:ascii="Times New Roman" w:hAnsi="Times New Roman" w:cs="Times New Roman"/>
        </w:rPr>
      </w:pPr>
      <w:r w:rsidRPr="006B1200">
        <w:rPr>
          <w:rFonts w:ascii="Times New Roman" w:hAnsi="Times New Roman" w:cs="Times New Roman"/>
        </w:rPr>
        <w:t>2013</w:t>
      </w:r>
      <w:r w:rsidRPr="006B1200">
        <w:rPr>
          <w:rFonts w:ascii="Times New Roman" w:hAnsi="Times New Roman" w:cs="Times New Roman"/>
        </w:rPr>
        <w:tab/>
        <w:t>Presenter, The Invisible War: Screening and Discussion regarding Military Sexual Trauma (MST)—continuing education session for Licensed Clinical Social Workers (LCSW). Springfield, MO</w:t>
      </w:r>
    </w:p>
    <w:p w14:paraId="545F90B5" w14:textId="77777777" w:rsidR="00DD6D49" w:rsidRPr="006B1200" w:rsidRDefault="00DD6D49" w:rsidP="00A56E9C">
      <w:pPr>
        <w:ind w:left="1440" w:hanging="1440"/>
        <w:rPr>
          <w:rFonts w:ascii="Times New Roman" w:hAnsi="Times New Roman" w:cs="Times New Roman"/>
        </w:rPr>
      </w:pPr>
    </w:p>
    <w:p w14:paraId="5D01EA93" w14:textId="713F5820" w:rsidR="000D2B70" w:rsidRDefault="000D2B70" w:rsidP="00A56E9C">
      <w:pPr>
        <w:ind w:left="1440" w:hanging="1440"/>
        <w:rPr>
          <w:rFonts w:ascii="Times New Roman" w:hAnsi="Times New Roman" w:cs="Times New Roman"/>
        </w:rPr>
      </w:pPr>
      <w:r w:rsidRPr="006B1200">
        <w:rPr>
          <w:rFonts w:ascii="Times New Roman" w:hAnsi="Times New Roman" w:cs="Times New Roman"/>
        </w:rPr>
        <w:tab/>
        <w:t>Panelist, screening of The Invisible War and panel discussion with film director, Kirby Dick. University of Missouri, School of Journalism</w:t>
      </w:r>
    </w:p>
    <w:p w14:paraId="6B9ECC01" w14:textId="77777777" w:rsidR="00DD6D49" w:rsidRPr="006B1200" w:rsidRDefault="00DD6D49" w:rsidP="00A56E9C">
      <w:pPr>
        <w:ind w:left="1440" w:hanging="1440"/>
        <w:rPr>
          <w:rFonts w:ascii="Times New Roman" w:hAnsi="Times New Roman" w:cs="Times New Roman"/>
        </w:rPr>
      </w:pPr>
    </w:p>
    <w:p w14:paraId="2D90FA05" w14:textId="460532E8"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Presenter, Sexual Assault Prevention and Response—Fleet training. University of Missouri, Naval ROTC program</w:t>
      </w:r>
    </w:p>
    <w:p w14:paraId="4909EEA9" w14:textId="77777777" w:rsidR="006469E7" w:rsidRPr="006B1200" w:rsidRDefault="006469E7" w:rsidP="00A56E9C">
      <w:pPr>
        <w:ind w:left="1440" w:hanging="1440"/>
        <w:rPr>
          <w:rFonts w:ascii="Times New Roman" w:hAnsi="Times New Roman" w:cs="Times New Roman"/>
        </w:rPr>
      </w:pPr>
    </w:p>
    <w:p w14:paraId="2DD46BE2" w14:textId="1D15A82E"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2012</w:t>
      </w:r>
      <w:r w:rsidRPr="006B1200">
        <w:rPr>
          <w:rFonts w:ascii="Times New Roman" w:hAnsi="Times New Roman" w:cs="Times New Roman"/>
        </w:rPr>
        <w:tab/>
        <w:t>Presenter, Presentation on Military Sexual Trauma lecture. University of Missouri Council on Violence against Women</w:t>
      </w:r>
    </w:p>
    <w:p w14:paraId="493B7D51" w14:textId="507EC187" w:rsidR="000D2B70" w:rsidRPr="006A02E7" w:rsidRDefault="000D2B70" w:rsidP="00A56E9C">
      <w:pPr>
        <w:ind w:left="1440" w:hanging="1440"/>
        <w:rPr>
          <w:rFonts w:ascii="Times New Roman" w:hAnsi="Times New Roman" w:cs="Times New Roman"/>
        </w:rPr>
      </w:pPr>
    </w:p>
    <w:p w14:paraId="2AA0C235" w14:textId="77777777" w:rsidR="006A02E7" w:rsidRPr="006A02E7" w:rsidRDefault="006A02E7" w:rsidP="00A56E9C">
      <w:pPr>
        <w:ind w:left="1440" w:hanging="1440"/>
        <w:rPr>
          <w:rFonts w:ascii="Times New Roman" w:hAnsi="Times New Roman" w:cs="Times New Roman"/>
        </w:rPr>
      </w:pPr>
    </w:p>
    <w:p w14:paraId="0A435975" w14:textId="77777777" w:rsidR="000D2B70" w:rsidRPr="006B1200" w:rsidRDefault="000D2B70" w:rsidP="00A56E9C">
      <w:pPr>
        <w:ind w:left="1440" w:hanging="1440"/>
        <w:rPr>
          <w:rFonts w:ascii="Times New Roman" w:hAnsi="Times New Roman" w:cs="Times New Roman"/>
          <w:i/>
        </w:rPr>
      </w:pPr>
      <w:r w:rsidRPr="006B1200">
        <w:rPr>
          <w:rFonts w:ascii="Times New Roman" w:hAnsi="Times New Roman" w:cs="Times New Roman"/>
          <w:i/>
        </w:rPr>
        <w:t>Invited Lectures:</w:t>
      </w:r>
    </w:p>
    <w:p w14:paraId="54CB867D" w14:textId="6751B17B" w:rsidR="000D2B70" w:rsidRDefault="000D2B70" w:rsidP="00A56E9C">
      <w:pPr>
        <w:ind w:left="1440" w:hanging="1440"/>
        <w:rPr>
          <w:rFonts w:ascii="Times New Roman" w:hAnsi="Times New Roman" w:cs="Times New Roman"/>
        </w:rPr>
      </w:pPr>
      <w:r w:rsidRPr="006B1200">
        <w:rPr>
          <w:rFonts w:ascii="Times New Roman" w:hAnsi="Times New Roman" w:cs="Times New Roman"/>
        </w:rPr>
        <w:t>2016</w:t>
      </w:r>
      <w:r w:rsidRPr="006B1200">
        <w:rPr>
          <w:rFonts w:ascii="Times New Roman" w:hAnsi="Times New Roman" w:cs="Times New Roman"/>
        </w:rPr>
        <w:tab/>
        <w:t xml:space="preserve">Guest Lecturer, Digital Storytelling lecture for the University of Missouri’s School of Social Work, </w:t>
      </w:r>
      <w:r w:rsidR="006469E7" w:rsidRPr="006B1200">
        <w:rPr>
          <w:rFonts w:ascii="Times New Roman" w:hAnsi="Times New Roman" w:cs="Times New Roman"/>
        </w:rPr>
        <w:t>death,</w:t>
      </w:r>
      <w:r w:rsidRPr="006B1200">
        <w:rPr>
          <w:rFonts w:ascii="Times New Roman" w:hAnsi="Times New Roman" w:cs="Times New Roman"/>
        </w:rPr>
        <w:t xml:space="preserve"> and bereavement course</w:t>
      </w:r>
    </w:p>
    <w:p w14:paraId="250B29D6" w14:textId="77777777" w:rsidR="00DD6D49" w:rsidRPr="006B1200" w:rsidRDefault="00DD6D49" w:rsidP="00A56E9C">
      <w:pPr>
        <w:ind w:left="1440" w:hanging="1440"/>
        <w:rPr>
          <w:rFonts w:ascii="Times New Roman" w:hAnsi="Times New Roman" w:cs="Times New Roman"/>
        </w:rPr>
      </w:pPr>
    </w:p>
    <w:p w14:paraId="1EF350F7" w14:textId="3850CA5D"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 xml:space="preserve">Guest Lecturer, Digital Storytelling lecture for the University of Missouri’s School of Social Work, </w:t>
      </w:r>
      <w:r w:rsidR="006469E7" w:rsidRPr="006B1200">
        <w:rPr>
          <w:rFonts w:ascii="Times New Roman" w:hAnsi="Times New Roman" w:cs="Times New Roman"/>
        </w:rPr>
        <w:t>death,</w:t>
      </w:r>
      <w:r w:rsidRPr="006B1200">
        <w:rPr>
          <w:rFonts w:ascii="Times New Roman" w:hAnsi="Times New Roman" w:cs="Times New Roman"/>
        </w:rPr>
        <w:t xml:space="preserve"> and bereavement course</w:t>
      </w:r>
    </w:p>
    <w:p w14:paraId="72E7B249" w14:textId="77777777" w:rsidR="006469E7" w:rsidRPr="006B1200" w:rsidRDefault="006469E7" w:rsidP="00A56E9C">
      <w:pPr>
        <w:ind w:left="1440" w:hanging="1440"/>
        <w:rPr>
          <w:rFonts w:ascii="Times New Roman" w:hAnsi="Times New Roman" w:cs="Times New Roman"/>
        </w:rPr>
      </w:pPr>
    </w:p>
    <w:p w14:paraId="7775C841" w14:textId="156221D3" w:rsidR="000D2B70" w:rsidRDefault="000D2B70" w:rsidP="00A56E9C">
      <w:pPr>
        <w:ind w:left="1440" w:hanging="1440"/>
        <w:rPr>
          <w:rFonts w:ascii="Times New Roman" w:hAnsi="Times New Roman" w:cs="Times New Roman"/>
        </w:rPr>
      </w:pPr>
      <w:r w:rsidRPr="006B1200">
        <w:rPr>
          <w:rFonts w:ascii="Times New Roman" w:hAnsi="Times New Roman" w:cs="Times New Roman"/>
        </w:rPr>
        <w:t>2014</w:t>
      </w:r>
      <w:r w:rsidRPr="006B1200">
        <w:rPr>
          <w:rFonts w:ascii="Times New Roman" w:hAnsi="Times New Roman" w:cs="Times New Roman"/>
        </w:rPr>
        <w:tab/>
        <w:t>Guest Lecturer on Military Sexual Trauma, for the University of Missouri Master of Social Work, Military Trauma class</w:t>
      </w:r>
    </w:p>
    <w:p w14:paraId="7E9CFDEF" w14:textId="77777777" w:rsidR="00DD6D49" w:rsidRPr="006B1200" w:rsidRDefault="00DD6D49" w:rsidP="00A56E9C">
      <w:pPr>
        <w:ind w:left="1440" w:hanging="1440"/>
        <w:rPr>
          <w:rFonts w:ascii="Times New Roman" w:hAnsi="Times New Roman" w:cs="Times New Roman"/>
        </w:rPr>
      </w:pPr>
    </w:p>
    <w:p w14:paraId="7C904C1D" w14:textId="67C6B5AE" w:rsidR="000D2B70" w:rsidRPr="006B1200" w:rsidRDefault="000D2B70" w:rsidP="00A56E9C">
      <w:pPr>
        <w:ind w:left="1440" w:hanging="1440"/>
        <w:rPr>
          <w:rFonts w:ascii="Times New Roman" w:hAnsi="Times New Roman" w:cs="Times New Roman"/>
        </w:rPr>
      </w:pPr>
      <w:r w:rsidRPr="006B1200">
        <w:rPr>
          <w:rFonts w:ascii="Times New Roman" w:hAnsi="Times New Roman" w:cs="Times New Roman"/>
        </w:rPr>
        <w:tab/>
        <w:t>Guest Lecturer on Narrative Theory, for the University of Missouri Master of Social Work, Clinical Selective Course</w:t>
      </w:r>
    </w:p>
    <w:p w14:paraId="07C79A7D" w14:textId="77777777" w:rsidR="006469E7" w:rsidRPr="006B1200" w:rsidRDefault="006469E7" w:rsidP="00A56E9C">
      <w:pPr>
        <w:ind w:left="1440" w:hanging="1440"/>
        <w:rPr>
          <w:rFonts w:ascii="Times New Roman" w:hAnsi="Times New Roman" w:cs="Times New Roman"/>
        </w:rPr>
      </w:pPr>
    </w:p>
    <w:p w14:paraId="398514F7" w14:textId="253B42E0" w:rsidR="00204681" w:rsidRPr="006B1200" w:rsidRDefault="000D2B70" w:rsidP="00A56E9C">
      <w:pPr>
        <w:ind w:left="1440" w:hanging="1440"/>
        <w:rPr>
          <w:rFonts w:ascii="Times New Roman" w:hAnsi="Times New Roman" w:cs="Times New Roman"/>
        </w:rPr>
      </w:pPr>
      <w:r w:rsidRPr="006B1200">
        <w:rPr>
          <w:rFonts w:ascii="Times New Roman" w:hAnsi="Times New Roman" w:cs="Times New Roman"/>
        </w:rPr>
        <w:t>2013</w:t>
      </w:r>
      <w:r w:rsidRPr="006B1200">
        <w:rPr>
          <w:rFonts w:ascii="Times New Roman" w:hAnsi="Times New Roman" w:cs="Times New Roman"/>
        </w:rPr>
        <w:tab/>
        <w:t>Guest Lecturer on Military Sexual Trauma, for the University of Missouri’s Master of Social Work, Military Trauma class</w:t>
      </w:r>
    </w:p>
    <w:p w14:paraId="59CCBDB3" w14:textId="77777777" w:rsidR="00A56E9C" w:rsidRPr="006B1200" w:rsidRDefault="00A56E9C" w:rsidP="00DD6D49">
      <w:pPr>
        <w:rPr>
          <w:rFonts w:ascii="Times New Roman" w:hAnsi="Times New Roman" w:cs="Times New Roman"/>
        </w:rPr>
      </w:pPr>
    </w:p>
    <w:p w14:paraId="05C72615" w14:textId="77777777" w:rsidR="00DD20CB" w:rsidRPr="006B1200" w:rsidRDefault="009C44C5" w:rsidP="00A56E9C">
      <w:pPr>
        <w:rPr>
          <w:rFonts w:ascii="Times New Roman" w:hAnsi="Times New Roman" w:cs="Times New Roman"/>
          <w:b/>
          <w:sz w:val="24"/>
        </w:rPr>
      </w:pPr>
      <w:r w:rsidRPr="006B1200">
        <w:rPr>
          <w:rFonts w:ascii="Times New Roman" w:hAnsi="Times New Roman" w:cs="Times New Roman"/>
          <w:b/>
          <w:sz w:val="24"/>
        </w:rPr>
        <w:t>TEACHING RECORD</w:t>
      </w:r>
    </w:p>
    <w:p w14:paraId="461D3701" w14:textId="77777777" w:rsidR="00251275" w:rsidRPr="006B1200" w:rsidRDefault="00251275" w:rsidP="00A56E9C">
      <w:pPr>
        <w:rPr>
          <w:rFonts w:ascii="Times New Roman" w:hAnsi="Times New Roman" w:cs="Times New Roman"/>
          <w:b/>
        </w:rPr>
      </w:pPr>
      <w:r w:rsidRPr="006B1200">
        <w:rPr>
          <w:rFonts w:ascii="Times New Roman" w:hAnsi="Times New Roman" w:cs="Times New Roman"/>
          <w:b/>
        </w:rPr>
        <w:t>Graduate Students</w:t>
      </w:r>
    </w:p>
    <w:p w14:paraId="47C49C2F" w14:textId="76032D25" w:rsidR="006469E7" w:rsidRDefault="006469E7" w:rsidP="00A56E9C">
      <w:pPr>
        <w:ind w:left="2160" w:hanging="2160"/>
        <w:rPr>
          <w:rFonts w:ascii="Times New Roman" w:hAnsi="Times New Roman" w:cs="Times New Roman"/>
        </w:rPr>
      </w:pPr>
      <w:r w:rsidRPr="006B1200">
        <w:rPr>
          <w:rFonts w:ascii="Times New Roman" w:hAnsi="Times New Roman" w:cs="Times New Roman"/>
        </w:rPr>
        <w:t>2017</w:t>
      </w:r>
      <w:r w:rsidR="00A56E9C">
        <w:rPr>
          <w:rFonts w:ascii="Times New Roman" w:hAnsi="Times New Roman" w:cs="Times New Roman"/>
        </w:rPr>
        <w:t>-</w:t>
      </w:r>
      <w:r w:rsidRPr="006B1200">
        <w:rPr>
          <w:rFonts w:ascii="Times New Roman" w:hAnsi="Times New Roman" w:cs="Times New Roman"/>
        </w:rPr>
        <w:t>2019</w:t>
      </w:r>
      <w:r w:rsidRPr="006B1200">
        <w:rPr>
          <w:rFonts w:ascii="Times New Roman" w:hAnsi="Times New Roman" w:cs="Times New Roman"/>
        </w:rPr>
        <w:tab/>
        <w:t xml:space="preserve">Primary Instructor, University of Missouri, Master of Public Health Program, Social and Behavioral Science in Public Health </w:t>
      </w:r>
    </w:p>
    <w:p w14:paraId="7A7BA994" w14:textId="77777777" w:rsidR="00DD6D49" w:rsidRPr="006B1200" w:rsidRDefault="00DD6D49" w:rsidP="00A56E9C">
      <w:pPr>
        <w:ind w:left="2160" w:hanging="2160"/>
        <w:rPr>
          <w:rFonts w:ascii="Times New Roman" w:hAnsi="Times New Roman" w:cs="Times New Roman"/>
        </w:rPr>
      </w:pPr>
    </w:p>
    <w:p w14:paraId="5CA88406" w14:textId="2BC1AF39" w:rsidR="006469E7" w:rsidRPr="006B1200" w:rsidRDefault="006469E7" w:rsidP="00A56E9C">
      <w:pPr>
        <w:ind w:left="2160" w:hanging="2160"/>
        <w:rPr>
          <w:rFonts w:ascii="Times New Roman" w:hAnsi="Times New Roman" w:cs="Times New Roman"/>
        </w:rPr>
      </w:pPr>
      <w:r w:rsidRPr="006B1200">
        <w:rPr>
          <w:rFonts w:ascii="Times New Roman" w:hAnsi="Times New Roman" w:cs="Times New Roman"/>
        </w:rPr>
        <w:t>2017</w:t>
      </w:r>
      <w:r w:rsidRPr="006B1200">
        <w:rPr>
          <w:rFonts w:ascii="Times New Roman" w:hAnsi="Times New Roman" w:cs="Times New Roman"/>
        </w:rPr>
        <w:tab/>
        <w:t>Primary instructor (online), University of Missouri, Master of Public Health Program, Introduction to Public Health Course</w:t>
      </w:r>
    </w:p>
    <w:p w14:paraId="6ED6FC94" w14:textId="77777777" w:rsidR="006469E7" w:rsidRPr="006B1200" w:rsidRDefault="006469E7" w:rsidP="00A56E9C">
      <w:pPr>
        <w:ind w:left="2160" w:hanging="2160"/>
        <w:rPr>
          <w:rFonts w:ascii="Times New Roman" w:hAnsi="Times New Roman" w:cs="Times New Roman"/>
        </w:rPr>
      </w:pPr>
    </w:p>
    <w:p w14:paraId="41E75278" w14:textId="560DAC28" w:rsidR="0006196D" w:rsidRPr="006B1200" w:rsidRDefault="006469E7" w:rsidP="00A56E9C">
      <w:pPr>
        <w:ind w:left="2160" w:hanging="2160"/>
        <w:rPr>
          <w:rFonts w:ascii="Times New Roman" w:hAnsi="Times New Roman" w:cs="Times New Roman"/>
        </w:rPr>
      </w:pPr>
      <w:r w:rsidRPr="006B1200">
        <w:rPr>
          <w:rFonts w:ascii="Times New Roman" w:hAnsi="Times New Roman" w:cs="Times New Roman"/>
        </w:rPr>
        <w:t xml:space="preserve">2016 </w:t>
      </w:r>
      <w:r w:rsidRPr="006B1200">
        <w:rPr>
          <w:rFonts w:ascii="Times New Roman" w:hAnsi="Times New Roman" w:cs="Times New Roman"/>
        </w:rPr>
        <w:tab/>
        <w:t>Co-instructor (online), University of Missouri, Master of Public Health Program, Introduction to Public Health Course</w:t>
      </w:r>
    </w:p>
    <w:p w14:paraId="5506CDCE" w14:textId="77777777" w:rsidR="0056235D" w:rsidRPr="006B1200" w:rsidRDefault="0056235D" w:rsidP="00A56E9C">
      <w:pPr>
        <w:ind w:left="720" w:hanging="720"/>
        <w:rPr>
          <w:rFonts w:ascii="Times New Roman" w:hAnsi="Times New Roman" w:cs="Times New Roman"/>
        </w:rPr>
      </w:pPr>
    </w:p>
    <w:p w14:paraId="62539B3C" w14:textId="77777777" w:rsidR="00DD20CB" w:rsidRPr="006B1200" w:rsidRDefault="00A9096C" w:rsidP="00A56E9C">
      <w:pPr>
        <w:rPr>
          <w:rFonts w:ascii="Times New Roman" w:hAnsi="Times New Roman" w:cs="Times New Roman"/>
          <w:b/>
        </w:rPr>
      </w:pPr>
      <w:r w:rsidRPr="006B1200">
        <w:rPr>
          <w:rFonts w:ascii="Times New Roman" w:hAnsi="Times New Roman" w:cs="Times New Roman"/>
          <w:b/>
        </w:rPr>
        <w:t>Medical Students</w:t>
      </w:r>
    </w:p>
    <w:p w14:paraId="6B7E6B30" w14:textId="77777777" w:rsidR="00A56E9C" w:rsidRDefault="00A56E9C" w:rsidP="00A56E9C">
      <w:pPr>
        <w:ind w:left="2160" w:hanging="2160"/>
        <w:rPr>
          <w:rFonts w:ascii="Times New Roman" w:hAnsi="Times New Roman" w:cs="Times New Roman"/>
        </w:rPr>
      </w:pPr>
      <w:r w:rsidRPr="006B1200">
        <w:rPr>
          <w:rFonts w:ascii="Times New Roman" w:hAnsi="Times New Roman" w:cs="Times New Roman"/>
        </w:rPr>
        <w:t>2021</w:t>
      </w:r>
      <w:r>
        <w:rPr>
          <w:rFonts w:ascii="Times New Roman" w:hAnsi="Times New Roman" w:cs="Times New Roman"/>
        </w:rPr>
        <w:t>-</w:t>
      </w:r>
      <w:r w:rsidRPr="006B1200">
        <w:rPr>
          <w:rFonts w:ascii="Times New Roman" w:hAnsi="Times New Roman" w:cs="Times New Roman"/>
        </w:rPr>
        <w:t>2022</w:t>
      </w:r>
      <w:r w:rsidRPr="006B1200">
        <w:rPr>
          <w:rFonts w:ascii="Times New Roman" w:hAnsi="Times New Roman" w:cs="Times New Roman"/>
        </w:rPr>
        <w:tab/>
        <w:t>Co-Facilitator, University of Missouri, School of Medicine, COMPASS Facilitator. Co-facilitating with Dr. Kevin Craig</w:t>
      </w:r>
    </w:p>
    <w:p w14:paraId="3DA6844A" w14:textId="77777777" w:rsidR="00DD6D49" w:rsidRPr="006B1200" w:rsidRDefault="00DD6D49" w:rsidP="00A56E9C">
      <w:pPr>
        <w:ind w:left="2160" w:hanging="2160"/>
        <w:rPr>
          <w:rFonts w:ascii="Times New Roman" w:hAnsi="Times New Roman" w:cs="Times New Roman"/>
        </w:rPr>
      </w:pPr>
    </w:p>
    <w:p w14:paraId="3BBA5DE4" w14:textId="3CABA909" w:rsidR="00A56E9C" w:rsidRPr="006B1200" w:rsidRDefault="00A56E9C" w:rsidP="00A56E9C">
      <w:pPr>
        <w:ind w:left="2160" w:hanging="2160"/>
        <w:rPr>
          <w:rFonts w:ascii="Times New Roman" w:hAnsi="Times New Roman" w:cs="Times New Roman"/>
        </w:rPr>
      </w:pPr>
      <w:r w:rsidRPr="006B1200">
        <w:rPr>
          <w:rFonts w:ascii="Times New Roman" w:hAnsi="Times New Roman" w:cs="Times New Roman"/>
        </w:rPr>
        <w:t>2021</w:t>
      </w:r>
      <w:r w:rsidRPr="006B1200">
        <w:rPr>
          <w:rFonts w:ascii="Times New Roman" w:hAnsi="Times New Roman" w:cs="Times New Roman"/>
        </w:rPr>
        <w:tab/>
        <w:t>Co-Facilitator, University of Missouri, School of Medicine, Introduction to Patient Care (IPC) 4. Co-facilitating with Dr. Alex Zweig. Block Four</w:t>
      </w:r>
    </w:p>
    <w:p w14:paraId="6BE30BC5" w14:textId="77777777" w:rsidR="00A56E9C" w:rsidRPr="006B1200" w:rsidRDefault="00A56E9C" w:rsidP="00A56E9C">
      <w:pPr>
        <w:ind w:left="1440" w:hanging="1440"/>
        <w:rPr>
          <w:rFonts w:ascii="Times New Roman" w:hAnsi="Times New Roman" w:cs="Times New Roman"/>
        </w:rPr>
      </w:pPr>
    </w:p>
    <w:p w14:paraId="251A3162" w14:textId="44EDC31B" w:rsidR="006469E7" w:rsidRPr="006B1200" w:rsidRDefault="006469E7" w:rsidP="00A56E9C">
      <w:pPr>
        <w:ind w:left="2160" w:hanging="2160"/>
        <w:rPr>
          <w:rFonts w:ascii="Times New Roman" w:hAnsi="Times New Roman" w:cs="Times New Roman"/>
        </w:rPr>
      </w:pPr>
      <w:r w:rsidRPr="006B1200">
        <w:rPr>
          <w:rFonts w:ascii="Times New Roman" w:hAnsi="Times New Roman" w:cs="Times New Roman"/>
        </w:rPr>
        <w:t>2019</w:t>
      </w:r>
      <w:r w:rsidR="00A56E9C">
        <w:rPr>
          <w:rFonts w:ascii="Times New Roman" w:hAnsi="Times New Roman" w:cs="Times New Roman"/>
        </w:rPr>
        <w:t>-</w:t>
      </w:r>
      <w:r w:rsidRPr="006B1200">
        <w:rPr>
          <w:rFonts w:ascii="Times New Roman" w:hAnsi="Times New Roman" w:cs="Times New Roman"/>
        </w:rPr>
        <w:t>2023</w:t>
      </w:r>
      <w:r w:rsidRPr="006B1200">
        <w:rPr>
          <w:rFonts w:ascii="Times New Roman" w:hAnsi="Times New Roman" w:cs="Times New Roman"/>
        </w:rPr>
        <w:tab/>
        <w:t>Co-Facilitator, University of Missouri, School of Medicine, Introduction to Patient Care (IPC) 3. Co-facilitating with Dr. Benjamin Crenshaw. Block Three</w:t>
      </w:r>
    </w:p>
    <w:p w14:paraId="7FCB622D" w14:textId="382DE03A" w:rsidR="00A56E9C" w:rsidRDefault="00A56E9C">
      <w:pPr>
        <w:rPr>
          <w:rFonts w:ascii="Times New Roman" w:hAnsi="Times New Roman" w:cs="Times New Roman"/>
          <w:b/>
          <w:sz w:val="24"/>
        </w:rPr>
      </w:pPr>
    </w:p>
    <w:p w14:paraId="22DF226A" w14:textId="20809470" w:rsidR="009C44C5" w:rsidRPr="006B1200" w:rsidRDefault="009C44C5" w:rsidP="00A56E9C">
      <w:pPr>
        <w:ind w:left="1440" w:hanging="1440"/>
        <w:rPr>
          <w:rFonts w:ascii="Times New Roman" w:hAnsi="Times New Roman" w:cs="Times New Roman"/>
          <w:b/>
          <w:sz w:val="24"/>
        </w:rPr>
      </w:pPr>
      <w:r w:rsidRPr="006B1200">
        <w:rPr>
          <w:rFonts w:ascii="Times New Roman" w:hAnsi="Times New Roman" w:cs="Times New Roman"/>
          <w:b/>
          <w:sz w:val="24"/>
        </w:rPr>
        <w:t>MENTEES</w:t>
      </w:r>
    </w:p>
    <w:p w14:paraId="653803A6" w14:textId="77777777" w:rsidR="009C44C5" w:rsidRPr="006B1200" w:rsidRDefault="009C44C5" w:rsidP="00A56E9C">
      <w:pPr>
        <w:ind w:left="1440" w:hanging="1440"/>
        <w:rPr>
          <w:rFonts w:ascii="Times New Roman" w:hAnsi="Times New Roman" w:cs="Times New Roman"/>
          <w:b/>
        </w:rPr>
      </w:pPr>
      <w:r w:rsidRPr="006B1200">
        <w:rPr>
          <w:rFonts w:ascii="Times New Roman" w:hAnsi="Times New Roman" w:cs="Times New Roman"/>
          <w:b/>
        </w:rPr>
        <w:t>Faculty</w:t>
      </w:r>
    </w:p>
    <w:p w14:paraId="0945DCD0" w14:textId="37A2CF3B" w:rsidR="0056235D" w:rsidRPr="006B1200" w:rsidRDefault="0056235D" w:rsidP="00A56E9C">
      <w:pPr>
        <w:ind w:left="1440" w:hanging="1440"/>
        <w:rPr>
          <w:rFonts w:ascii="Times New Roman" w:hAnsi="Times New Roman" w:cs="Times New Roman"/>
        </w:rPr>
      </w:pPr>
      <w:r w:rsidRPr="006B1200">
        <w:rPr>
          <w:rFonts w:ascii="Times New Roman" w:hAnsi="Times New Roman" w:cs="Times New Roman"/>
        </w:rPr>
        <w:t>20</w:t>
      </w:r>
      <w:r w:rsidR="006469E7" w:rsidRPr="006B1200">
        <w:rPr>
          <w:rFonts w:ascii="Times New Roman" w:hAnsi="Times New Roman" w:cs="Times New Roman"/>
        </w:rPr>
        <w:t>23</w:t>
      </w:r>
      <w:r w:rsidR="00A56E9C">
        <w:rPr>
          <w:rFonts w:ascii="Times New Roman" w:hAnsi="Times New Roman" w:cs="Times New Roman"/>
        </w:rPr>
        <w:t>-</w:t>
      </w:r>
      <w:r w:rsidR="006469E7" w:rsidRPr="006B1200">
        <w:rPr>
          <w:rFonts w:ascii="Times New Roman" w:hAnsi="Times New Roman" w:cs="Times New Roman"/>
        </w:rPr>
        <w:t>P</w:t>
      </w:r>
      <w:r w:rsidRPr="006B1200">
        <w:rPr>
          <w:rFonts w:ascii="Times New Roman" w:hAnsi="Times New Roman" w:cs="Times New Roman"/>
        </w:rPr>
        <w:t>resent</w:t>
      </w:r>
      <w:r w:rsidRPr="006B1200">
        <w:rPr>
          <w:rFonts w:ascii="Times New Roman" w:hAnsi="Times New Roman" w:cs="Times New Roman"/>
        </w:rPr>
        <w:tab/>
      </w:r>
      <w:r w:rsidR="006469E7" w:rsidRPr="006B1200">
        <w:rPr>
          <w:rFonts w:ascii="Times New Roman" w:hAnsi="Times New Roman" w:cs="Times New Roman"/>
        </w:rPr>
        <w:t xml:space="preserve">Shannon Canfield, PhD, MPH, University of Missouri, </w:t>
      </w:r>
      <w:r w:rsidRPr="006B1200">
        <w:rPr>
          <w:rFonts w:ascii="Times New Roman" w:hAnsi="Times New Roman" w:cs="Times New Roman"/>
        </w:rPr>
        <w:t>Department of Family</w:t>
      </w:r>
      <w:r w:rsidR="006469E7" w:rsidRPr="006B1200">
        <w:rPr>
          <w:rFonts w:ascii="Times New Roman" w:hAnsi="Times New Roman" w:cs="Times New Roman"/>
        </w:rPr>
        <w:t xml:space="preserve"> and Community</w:t>
      </w:r>
      <w:r w:rsidRPr="006B1200">
        <w:rPr>
          <w:rFonts w:ascii="Times New Roman" w:hAnsi="Times New Roman" w:cs="Times New Roman"/>
        </w:rPr>
        <w:t xml:space="preserve"> Medicine</w:t>
      </w:r>
    </w:p>
    <w:p w14:paraId="6C088018" w14:textId="78DF0D82"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Topic: Early Career Mentorship</w:t>
      </w:r>
    </w:p>
    <w:p w14:paraId="108F9E92" w14:textId="77777777" w:rsidR="006469E7" w:rsidRPr="006B1200" w:rsidRDefault="006469E7" w:rsidP="00A56E9C">
      <w:pPr>
        <w:ind w:left="1440" w:hanging="1440"/>
        <w:rPr>
          <w:rFonts w:ascii="Times New Roman" w:hAnsi="Times New Roman" w:cs="Times New Roman"/>
        </w:rPr>
      </w:pPr>
    </w:p>
    <w:p w14:paraId="04A0F9A7" w14:textId="7A5C8053"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201</w:t>
      </w:r>
      <w:r w:rsidR="0049436F" w:rsidRPr="006B1200">
        <w:rPr>
          <w:rFonts w:ascii="Times New Roman" w:hAnsi="Times New Roman" w:cs="Times New Roman"/>
        </w:rPr>
        <w:t>9</w:t>
      </w:r>
      <w:r w:rsidR="00A56E9C">
        <w:rPr>
          <w:rFonts w:ascii="Times New Roman" w:hAnsi="Times New Roman" w:cs="Times New Roman"/>
        </w:rPr>
        <w:t>-</w:t>
      </w:r>
      <w:r w:rsidRPr="006B1200">
        <w:rPr>
          <w:rFonts w:ascii="Times New Roman" w:hAnsi="Times New Roman" w:cs="Times New Roman"/>
        </w:rPr>
        <w:t>202</w:t>
      </w:r>
      <w:r w:rsidR="0049436F" w:rsidRPr="006B1200">
        <w:rPr>
          <w:rFonts w:ascii="Times New Roman" w:hAnsi="Times New Roman" w:cs="Times New Roman"/>
        </w:rPr>
        <w:t>0</w:t>
      </w:r>
      <w:r w:rsidRPr="006B1200">
        <w:rPr>
          <w:rFonts w:ascii="Times New Roman" w:hAnsi="Times New Roman" w:cs="Times New Roman"/>
        </w:rPr>
        <w:tab/>
        <w:t>Benjamin Crenshaw, MD, University of Missouri, Department of Family and Community Medicine</w:t>
      </w:r>
    </w:p>
    <w:p w14:paraId="73B677A1" w14:textId="285EDB1D"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Topic: Research in Primary Care</w:t>
      </w:r>
      <w:r w:rsidR="0049436F" w:rsidRPr="006B1200">
        <w:rPr>
          <w:rFonts w:ascii="Times New Roman" w:hAnsi="Times New Roman" w:cs="Times New Roman"/>
        </w:rPr>
        <w:t xml:space="preserve"> Settings</w:t>
      </w:r>
    </w:p>
    <w:p w14:paraId="0F3157CD" w14:textId="58E49345" w:rsidR="001F24F8" w:rsidRPr="006B1200" w:rsidRDefault="001F24F8" w:rsidP="00A56E9C">
      <w:pPr>
        <w:ind w:left="1440" w:hanging="1440"/>
        <w:rPr>
          <w:rFonts w:ascii="Times New Roman" w:hAnsi="Times New Roman" w:cs="Times New Roman"/>
        </w:rPr>
      </w:pPr>
    </w:p>
    <w:p w14:paraId="4C8EED68" w14:textId="77777777" w:rsidR="000700E1" w:rsidRPr="006B1200" w:rsidRDefault="000700E1" w:rsidP="00A56E9C">
      <w:pPr>
        <w:ind w:left="1440" w:hanging="1440"/>
        <w:rPr>
          <w:rFonts w:ascii="Times New Roman" w:hAnsi="Times New Roman" w:cs="Times New Roman"/>
          <w:b/>
        </w:rPr>
      </w:pPr>
      <w:r w:rsidRPr="006B1200">
        <w:rPr>
          <w:rFonts w:ascii="Times New Roman" w:hAnsi="Times New Roman" w:cs="Times New Roman"/>
          <w:b/>
        </w:rPr>
        <w:t>Residents and Fellows</w:t>
      </w:r>
    </w:p>
    <w:p w14:paraId="304641AC" w14:textId="189F9338"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2022</w:t>
      </w:r>
      <w:r w:rsidR="00A56E9C">
        <w:rPr>
          <w:rFonts w:ascii="Times New Roman" w:hAnsi="Times New Roman" w:cs="Times New Roman"/>
        </w:rPr>
        <w:t>-</w:t>
      </w:r>
      <w:r w:rsidRPr="006B1200">
        <w:rPr>
          <w:rFonts w:ascii="Times New Roman" w:hAnsi="Times New Roman" w:cs="Times New Roman"/>
        </w:rPr>
        <w:t>2023</w:t>
      </w:r>
      <w:r w:rsidR="000700E1" w:rsidRPr="006B1200">
        <w:rPr>
          <w:rFonts w:ascii="Times New Roman" w:hAnsi="Times New Roman" w:cs="Times New Roman"/>
        </w:rPr>
        <w:tab/>
      </w:r>
      <w:r w:rsidRPr="006B1200">
        <w:rPr>
          <w:rFonts w:ascii="Times New Roman" w:hAnsi="Times New Roman" w:cs="Times New Roman"/>
        </w:rPr>
        <w:t>Jason Holman, MD, Hospice and Palliative Medicine Fellow, University of Missouri</w:t>
      </w:r>
    </w:p>
    <w:p w14:paraId="20049A5E" w14:textId="012B43AD" w:rsidR="000700E1" w:rsidRPr="006B1200" w:rsidRDefault="000700E1" w:rsidP="00A56E9C">
      <w:pPr>
        <w:ind w:left="1440" w:hanging="1440"/>
        <w:rPr>
          <w:rFonts w:ascii="Times New Roman" w:hAnsi="Times New Roman" w:cs="Times New Roman"/>
        </w:rPr>
      </w:pPr>
      <w:r w:rsidRPr="006B1200">
        <w:rPr>
          <w:rFonts w:ascii="Times New Roman" w:hAnsi="Times New Roman" w:cs="Times New Roman"/>
        </w:rPr>
        <w:tab/>
        <w:t xml:space="preserve">Topic:  </w:t>
      </w:r>
      <w:r w:rsidR="006469E7" w:rsidRPr="006B1200">
        <w:rPr>
          <w:rFonts w:ascii="Times New Roman" w:hAnsi="Times New Roman" w:cs="Times New Roman"/>
        </w:rPr>
        <w:t>Research in Hospice and Palliative Care</w:t>
      </w:r>
    </w:p>
    <w:p w14:paraId="0E04E92C" w14:textId="6D71EEF6"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r>
    </w:p>
    <w:p w14:paraId="7B5B31DB" w14:textId="0447D585"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 xml:space="preserve">Jonathan Lee, MD, Hospice and Palliative Care Medicine Fellow, University of Missouri </w:t>
      </w:r>
    </w:p>
    <w:p w14:paraId="1E846C8F" w14:textId="2AEFECF6"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Topic: Research in Hospice and Palliative Care</w:t>
      </w:r>
    </w:p>
    <w:p w14:paraId="45417416" w14:textId="77777777" w:rsidR="006469E7" w:rsidRPr="006B1200" w:rsidRDefault="006469E7" w:rsidP="00A56E9C">
      <w:pPr>
        <w:ind w:left="1440" w:hanging="1440"/>
        <w:rPr>
          <w:rFonts w:ascii="Times New Roman" w:hAnsi="Times New Roman" w:cs="Times New Roman"/>
        </w:rPr>
      </w:pPr>
    </w:p>
    <w:p w14:paraId="149BC189" w14:textId="77D2A93F"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Ingrid Berg, MD, Hospice and Palliative Care Medicine Fellow, University of Missouri</w:t>
      </w:r>
    </w:p>
    <w:p w14:paraId="787C89DC" w14:textId="4E2C94AC" w:rsidR="006469E7" w:rsidRPr="006B1200" w:rsidRDefault="006469E7" w:rsidP="00A56E9C">
      <w:pPr>
        <w:ind w:left="1440" w:hanging="1440"/>
        <w:rPr>
          <w:rFonts w:ascii="Times New Roman" w:hAnsi="Times New Roman" w:cs="Times New Roman"/>
        </w:rPr>
      </w:pPr>
      <w:r w:rsidRPr="006B1200">
        <w:rPr>
          <w:rFonts w:ascii="Times New Roman" w:hAnsi="Times New Roman" w:cs="Times New Roman"/>
        </w:rPr>
        <w:tab/>
        <w:t>Topic: Research in Hospice and Palliative Care</w:t>
      </w:r>
    </w:p>
    <w:p w14:paraId="7664D0D3" w14:textId="77777777" w:rsidR="002F3C71" w:rsidRPr="006B1200" w:rsidRDefault="002F3C71" w:rsidP="00A56E9C">
      <w:pPr>
        <w:ind w:left="1440" w:hanging="1440"/>
        <w:rPr>
          <w:rFonts w:ascii="Times New Roman" w:hAnsi="Times New Roman" w:cs="Times New Roman"/>
        </w:rPr>
      </w:pPr>
    </w:p>
    <w:p w14:paraId="14AC3766" w14:textId="77777777" w:rsidR="00314D38" w:rsidRPr="006B1200" w:rsidRDefault="00314D38" w:rsidP="00A56E9C">
      <w:pPr>
        <w:ind w:left="1440" w:hanging="1440"/>
        <w:rPr>
          <w:rFonts w:ascii="Times New Roman" w:hAnsi="Times New Roman" w:cs="Times New Roman"/>
          <w:b/>
        </w:rPr>
      </w:pPr>
      <w:r w:rsidRPr="006B1200">
        <w:rPr>
          <w:rFonts w:ascii="Times New Roman" w:hAnsi="Times New Roman" w:cs="Times New Roman"/>
          <w:b/>
        </w:rPr>
        <w:t>Medical Students</w:t>
      </w:r>
    </w:p>
    <w:p w14:paraId="29C9AEEC" w14:textId="684A0AD8"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2023</w:t>
      </w:r>
      <w:r w:rsidR="00A56E9C">
        <w:rPr>
          <w:rFonts w:ascii="Times New Roman" w:hAnsi="Times New Roman" w:cs="Times New Roman"/>
        </w:rPr>
        <w:t>-</w:t>
      </w:r>
      <w:r w:rsidRPr="006B1200">
        <w:rPr>
          <w:rFonts w:ascii="Times New Roman" w:hAnsi="Times New Roman" w:cs="Times New Roman"/>
        </w:rPr>
        <w:t>Current</w:t>
      </w:r>
      <w:r w:rsidRPr="006B1200">
        <w:rPr>
          <w:rFonts w:ascii="Times New Roman" w:hAnsi="Times New Roman" w:cs="Times New Roman"/>
        </w:rPr>
        <w:tab/>
        <w:t>Taylor Bosworth, University of Missouri, School of Medicine</w:t>
      </w:r>
    </w:p>
    <w:p w14:paraId="6393E419" w14:textId="31A13520"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ab/>
        <w:t xml:space="preserve">Topic: Research in Primary Care Settings </w:t>
      </w:r>
    </w:p>
    <w:p w14:paraId="12EA953D" w14:textId="77777777" w:rsidR="0049436F" w:rsidRPr="006B1200" w:rsidRDefault="0049436F" w:rsidP="00A56E9C">
      <w:pPr>
        <w:ind w:left="1440" w:hanging="1440"/>
        <w:rPr>
          <w:rFonts w:ascii="Times New Roman" w:hAnsi="Times New Roman" w:cs="Times New Roman"/>
        </w:rPr>
      </w:pPr>
    </w:p>
    <w:p w14:paraId="43BCE567" w14:textId="68EC7DD8"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2022</w:t>
      </w:r>
      <w:r w:rsidR="00A56E9C">
        <w:rPr>
          <w:rFonts w:ascii="Times New Roman" w:hAnsi="Times New Roman" w:cs="Times New Roman"/>
        </w:rPr>
        <w:t>-</w:t>
      </w:r>
      <w:r w:rsidRPr="006B1200">
        <w:rPr>
          <w:rFonts w:ascii="Times New Roman" w:hAnsi="Times New Roman" w:cs="Times New Roman"/>
        </w:rPr>
        <w:t>2023</w:t>
      </w:r>
      <w:r w:rsidR="00314D38" w:rsidRPr="006B1200">
        <w:rPr>
          <w:rFonts w:ascii="Times New Roman" w:hAnsi="Times New Roman" w:cs="Times New Roman"/>
        </w:rPr>
        <w:tab/>
      </w:r>
      <w:r w:rsidRPr="006B1200">
        <w:rPr>
          <w:rFonts w:ascii="Times New Roman" w:hAnsi="Times New Roman" w:cs="Times New Roman"/>
        </w:rPr>
        <w:t>Priya Patel, University of Missouri, School of Medicine</w:t>
      </w:r>
    </w:p>
    <w:p w14:paraId="707C8242" w14:textId="77777777" w:rsidR="0049436F" w:rsidRDefault="0049436F" w:rsidP="00A56E9C">
      <w:pPr>
        <w:ind w:left="1440" w:hanging="1440"/>
        <w:rPr>
          <w:rFonts w:ascii="Times New Roman" w:hAnsi="Times New Roman" w:cs="Times New Roman"/>
        </w:rPr>
      </w:pPr>
      <w:r w:rsidRPr="006B1200">
        <w:rPr>
          <w:rFonts w:ascii="Times New Roman" w:hAnsi="Times New Roman" w:cs="Times New Roman"/>
        </w:rPr>
        <w:tab/>
        <w:t xml:space="preserve">Topic: Research in Primary Care Settings </w:t>
      </w:r>
    </w:p>
    <w:p w14:paraId="3E3FE5B0" w14:textId="77777777" w:rsidR="00DD6D49" w:rsidRPr="006B1200" w:rsidRDefault="00DD6D49" w:rsidP="00A56E9C">
      <w:pPr>
        <w:ind w:left="1440" w:hanging="1440"/>
        <w:rPr>
          <w:rFonts w:ascii="Times New Roman" w:hAnsi="Times New Roman" w:cs="Times New Roman"/>
        </w:rPr>
      </w:pPr>
    </w:p>
    <w:p w14:paraId="2A80C1EB" w14:textId="345B6F0C"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ab/>
        <w:t xml:space="preserve">Roe Darr, University of Missouri, School of Medicine </w:t>
      </w:r>
    </w:p>
    <w:p w14:paraId="503D8080" w14:textId="25941830"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ab/>
        <w:t>Topic: Research in Hospice and Palliative Care</w:t>
      </w:r>
    </w:p>
    <w:p w14:paraId="5122F22F" w14:textId="77777777" w:rsidR="0049436F" w:rsidRPr="006B1200" w:rsidRDefault="0049436F" w:rsidP="00A56E9C">
      <w:pPr>
        <w:ind w:left="1440" w:hanging="1440"/>
        <w:rPr>
          <w:rFonts w:ascii="Times New Roman" w:hAnsi="Times New Roman" w:cs="Times New Roman"/>
        </w:rPr>
      </w:pPr>
    </w:p>
    <w:p w14:paraId="49C05A2B" w14:textId="77777777" w:rsidR="00CF2B83" w:rsidRPr="006B1200" w:rsidRDefault="00CF2B83" w:rsidP="00A56E9C">
      <w:pPr>
        <w:ind w:left="1440" w:hanging="1440"/>
        <w:rPr>
          <w:rFonts w:ascii="Times New Roman" w:hAnsi="Times New Roman" w:cs="Times New Roman"/>
          <w:b/>
        </w:rPr>
      </w:pPr>
      <w:r w:rsidRPr="006B1200">
        <w:rPr>
          <w:rFonts w:ascii="Times New Roman" w:hAnsi="Times New Roman" w:cs="Times New Roman"/>
          <w:b/>
        </w:rPr>
        <w:t>Graduate Students</w:t>
      </w:r>
    </w:p>
    <w:p w14:paraId="444B9EA9" w14:textId="711D1F38"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2022</w:t>
      </w:r>
      <w:r w:rsidR="00A56E9C">
        <w:rPr>
          <w:rFonts w:ascii="Times New Roman" w:hAnsi="Times New Roman" w:cs="Times New Roman"/>
        </w:rPr>
        <w:t>-</w:t>
      </w:r>
      <w:r w:rsidRPr="006B1200">
        <w:rPr>
          <w:rFonts w:ascii="Times New Roman" w:hAnsi="Times New Roman" w:cs="Times New Roman"/>
        </w:rPr>
        <w:t>2023</w:t>
      </w:r>
      <w:r w:rsidR="00CF2B83" w:rsidRPr="006B1200">
        <w:rPr>
          <w:rFonts w:ascii="Times New Roman" w:hAnsi="Times New Roman" w:cs="Times New Roman"/>
        </w:rPr>
        <w:tab/>
      </w:r>
      <w:r w:rsidRPr="006B1200">
        <w:rPr>
          <w:rFonts w:ascii="Times New Roman" w:hAnsi="Times New Roman" w:cs="Times New Roman"/>
        </w:rPr>
        <w:t>Cynthia Lombardo. MD, University of Missouri, Translational Bioscience PhD Program</w:t>
      </w:r>
    </w:p>
    <w:p w14:paraId="601A19C2" w14:textId="353827C0" w:rsidR="00CF2B83" w:rsidRPr="006B1200" w:rsidRDefault="00CF2B83" w:rsidP="00A56E9C">
      <w:pPr>
        <w:ind w:left="1440" w:hanging="1440"/>
        <w:rPr>
          <w:rFonts w:ascii="Times New Roman" w:hAnsi="Times New Roman" w:cs="Times New Roman"/>
        </w:rPr>
      </w:pPr>
      <w:r w:rsidRPr="006B1200">
        <w:rPr>
          <w:rFonts w:ascii="Times New Roman" w:hAnsi="Times New Roman" w:cs="Times New Roman"/>
        </w:rPr>
        <w:tab/>
        <w:t xml:space="preserve">Topic:  </w:t>
      </w:r>
      <w:r w:rsidR="0049436F" w:rsidRPr="006B1200">
        <w:rPr>
          <w:rFonts w:ascii="Times New Roman" w:hAnsi="Times New Roman" w:cs="Times New Roman"/>
        </w:rPr>
        <w:t>Caregiving and Meanings of Loss</w:t>
      </w:r>
    </w:p>
    <w:p w14:paraId="2CF52357" w14:textId="77777777" w:rsidR="000462F8" w:rsidRPr="006B1200" w:rsidRDefault="000462F8" w:rsidP="00A56E9C">
      <w:pPr>
        <w:ind w:left="1440" w:hanging="1440"/>
        <w:rPr>
          <w:rFonts w:ascii="Times New Roman" w:hAnsi="Times New Roman" w:cs="Times New Roman"/>
        </w:rPr>
      </w:pPr>
    </w:p>
    <w:p w14:paraId="7CC8BF15" w14:textId="118BDFD0" w:rsidR="0048084D" w:rsidRPr="006B1200" w:rsidRDefault="0048084D" w:rsidP="00A56E9C">
      <w:pPr>
        <w:ind w:left="1440" w:hanging="1440"/>
        <w:rPr>
          <w:rFonts w:ascii="Times New Roman" w:hAnsi="Times New Roman" w:cs="Times New Roman"/>
          <w:b/>
        </w:rPr>
      </w:pPr>
      <w:r w:rsidRPr="006B1200">
        <w:rPr>
          <w:rFonts w:ascii="Times New Roman" w:hAnsi="Times New Roman" w:cs="Times New Roman"/>
          <w:b/>
        </w:rPr>
        <w:t>Other</w:t>
      </w:r>
      <w:r w:rsidR="008C342D" w:rsidRPr="006B1200">
        <w:rPr>
          <w:rFonts w:ascii="Times New Roman" w:hAnsi="Times New Roman" w:cs="Times New Roman"/>
          <w:b/>
        </w:rPr>
        <w:t xml:space="preserve"> </w:t>
      </w:r>
    </w:p>
    <w:p w14:paraId="7B764EC7" w14:textId="08CA7771" w:rsidR="0049436F" w:rsidRPr="006B1200" w:rsidRDefault="0049436F" w:rsidP="00A56E9C">
      <w:pPr>
        <w:ind w:left="1440" w:hanging="1440"/>
        <w:rPr>
          <w:rFonts w:ascii="Times New Roman" w:hAnsi="Times New Roman" w:cs="Times New Roman"/>
        </w:rPr>
      </w:pPr>
      <w:r w:rsidRPr="006B1200">
        <w:rPr>
          <w:rFonts w:ascii="Times New Roman" w:hAnsi="Times New Roman" w:cs="Times New Roman"/>
        </w:rPr>
        <w:t>2019</w:t>
      </w:r>
      <w:r w:rsidR="00A56E9C">
        <w:rPr>
          <w:rFonts w:ascii="Times New Roman" w:hAnsi="Times New Roman" w:cs="Times New Roman"/>
        </w:rPr>
        <w:t>-</w:t>
      </w:r>
      <w:r w:rsidRPr="006B1200">
        <w:rPr>
          <w:rFonts w:ascii="Times New Roman" w:hAnsi="Times New Roman" w:cs="Times New Roman"/>
        </w:rPr>
        <w:t>2023</w:t>
      </w:r>
      <w:r w:rsidRPr="006B1200">
        <w:rPr>
          <w:rFonts w:ascii="Times New Roman" w:hAnsi="Times New Roman" w:cs="Times New Roman"/>
        </w:rPr>
        <w:tab/>
        <w:t xml:space="preserve">Faculty Facilitator to a 3-week narrative medicine mini-course to faculty in the Department of Family and Community Medicine. The goal for this course was to engage physicians in developing reflective practices via participation in Digital Storytelling. </w:t>
      </w:r>
    </w:p>
    <w:p w14:paraId="3BBFF008" w14:textId="77777777" w:rsidR="0048084D" w:rsidRPr="006B1200" w:rsidRDefault="0048084D" w:rsidP="00A56E9C">
      <w:pPr>
        <w:ind w:left="1440" w:hanging="1440"/>
        <w:rPr>
          <w:rFonts w:ascii="Times New Roman" w:hAnsi="Times New Roman" w:cs="Times New Roman"/>
        </w:rPr>
      </w:pPr>
    </w:p>
    <w:p w14:paraId="1ABB7B58" w14:textId="77777777" w:rsidR="0048084D" w:rsidRPr="006B1200" w:rsidRDefault="0048084D" w:rsidP="00A56E9C">
      <w:pPr>
        <w:ind w:left="1440" w:hanging="1440"/>
        <w:rPr>
          <w:rFonts w:ascii="Times New Roman" w:hAnsi="Times New Roman" w:cs="Times New Roman"/>
        </w:rPr>
      </w:pPr>
    </w:p>
    <w:p w14:paraId="78EBFD8E" w14:textId="77777777" w:rsidR="002410AB" w:rsidRPr="006B1200" w:rsidRDefault="002410AB" w:rsidP="00A56E9C">
      <w:pPr>
        <w:ind w:left="1440" w:hanging="1440"/>
        <w:rPr>
          <w:rFonts w:ascii="Times New Roman" w:hAnsi="Times New Roman" w:cs="Times New Roman"/>
          <w:b/>
          <w:sz w:val="24"/>
        </w:rPr>
      </w:pPr>
      <w:r w:rsidRPr="006B1200">
        <w:rPr>
          <w:rFonts w:ascii="Times New Roman" w:hAnsi="Times New Roman" w:cs="Times New Roman"/>
          <w:b/>
          <w:sz w:val="24"/>
        </w:rPr>
        <w:t>GRANTS</w:t>
      </w:r>
    </w:p>
    <w:p w14:paraId="79E57671" w14:textId="3FA60154" w:rsidR="007C6E42" w:rsidRPr="00DD6D49" w:rsidRDefault="00D5057F" w:rsidP="00DD6D49">
      <w:pPr>
        <w:ind w:left="1440" w:hanging="1440"/>
        <w:rPr>
          <w:rFonts w:ascii="Times New Roman" w:hAnsi="Times New Roman" w:cs="Times New Roman"/>
          <w:b/>
        </w:rPr>
      </w:pPr>
      <w:r w:rsidRPr="006B1200">
        <w:rPr>
          <w:rFonts w:ascii="Times New Roman" w:hAnsi="Times New Roman" w:cs="Times New Roman"/>
          <w:b/>
        </w:rPr>
        <w:t>Active Grants</w:t>
      </w:r>
    </w:p>
    <w:p w14:paraId="5B978237" w14:textId="4B13B67B" w:rsidR="0049436F" w:rsidRPr="006B1200" w:rsidRDefault="00DD6D49" w:rsidP="00A56E9C">
      <w:pPr>
        <w:rPr>
          <w:rFonts w:ascii="Times New Roman" w:hAnsi="Times New Roman" w:cs="Times New Roman"/>
          <w:highlight w:val="yellow"/>
        </w:rPr>
      </w:pPr>
      <w:r>
        <w:rPr>
          <w:rFonts w:ascii="Times New Roman" w:hAnsi="Times New Roman" w:cs="Times New Roman"/>
        </w:rPr>
        <w:t xml:space="preserve">Grant #: </w:t>
      </w:r>
      <w:r w:rsidR="0049436F" w:rsidRPr="006B1200">
        <w:rPr>
          <w:rFonts w:ascii="Times New Roman" w:hAnsi="Times New Roman" w:cs="Times New Roman"/>
        </w:rPr>
        <w:t>1R18HS028579</w:t>
      </w:r>
    </w:p>
    <w:p w14:paraId="59FD2B1E" w14:textId="4472DFCC" w:rsidR="0049436F" w:rsidRPr="006B1200" w:rsidRDefault="00DD6D49" w:rsidP="00A56E9C">
      <w:pPr>
        <w:rPr>
          <w:rFonts w:ascii="Times New Roman" w:hAnsi="Times New Roman" w:cs="Times New Roman"/>
        </w:rPr>
      </w:pPr>
      <w:r>
        <w:rPr>
          <w:rFonts w:ascii="Times New Roman" w:hAnsi="Times New Roman" w:cs="Times New Roman"/>
        </w:rPr>
        <w:t xml:space="preserve">Funding Agency: </w:t>
      </w:r>
      <w:r w:rsidR="0049436F" w:rsidRPr="006B1200">
        <w:rPr>
          <w:rFonts w:ascii="Times New Roman" w:hAnsi="Times New Roman" w:cs="Times New Roman"/>
        </w:rPr>
        <w:t>Agency for Healthcare Research and Quality (AHRQ; R18)</w:t>
      </w:r>
    </w:p>
    <w:p w14:paraId="5AD8247F" w14:textId="3C8B157F" w:rsidR="00DD6D49" w:rsidRDefault="00DD6D49" w:rsidP="00A56E9C">
      <w:pPr>
        <w:ind w:left="720" w:hanging="720"/>
        <w:rPr>
          <w:rFonts w:ascii="Times New Roman" w:hAnsi="Times New Roman" w:cs="Times New Roman"/>
        </w:rPr>
      </w:pPr>
      <w:r>
        <w:rPr>
          <w:rFonts w:ascii="Times New Roman" w:hAnsi="Times New Roman" w:cs="Times New Roman"/>
        </w:rPr>
        <w:t>Title: Collaboration Oriented Approach to controlling High Blood Pressure</w:t>
      </w:r>
    </w:p>
    <w:p w14:paraId="54FCF4B1" w14:textId="060076BF" w:rsidR="0049436F" w:rsidRPr="006B1200" w:rsidRDefault="0049436F" w:rsidP="00A56E9C">
      <w:pPr>
        <w:ind w:left="720" w:hanging="720"/>
        <w:rPr>
          <w:rFonts w:ascii="Times New Roman" w:hAnsi="Times New Roman" w:cs="Times New Roman"/>
        </w:rPr>
      </w:pPr>
      <w:r w:rsidRPr="006B1200">
        <w:rPr>
          <w:rFonts w:ascii="Times New Roman" w:hAnsi="Times New Roman" w:cs="Times New Roman"/>
        </w:rPr>
        <w:t xml:space="preserve">Role: Co-Investigator </w:t>
      </w:r>
    </w:p>
    <w:p w14:paraId="606C0DB1" w14:textId="6E604E39" w:rsidR="0049436F" w:rsidRPr="006B1200" w:rsidRDefault="0049436F" w:rsidP="00A56E9C">
      <w:pPr>
        <w:ind w:left="720" w:hanging="720"/>
        <w:rPr>
          <w:rFonts w:ascii="Times New Roman" w:hAnsi="Times New Roman" w:cs="Times New Roman"/>
        </w:rPr>
      </w:pPr>
      <w:r w:rsidRPr="006B1200">
        <w:rPr>
          <w:rFonts w:ascii="Times New Roman" w:hAnsi="Times New Roman" w:cs="Times New Roman"/>
        </w:rPr>
        <w:t>Effort: 8% FTE</w:t>
      </w:r>
    </w:p>
    <w:p w14:paraId="1C3F6813" w14:textId="3A1671A3" w:rsidR="0049436F" w:rsidRPr="006B1200" w:rsidRDefault="00DD6D49" w:rsidP="00A56E9C">
      <w:pPr>
        <w:rPr>
          <w:rFonts w:ascii="Times New Roman" w:hAnsi="Times New Roman" w:cs="Times New Roman"/>
        </w:rPr>
      </w:pPr>
      <w:r>
        <w:rPr>
          <w:rFonts w:ascii="Times New Roman" w:hAnsi="Times New Roman" w:cs="Times New Roman"/>
        </w:rPr>
        <w:t xml:space="preserve">Dates: </w:t>
      </w:r>
      <w:r w:rsidR="0049436F" w:rsidRPr="006B1200">
        <w:rPr>
          <w:rFonts w:ascii="Times New Roman" w:hAnsi="Times New Roman" w:cs="Times New Roman"/>
        </w:rPr>
        <w:t>07/01/22</w:t>
      </w:r>
      <w:r w:rsidR="00A56E9C">
        <w:rPr>
          <w:rFonts w:ascii="Times New Roman" w:hAnsi="Times New Roman" w:cs="Times New Roman"/>
        </w:rPr>
        <w:t>-</w:t>
      </w:r>
      <w:r w:rsidR="0049436F" w:rsidRPr="006B1200">
        <w:rPr>
          <w:rFonts w:ascii="Times New Roman" w:hAnsi="Times New Roman" w:cs="Times New Roman"/>
        </w:rPr>
        <w:t>06/30/25</w:t>
      </w:r>
    </w:p>
    <w:p w14:paraId="5E2E6790" w14:textId="533690A3" w:rsidR="0049436F" w:rsidRDefault="0049436F" w:rsidP="00DD6D49">
      <w:pPr>
        <w:rPr>
          <w:rFonts w:ascii="Times New Roman" w:hAnsi="Times New Roman" w:cs="Times New Roman"/>
        </w:rPr>
      </w:pPr>
      <w:r w:rsidRPr="006B1200">
        <w:rPr>
          <w:rFonts w:ascii="Times New Roman" w:hAnsi="Times New Roman" w:cs="Times New Roman"/>
        </w:rPr>
        <w:t xml:space="preserve">Description: Requesting funds to examine the translatability of the </w:t>
      </w:r>
      <w:r w:rsidR="00DD6D49">
        <w:rPr>
          <w:rFonts w:ascii="Times New Roman" w:hAnsi="Times New Roman" w:cs="Times New Roman"/>
        </w:rPr>
        <w:t>COACH intervention.</w:t>
      </w:r>
    </w:p>
    <w:p w14:paraId="46283986" w14:textId="77777777" w:rsidR="006A02E7" w:rsidRDefault="006A02E7" w:rsidP="00A56E9C">
      <w:pPr>
        <w:rPr>
          <w:rFonts w:ascii="Times New Roman" w:hAnsi="Times New Roman" w:cs="Times New Roman"/>
        </w:rPr>
      </w:pPr>
    </w:p>
    <w:p w14:paraId="64F385B3" w14:textId="17C5C78B" w:rsidR="0049436F" w:rsidRPr="006A02E7" w:rsidRDefault="00DD6D49" w:rsidP="00A56E9C">
      <w:pPr>
        <w:rPr>
          <w:rFonts w:ascii="Times New Roman" w:hAnsi="Times New Roman" w:cs="Times New Roman"/>
        </w:rPr>
      </w:pPr>
      <w:r>
        <w:rPr>
          <w:rFonts w:ascii="Times New Roman" w:hAnsi="Times New Roman" w:cs="Times New Roman"/>
        </w:rPr>
        <w:t xml:space="preserve">Grant #: </w:t>
      </w:r>
      <w:r w:rsidR="0049436F" w:rsidRPr="006A02E7">
        <w:rPr>
          <w:rFonts w:ascii="Times New Roman" w:hAnsi="Times New Roman" w:cs="Times New Roman"/>
        </w:rPr>
        <w:t>1R01CA258311</w:t>
      </w:r>
    </w:p>
    <w:p w14:paraId="27C28E70" w14:textId="4A7FBA45" w:rsidR="0049436F" w:rsidRDefault="00DD6D49" w:rsidP="00A56E9C">
      <w:pPr>
        <w:rPr>
          <w:rFonts w:ascii="Times New Roman" w:hAnsi="Times New Roman" w:cs="Times New Roman"/>
        </w:rPr>
      </w:pPr>
      <w:r>
        <w:rPr>
          <w:rFonts w:ascii="Times New Roman" w:hAnsi="Times New Roman" w:cs="Times New Roman"/>
        </w:rPr>
        <w:t xml:space="preserve">Funding Agency: </w:t>
      </w:r>
      <w:r w:rsidR="0049436F" w:rsidRPr="006A02E7">
        <w:rPr>
          <w:rFonts w:ascii="Times New Roman" w:hAnsi="Times New Roman" w:cs="Times New Roman"/>
        </w:rPr>
        <w:t>National Cancer Institute (NCI; R01)</w:t>
      </w:r>
    </w:p>
    <w:p w14:paraId="74097371" w14:textId="1F187CEF" w:rsidR="00DD6D49" w:rsidRPr="00767A85" w:rsidRDefault="00DD6D49" w:rsidP="00A56E9C">
      <w:pPr>
        <w:rPr>
          <w:rFonts w:ascii="Times New Roman" w:hAnsi="Times New Roman" w:cs="Times New Roman"/>
          <w:b/>
          <w:bCs/>
        </w:rPr>
      </w:pPr>
      <w:r>
        <w:rPr>
          <w:rFonts w:ascii="Times New Roman" w:hAnsi="Times New Roman" w:cs="Times New Roman"/>
        </w:rPr>
        <w:t xml:space="preserve">Title: </w:t>
      </w:r>
      <w:r w:rsidR="00767A85">
        <w:rPr>
          <w:rFonts w:ascii="Times New Roman" w:hAnsi="Times New Roman" w:cs="Times New Roman"/>
        </w:rPr>
        <w:t>Problem-Solving Therapy for Cancer Caregivers: A Randomized Control Trial in Outpatient Palliative Care</w:t>
      </w:r>
    </w:p>
    <w:p w14:paraId="6987C477" w14:textId="5A89193F" w:rsidR="0049436F" w:rsidRPr="006A02E7" w:rsidRDefault="0049436F" w:rsidP="00A56E9C">
      <w:pPr>
        <w:ind w:left="720" w:hanging="720"/>
        <w:rPr>
          <w:rFonts w:ascii="Times New Roman" w:hAnsi="Times New Roman" w:cs="Times New Roman"/>
        </w:rPr>
      </w:pPr>
      <w:r w:rsidRPr="006A02E7">
        <w:rPr>
          <w:rFonts w:ascii="Times New Roman" w:hAnsi="Times New Roman" w:cs="Times New Roman"/>
        </w:rPr>
        <w:t>Role: Co-Investigator and paid consultant</w:t>
      </w:r>
    </w:p>
    <w:p w14:paraId="6DDF20D9" w14:textId="589A6738" w:rsidR="0049436F" w:rsidRDefault="0049436F" w:rsidP="00A56E9C">
      <w:pPr>
        <w:ind w:left="720" w:hanging="720"/>
        <w:rPr>
          <w:rFonts w:ascii="Times New Roman" w:hAnsi="Times New Roman" w:cs="Times New Roman"/>
        </w:rPr>
      </w:pPr>
      <w:r w:rsidRPr="006A02E7">
        <w:rPr>
          <w:rFonts w:ascii="Times New Roman" w:hAnsi="Times New Roman" w:cs="Times New Roman"/>
        </w:rPr>
        <w:t>Effort: 10% FTE</w:t>
      </w:r>
    </w:p>
    <w:p w14:paraId="79FC081A" w14:textId="27FD68B0" w:rsidR="00DD6D49" w:rsidRPr="006A02E7" w:rsidRDefault="00DD6D49" w:rsidP="00DD6D49">
      <w:pPr>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08/01/21-07/31/26</w:t>
      </w:r>
    </w:p>
    <w:p w14:paraId="21A0CC74" w14:textId="3D017993" w:rsidR="0049436F" w:rsidRPr="006A02E7" w:rsidRDefault="0049436F" w:rsidP="00A56E9C">
      <w:pPr>
        <w:ind w:left="720" w:hanging="720"/>
        <w:rPr>
          <w:rFonts w:ascii="Times New Roman" w:hAnsi="Times New Roman" w:cs="Times New Roman"/>
        </w:rPr>
      </w:pPr>
      <w:r w:rsidRPr="006A02E7">
        <w:rPr>
          <w:rFonts w:ascii="Times New Roman" w:hAnsi="Times New Roman" w:cs="Times New Roman"/>
        </w:rPr>
        <w:t>Description: Research on problem-solving therapy for family caregivers of cancer patients.</w:t>
      </w:r>
    </w:p>
    <w:p w14:paraId="38CA8DE8" w14:textId="77777777" w:rsidR="0049436F" w:rsidRPr="006A02E7" w:rsidRDefault="0049436F" w:rsidP="00A56E9C">
      <w:pPr>
        <w:ind w:left="720" w:hanging="720"/>
        <w:rPr>
          <w:rFonts w:ascii="Times New Roman" w:hAnsi="Times New Roman" w:cs="Times New Roman"/>
        </w:rPr>
      </w:pPr>
    </w:p>
    <w:p w14:paraId="5033E120" w14:textId="77777777" w:rsidR="00767A85" w:rsidRDefault="00767A85" w:rsidP="00A56E9C">
      <w:pPr>
        <w:ind w:left="720" w:hanging="720"/>
        <w:rPr>
          <w:rFonts w:ascii="Times New Roman" w:hAnsi="Times New Roman" w:cs="Times New Roman"/>
        </w:rPr>
      </w:pPr>
    </w:p>
    <w:p w14:paraId="4DB2C117" w14:textId="36F42B74" w:rsidR="0049436F" w:rsidRPr="006A02E7" w:rsidRDefault="00767A85" w:rsidP="00A56E9C">
      <w:pPr>
        <w:ind w:left="720" w:hanging="720"/>
        <w:rPr>
          <w:rFonts w:ascii="Times New Roman" w:hAnsi="Times New Roman" w:cs="Times New Roman"/>
        </w:rPr>
      </w:pPr>
      <w:r>
        <w:rPr>
          <w:rFonts w:ascii="Times New Roman" w:hAnsi="Times New Roman" w:cs="Times New Roman"/>
        </w:rPr>
        <w:lastRenderedPageBreak/>
        <w:t xml:space="preserve">Grant #: </w:t>
      </w:r>
      <w:r w:rsidR="0049436F" w:rsidRPr="006A02E7">
        <w:rPr>
          <w:rFonts w:ascii="Times New Roman" w:hAnsi="Times New Roman" w:cs="Times New Roman"/>
        </w:rPr>
        <w:t>5R01AG059818</w:t>
      </w:r>
    </w:p>
    <w:p w14:paraId="5654BB5C" w14:textId="3CAAC918" w:rsidR="0049436F" w:rsidRPr="006A02E7" w:rsidRDefault="00767A85" w:rsidP="00A56E9C">
      <w:pPr>
        <w:rPr>
          <w:rFonts w:ascii="Times New Roman" w:hAnsi="Times New Roman" w:cs="Times New Roman"/>
        </w:rPr>
      </w:pPr>
      <w:r>
        <w:rPr>
          <w:rFonts w:ascii="Times New Roman" w:hAnsi="Times New Roman" w:cs="Times New Roman"/>
        </w:rPr>
        <w:t xml:space="preserve">Funder: </w:t>
      </w:r>
      <w:r w:rsidR="0049436F" w:rsidRPr="006A02E7">
        <w:rPr>
          <w:rFonts w:ascii="Times New Roman" w:hAnsi="Times New Roman" w:cs="Times New Roman"/>
        </w:rPr>
        <w:t>National Institute on Aging (NIA; R01)</w:t>
      </w:r>
    </w:p>
    <w:p w14:paraId="11D7AB5D" w14:textId="7A02E12E" w:rsidR="00767A85" w:rsidRDefault="00767A85" w:rsidP="00767A85">
      <w:pPr>
        <w:rPr>
          <w:rFonts w:ascii="Times New Roman" w:hAnsi="Times New Roman" w:cs="Times New Roman"/>
        </w:rPr>
      </w:pPr>
      <w:r>
        <w:rPr>
          <w:rFonts w:ascii="Times New Roman" w:hAnsi="Times New Roman" w:cs="Times New Roman"/>
        </w:rPr>
        <w:t xml:space="preserve">Title: Caregiver Speaks: A </w:t>
      </w:r>
      <w:proofErr w:type="gramStart"/>
      <w:r>
        <w:rPr>
          <w:rFonts w:ascii="Times New Roman" w:hAnsi="Times New Roman" w:cs="Times New Roman"/>
        </w:rPr>
        <w:t>Technologically-mediated</w:t>
      </w:r>
      <w:proofErr w:type="gramEnd"/>
      <w:r>
        <w:rPr>
          <w:rFonts w:ascii="Times New Roman" w:hAnsi="Times New Roman" w:cs="Times New Roman"/>
        </w:rPr>
        <w:t xml:space="preserve"> Storytelling Intervention for Family Caregivers of Individuals with Alzheimer’s Disease and Other Dementias</w:t>
      </w:r>
    </w:p>
    <w:p w14:paraId="3A299AB5" w14:textId="7EF18065" w:rsidR="00E66FD8" w:rsidRPr="006A02E7" w:rsidRDefault="0049436F" w:rsidP="00A56E9C">
      <w:pPr>
        <w:ind w:left="720" w:hanging="720"/>
        <w:rPr>
          <w:rFonts w:ascii="Times New Roman" w:hAnsi="Times New Roman" w:cs="Times New Roman"/>
        </w:rPr>
      </w:pPr>
      <w:r w:rsidRPr="006A02E7">
        <w:rPr>
          <w:rFonts w:ascii="Times New Roman" w:hAnsi="Times New Roman" w:cs="Times New Roman"/>
        </w:rPr>
        <w:t>Role: Multi-principal Investigator</w:t>
      </w:r>
    </w:p>
    <w:p w14:paraId="428C1186" w14:textId="50CC47FF" w:rsidR="0049436F" w:rsidRDefault="00E66FD8" w:rsidP="00A56E9C">
      <w:pPr>
        <w:ind w:left="720" w:hanging="720"/>
        <w:rPr>
          <w:rFonts w:ascii="Times New Roman" w:hAnsi="Times New Roman" w:cs="Times New Roman"/>
          <w:bCs/>
        </w:rPr>
      </w:pPr>
      <w:r w:rsidRPr="006A02E7">
        <w:rPr>
          <w:rFonts w:ascii="Times New Roman" w:hAnsi="Times New Roman" w:cs="Times New Roman"/>
        </w:rPr>
        <w:t xml:space="preserve">Effort: </w:t>
      </w:r>
      <w:r w:rsidR="0049436F" w:rsidRPr="006A02E7">
        <w:rPr>
          <w:rFonts w:ascii="Times New Roman" w:hAnsi="Times New Roman" w:cs="Times New Roman"/>
        </w:rPr>
        <w:t>40% FTE</w:t>
      </w:r>
      <w:r w:rsidRPr="006A02E7">
        <w:rPr>
          <w:rFonts w:ascii="Times New Roman" w:hAnsi="Times New Roman" w:cs="Times New Roman"/>
        </w:rPr>
        <w:t xml:space="preserve">; </w:t>
      </w:r>
      <w:r w:rsidR="0049436F" w:rsidRPr="006A02E7">
        <w:rPr>
          <w:rFonts w:ascii="Times New Roman" w:hAnsi="Times New Roman" w:cs="Times New Roman"/>
          <w:bCs/>
        </w:rPr>
        <w:t>$3,647,664 (5 years)</w:t>
      </w:r>
    </w:p>
    <w:p w14:paraId="3209B5FC" w14:textId="11CFA5CC" w:rsidR="00767A85" w:rsidRPr="006A02E7" w:rsidRDefault="00767A85" w:rsidP="00767A85">
      <w:pPr>
        <w:ind w:left="720" w:hanging="720"/>
        <w:rPr>
          <w:rFonts w:ascii="Times New Roman" w:hAnsi="Times New Roman" w:cs="Times New Roman"/>
        </w:rPr>
      </w:pPr>
      <w:r>
        <w:rPr>
          <w:rFonts w:ascii="Times New Roman" w:hAnsi="Times New Roman" w:cs="Times New Roman"/>
          <w:bCs/>
        </w:rPr>
        <w:t>Dates:</w:t>
      </w:r>
      <w:r w:rsidRPr="00767A85">
        <w:rPr>
          <w:rFonts w:ascii="Times New Roman" w:hAnsi="Times New Roman" w:cs="Times New Roman"/>
        </w:rPr>
        <w:t xml:space="preserve"> </w:t>
      </w:r>
      <w:r w:rsidRPr="006A02E7">
        <w:rPr>
          <w:rFonts w:ascii="Times New Roman" w:hAnsi="Times New Roman" w:cs="Times New Roman"/>
        </w:rPr>
        <w:t>02/01/20-11/30/24</w:t>
      </w:r>
    </w:p>
    <w:p w14:paraId="37D044A8" w14:textId="051C8033" w:rsidR="00E66FD8" w:rsidRPr="006A02E7" w:rsidRDefault="00E66FD8" w:rsidP="00DD6D49">
      <w:pPr>
        <w:rPr>
          <w:rFonts w:ascii="Times New Roman" w:hAnsi="Times New Roman" w:cs="Times New Roman"/>
        </w:rPr>
      </w:pPr>
      <w:r w:rsidRPr="006A02E7">
        <w:rPr>
          <w:rFonts w:ascii="Times New Roman" w:hAnsi="Times New Roman" w:cs="Times New Roman"/>
        </w:rPr>
        <w:t>Description: Research on Informal and Formal Caregiving for Alzheimer’s Disease. Requesting funds to examine the impact of a storytelling intervention, facilitated through Facebook, for family caregivers of patients living with Alzheimer’s.</w:t>
      </w:r>
    </w:p>
    <w:p w14:paraId="1C03C1C1" w14:textId="77777777" w:rsidR="006462BC" w:rsidRPr="006A02E7" w:rsidRDefault="006462BC" w:rsidP="00A56E9C">
      <w:pPr>
        <w:rPr>
          <w:rFonts w:ascii="Times New Roman" w:hAnsi="Times New Roman" w:cs="Times New Roman"/>
        </w:rPr>
      </w:pPr>
    </w:p>
    <w:p w14:paraId="4C2519FE" w14:textId="3D196979" w:rsidR="00D5057F" w:rsidRPr="006A02E7" w:rsidRDefault="00D5057F" w:rsidP="00A56E9C">
      <w:pPr>
        <w:ind w:left="1440" w:hanging="1440"/>
        <w:rPr>
          <w:rFonts w:ascii="Times New Roman" w:hAnsi="Times New Roman" w:cs="Times New Roman"/>
          <w:b/>
        </w:rPr>
      </w:pPr>
      <w:r w:rsidRPr="006A02E7">
        <w:rPr>
          <w:rFonts w:ascii="Times New Roman" w:hAnsi="Times New Roman" w:cs="Times New Roman"/>
          <w:b/>
        </w:rPr>
        <w:t>Completed Grants</w:t>
      </w:r>
    </w:p>
    <w:p w14:paraId="0FEA07BB" w14:textId="63761C11" w:rsidR="00E66FD8" w:rsidRPr="006A02E7" w:rsidRDefault="00767A85" w:rsidP="00A56E9C">
      <w:pPr>
        <w:ind w:left="720" w:hanging="720"/>
        <w:rPr>
          <w:rFonts w:ascii="Times New Roman" w:hAnsi="Times New Roman" w:cs="Times New Roman"/>
        </w:rPr>
      </w:pPr>
      <w:r>
        <w:rPr>
          <w:rFonts w:ascii="Times New Roman" w:hAnsi="Times New Roman" w:cs="Times New Roman"/>
        </w:rPr>
        <w:t xml:space="preserve">Funder: </w:t>
      </w:r>
      <w:r w:rsidR="00E66FD8" w:rsidRPr="006A02E7">
        <w:rPr>
          <w:rFonts w:ascii="Times New Roman" w:hAnsi="Times New Roman" w:cs="Times New Roman"/>
        </w:rPr>
        <w:t>The Institute for Supportive Care at BJC Healthcare</w:t>
      </w:r>
    </w:p>
    <w:p w14:paraId="16C8224A" w14:textId="6AA3691E" w:rsidR="00767A85" w:rsidRDefault="00767A85" w:rsidP="00A56E9C">
      <w:pPr>
        <w:rPr>
          <w:rFonts w:ascii="Times New Roman" w:hAnsi="Times New Roman" w:cs="Times New Roman"/>
        </w:rPr>
      </w:pPr>
      <w:r>
        <w:rPr>
          <w:rFonts w:ascii="Times New Roman" w:hAnsi="Times New Roman" w:cs="Times New Roman"/>
        </w:rPr>
        <w:t>Title: Digital Storytelling as a Bereavement Intervention for Bereaved Family Caregivers</w:t>
      </w:r>
    </w:p>
    <w:p w14:paraId="4AE2C352" w14:textId="15DA9908" w:rsidR="00767A85" w:rsidRDefault="00767A85" w:rsidP="00A56E9C">
      <w:pPr>
        <w:rPr>
          <w:rFonts w:ascii="Times New Roman" w:hAnsi="Times New Roman" w:cs="Times New Roman"/>
        </w:rPr>
      </w:pPr>
      <w:r>
        <w:rPr>
          <w:rFonts w:ascii="Times New Roman" w:hAnsi="Times New Roman" w:cs="Times New Roman"/>
        </w:rPr>
        <w:t>Role: Principal Investigator</w:t>
      </w:r>
    </w:p>
    <w:p w14:paraId="70BDBA05" w14:textId="31CC314F" w:rsidR="00E66FD8" w:rsidRDefault="00E66FD8" w:rsidP="00A56E9C">
      <w:pPr>
        <w:ind w:left="720" w:hanging="720"/>
        <w:rPr>
          <w:rFonts w:ascii="Times New Roman" w:hAnsi="Times New Roman" w:cs="Times New Roman"/>
        </w:rPr>
      </w:pPr>
      <w:r w:rsidRPr="006A02E7">
        <w:rPr>
          <w:rFonts w:ascii="Times New Roman" w:hAnsi="Times New Roman" w:cs="Times New Roman"/>
        </w:rPr>
        <w:t xml:space="preserve">Amount requested: </w:t>
      </w:r>
      <w:proofErr w:type="gramStart"/>
      <w:r w:rsidRPr="006A02E7">
        <w:rPr>
          <w:rFonts w:ascii="Times New Roman" w:hAnsi="Times New Roman" w:cs="Times New Roman"/>
        </w:rPr>
        <w:t>$10,000</w:t>
      </w:r>
      <w:proofErr w:type="gramEnd"/>
    </w:p>
    <w:p w14:paraId="04DE72A3" w14:textId="5300D35A" w:rsidR="00767A85" w:rsidRDefault="00767A85" w:rsidP="00A56E9C">
      <w:pPr>
        <w:ind w:left="720" w:hanging="720"/>
        <w:rPr>
          <w:rFonts w:ascii="Times New Roman" w:hAnsi="Times New Roman" w:cs="Times New Roman"/>
        </w:rPr>
      </w:pPr>
      <w:r>
        <w:rPr>
          <w:rFonts w:ascii="Times New Roman" w:hAnsi="Times New Roman" w:cs="Times New Roman"/>
        </w:rPr>
        <w:t>Dates: 12/2018 – 06/2019</w:t>
      </w:r>
    </w:p>
    <w:p w14:paraId="1344A707" w14:textId="024A4A37" w:rsidR="00767A85" w:rsidRPr="006A02E7" w:rsidRDefault="00767A85" w:rsidP="00767A85">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 xml:space="preserve">Submitted funds to explore Digital Storytelling as a bereavement intervention specifically for bereaved family caregivers of dementia patients. </w:t>
      </w:r>
    </w:p>
    <w:p w14:paraId="39963552" w14:textId="77777777" w:rsidR="00E66FD8" w:rsidRPr="006A02E7" w:rsidRDefault="00E66FD8" w:rsidP="00A56E9C">
      <w:pPr>
        <w:rPr>
          <w:rFonts w:ascii="Times New Roman" w:hAnsi="Times New Roman" w:cs="Times New Roman"/>
        </w:rPr>
      </w:pPr>
    </w:p>
    <w:p w14:paraId="56CB37AD" w14:textId="7860DD12" w:rsidR="00E66FD8" w:rsidRPr="006A02E7" w:rsidRDefault="00767A85" w:rsidP="00A56E9C">
      <w:pPr>
        <w:rPr>
          <w:rFonts w:ascii="Times New Roman" w:hAnsi="Times New Roman" w:cs="Times New Roman"/>
        </w:rPr>
      </w:pPr>
      <w:r>
        <w:rPr>
          <w:rFonts w:ascii="Times New Roman" w:hAnsi="Times New Roman" w:cs="Times New Roman"/>
        </w:rPr>
        <w:t xml:space="preserve">Funder: University of Missouri, </w:t>
      </w:r>
      <w:r w:rsidR="00E66FD8" w:rsidRPr="006A02E7">
        <w:rPr>
          <w:rFonts w:ascii="Times New Roman" w:hAnsi="Times New Roman" w:cs="Times New Roman"/>
        </w:rPr>
        <w:t xml:space="preserve">Richard Wallace Faculty Incentive Grant (RWFIG). </w:t>
      </w:r>
    </w:p>
    <w:p w14:paraId="2654D49A" w14:textId="32D6846F" w:rsidR="00767A85" w:rsidRDefault="00767A85" w:rsidP="00A56E9C">
      <w:pPr>
        <w:ind w:left="720" w:hanging="720"/>
        <w:rPr>
          <w:rFonts w:ascii="Times New Roman" w:hAnsi="Times New Roman" w:cs="Times New Roman"/>
        </w:rPr>
      </w:pPr>
      <w:r>
        <w:rPr>
          <w:rFonts w:ascii="Times New Roman" w:hAnsi="Times New Roman" w:cs="Times New Roman"/>
        </w:rPr>
        <w:t>Title: Digital Storytelling as a Bereavement Intervention for Bereaved Persons</w:t>
      </w:r>
    </w:p>
    <w:p w14:paraId="4D23C00A" w14:textId="7A22DBBD" w:rsidR="00E66FD8" w:rsidRPr="006A02E7" w:rsidRDefault="00E66FD8" w:rsidP="00A56E9C">
      <w:pPr>
        <w:ind w:left="720" w:hanging="720"/>
        <w:rPr>
          <w:rFonts w:ascii="Times New Roman" w:hAnsi="Times New Roman" w:cs="Times New Roman"/>
        </w:rPr>
      </w:pPr>
      <w:r w:rsidRPr="006A02E7">
        <w:rPr>
          <w:rFonts w:ascii="Times New Roman" w:hAnsi="Times New Roman" w:cs="Times New Roman"/>
        </w:rPr>
        <w:t>Role: Principal Investigator</w:t>
      </w:r>
    </w:p>
    <w:p w14:paraId="6F8B1174" w14:textId="77777777" w:rsidR="00E66FD8" w:rsidRDefault="00E66FD8" w:rsidP="00A56E9C">
      <w:pPr>
        <w:ind w:left="720" w:hanging="720"/>
        <w:rPr>
          <w:rFonts w:ascii="Times New Roman" w:hAnsi="Times New Roman" w:cs="Times New Roman"/>
        </w:rPr>
      </w:pPr>
      <w:r w:rsidRPr="006A02E7">
        <w:rPr>
          <w:rFonts w:ascii="Times New Roman" w:hAnsi="Times New Roman" w:cs="Times New Roman"/>
        </w:rPr>
        <w:t>Amount Requested: $2,500 (1 year)</w:t>
      </w:r>
    </w:p>
    <w:p w14:paraId="1612D307" w14:textId="17AC6149" w:rsidR="00767A85" w:rsidRDefault="00767A85" w:rsidP="00A56E9C">
      <w:pPr>
        <w:ind w:left="720" w:hanging="720"/>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12/2017-12/2018</w:t>
      </w:r>
    </w:p>
    <w:p w14:paraId="55B5C6C4" w14:textId="77777777" w:rsidR="00767A85" w:rsidRPr="006A02E7" w:rsidRDefault="00767A85" w:rsidP="00767A85">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 xml:space="preserve">Requested funds to further explore feasibility of Digital Storytelling as a bereavement intervention for bereaved family members. </w:t>
      </w:r>
    </w:p>
    <w:p w14:paraId="45297677" w14:textId="77777777" w:rsidR="00E66FD8" w:rsidRPr="006A02E7" w:rsidRDefault="00E66FD8" w:rsidP="00767A85">
      <w:pPr>
        <w:rPr>
          <w:rFonts w:ascii="Times New Roman" w:hAnsi="Times New Roman" w:cs="Times New Roman"/>
        </w:rPr>
      </w:pPr>
    </w:p>
    <w:p w14:paraId="62B29FA6" w14:textId="2D28EF96" w:rsidR="00E66FD8" w:rsidRPr="006A02E7" w:rsidRDefault="00767A85" w:rsidP="00A56E9C">
      <w:pPr>
        <w:rPr>
          <w:rFonts w:ascii="Times New Roman" w:hAnsi="Times New Roman" w:cs="Times New Roman"/>
        </w:rPr>
      </w:pPr>
      <w:r>
        <w:rPr>
          <w:rFonts w:ascii="Times New Roman" w:hAnsi="Times New Roman" w:cs="Times New Roman"/>
        </w:rPr>
        <w:t>Grant #</w:t>
      </w:r>
      <w:r w:rsidR="003439F6">
        <w:rPr>
          <w:rFonts w:ascii="Times New Roman" w:hAnsi="Times New Roman" w:cs="Times New Roman"/>
        </w:rPr>
        <w:t xml:space="preserve">: </w:t>
      </w:r>
      <w:r w:rsidR="00E66FD8" w:rsidRPr="006A02E7">
        <w:rPr>
          <w:rFonts w:ascii="Times New Roman" w:hAnsi="Times New Roman" w:cs="Times New Roman"/>
        </w:rPr>
        <w:t>5R01CA20399</w:t>
      </w:r>
      <w:r w:rsidR="003439F6">
        <w:rPr>
          <w:rFonts w:ascii="Times New Roman" w:hAnsi="Times New Roman" w:cs="Times New Roman"/>
        </w:rPr>
        <w:t>-04</w:t>
      </w:r>
    </w:p>
    <w:p w14:paraId="6F7AC1A7" w14:textId="44310ECA" w:rsidR="003439F6" w:rsidRDefault="003439F6" w:rsidP="00A56E9C">
      <w:pPr>
        <w:rPr>
          <w:rFonts w:ascii="Times New Roman" w:hAnsi="Times New Roman" w:cs="Times New Roman"/>
        </w:rPr>
      </w:pPr>
      <w:r>
        <w:rPr>
          <w:rFonts w:ascii="Times New Roman" w:hAnsi="Times New Roman" w:cs="Times New Roman"/>
        </w:rPr>
        <w:t xml:space="preserve">Funder: </w:t>
      </w:r>
      <w:r w:rsidRPr="006A02E7">
        <w:rPr>
          <w:rFonts w:ascii="Times New Roman" w:hAnsi="Times New Roman" w:cs="Times New Roman"/>
        </w:rPr>
        <w:t xml:space="preserve">National Cancer Institute (NCI; R01). </w:t>
      </w:r>
    </w:p>
    <w:p w14:paraId="03A8AABB" w14:textId="043E922F" w:rsidR="00767A85" w:rsidRDefault="00767A85" w:rsidP="00A56E9C">
      <w:pPr>
        <w:rPr>
          <w:rFonts w:ascii="Times New Roman" w:hAnsi="Times New Roman" w:cs="Times New Roman"/>
        </w:rPr>
      </w:pPr>
      <w:r>
        <w:rPr>
          <w:rFonts w:ascii="Times New Roman" w:hAnsi="Times New Roman" w:cs="Times New Roman"/>
        </w:rPr>
        <w:t xml:space="preserve">Title: </w:t>
      </w:r>
      <w:r w:rsidR="003439F6">
        <w:rPr>
          <w:rFonts w:ascii="Times New Roman" w:hAnsi="Times New Roman" w:cs="Times New Roman"/>
        </w:rPr>
        <w:t>ACCESS for Cancer Caregivers to Education and Support for Shared Decision-making</w:t>
      </w:r>
    </w:p>
    <w:p w14:paraId="11A3BF51" w14:textId="77777777" w:rsidR="00E66FD8" w:rsidRPr="006A02E7" w:rsidRDefault="00E66FD8" w:rsidP="00A56E9C">
      <w:pPr>
        <w:ind w:left="720" w:hanging="720"/>
        <w:rPr>
          <w:rFonts w:ascii="Times New Roman" w:hAnsi="Times New Roman" w:cs="Times New Roman"/>
        </w:rPr>
      </w:pPr>
      <w:r w:rsidRPr="006A02E7">
        <w:rPr>
          <w:rFonts w:ascii="Times New Roman" w:hAnsi="Times New Roman" w:cs="Times New Roman"/>
        </w:rPr>
        <w:t>Role: Co-Investigator (10% FTE for last 1.5 years of grant)</w:t>
      </w:r>
    </w:p>
    <w:p w14:paraId="159F5ED6" w14:textId="672B71D6" w:rsidR="00767A85" w:rsidRDefault="00767A85" w:rsidP="00767A85">
      <w:pPr>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01/12/17-12/31/21</w:t>
      </w:r>
    </w:p>
    <w:p w14:paraId="17C337F4" w14:textId="5DB220C0" w:rsidR="00767A85" w:rsidRPr="006A02E7" w:rsidRDefault="00767A85" w:rsidP="00767A85">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 xml:space="preserve">Requested funds to explore shared decision-making among hospice family caregivers of cancer patients. </w:t>
      </w:r>
    </w:p>
    <w:p w14:paraId="43A1E583" w14:textId="77777777" w:rsidR="00E66FD8" w:rsidRPr="006A02E7" w:rsidRDefault="00E66FD8" w:rsidP="003439F6">
      <w:pPr>
        <w:rPr>
          <w:rFonts w:ascii="Times New Roman" w:hAnsi="Times New Roman" w:cs="Times New Roman"/>
        </w:rPr>
      </w:pPr>
    </w:p>
    <w:p w14:paraId="34EEAA2F" w14:textId="5F2EA5D2" w:rsidR="00E66FD8" w:rsidRPr="006A02E7" w:rsidRDefault="003439F6" w:rsidP="00A56E9C">
      <w:pPr>
        <w:rPr>
          <w:rFonts w:ascii="Times New Roman" w:hAnsi="Times New Roman" w:cs="Times New Roman"/>
        </w:rPr>
      </w:pPr>
      <w:r>
        <w:rPr>
          <w:rFonts w:ascii="Times New Roman" w:hAnsi="Times New Roman" w:cs="Times New Roman"/>
        </w:rPr>
        <w:t xml:space="preserve">Grant #: </w:t>
      </w:r>
      <w:r w:rsidR="00E66FD8" w:rsidRPr="006A02E7">
        <w:rPr>
          <w:rFonts w:ascii="Times New Roman" w:hAnsi="Times New Roman" w:cs="Times New Roman"/>
        </w:rPr>
        <w:t>5R21AG04999</w:t>
      </w:r>
      <w:r>
        <w:rPr>
          <w:rFonts w:ascii="Times New Roman" w:hAnsi="Times New Roman" w:cs="Times New Roman"/>
        </w:rPr>
        <w:t>-01A1</w:t>
      </w:r>
    </w:p>
    <w:p w14:paraId="30D0CE8B" w14:textId="77777777" w:rsidR="003439F6" w:rsidRDefault="00E66FD8" w:rsidP="00A56E9C">
      <w:pPr>
        <w:rPr>
          <w:rFonts w:ascii="Times New Roman" w:hAnsi="Times New Roman" w:cs="Times New Roman"/>
        </w:rPr>
      </w:pPr>
      <w:r w:rsidRPr="006A02E7">
        <w:rPr>
          <w:rFonts w:ascii="Times New Roman" w:hAnsi="Times New Roman" w:cs="Times New Roman"/>
        </w:rPr>
        <w:t>National Institute on Aging (NIA; R21)</w:t>
      </w:r>
    </w:p>
    <w:p w14:paraId="7A58BC85" w14:textId="420462E5" w:rsidR="00E66FD8" w:rsidRPr="006A02E7" w:rsidRDefault="003439F6" w:rsidP="00A56E9C">
      <w:pPr>
        <w:rPr>
          <w:rFonts w:ascii="Times New Roman" w:hAnsi="Times New Roman" w:cs="Times New Roman"/>
        </w:rPr>
      </w:pPr>
      <w:r>
        <w:rPr>
          <w:rFonts w:ascii="Times New Roman" w:hAnsi="Times New Roman" w:cs="Times New Roman"/>
        </w:rPr>
        <w:t xml:space="preserve">Title: </w:t>
      </w:r>
      <w:r w:rsidR="00E66FD8" w:rsidRPr="006A02E7">
        <w:rPr>
          <w:rFonts w:ascii="Times New Roman" w:hAnsi="Times New Roman" w:cs="Times New Roman"/>
        </w:rPr>
        <w:t xml:space="preserve">Shared Decision Making to Improve Palliative Care in the Nursing Home. </w:t>
      </w:r>
    </w:p>
    <w:p w14:paraId="394523AB" w14:textId="77777777" w:rsidR="00E66FD8" w:rsidRDefault="00E66FD8" w:rsidP="00A56E9C">
      <w:pPr>
        <w:ind w:left="720" w:hanging="720"/>
        <w:rPr>
          <w:rFonts w:ascii="Times New Roman" w:hAnsi="Times New Roman" w:cs="Times New Roman"/>
        </w:rPr>
      </w:pPr>
      <w:r w:rsidRPr="006A02E7">
        <w:rPr>
          <w:rFonts w:ascii="Times New Roman" w:hAnsi="Times New Roman" w:cs="Times New Roman"/>
        </w:rPr>
        <w:t>Role: Co-Investigator (20% FTE for last 1.5 years of grant)</w:t>
      </w:r>
    </w:p>
    <w:p w14:paraId="67270550" w14:textId="301B37BB" w:rsidR="003439F6" w:rsidRPr="006A02E7" w:rsidRDefault="003439F6" w:rsidP="003439F6">
      <w:pPr>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09/30/16-4/30/18</w:t>
      </w:r>
    </w:p>
    <w:p w14:paraId="53FFBF6F" w14:textId="42746E3A" w:rsidR="003439F6" w:rsidRPr="006A02E7" w:rsidRDefault="003439F6" w:rsidP="003439F6">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Funds requested to study feasibility and impact of engagement on resident outcomes, family member anxiety, and satisfaction with care.</w:t>
      </w:r>
    </w:p>
    <w:p w14:paraId="2B075976" w14:textId="77777777" w:rsidR="003439F6" w:rsidRPr="006A02E7" w:rsidRDefault="003439F6" w:rsidP="00DD6D49">
      <w:pPr>
        <w:rPr>
          <w:rFonts w:ascii="Times New Roman" w:hAnsi="Times New Roman" w:cs="Times New Roman"/>
        </w:rPr>
      </w:pPr>
    </w:p>
    <w:p w14:paraId="02190C3A" w14:textId="77777777" w:rsidR="003439F6" w:rsidRDefault="003439F6" w:rsidP="00A56E9C">
      <w:pPr>
        <w:rPr>
          <w:rFonts w:ascii="Times New Roman" w:hAnsi="Times New Roman" w:cs="Times New Roman"/>
        </w:rPr>
      </w:pPr>
      <w:r>
        <w:rPr>
          <w:rFonts w:ascii="Times New Roman" w:hAnsi="Times New Roman" w:cs="Times New Roman"/>
        </w:rPr>
        <w:t xml:space="preserve">Funder: </w:t>
      </w:r>
      <w:r w:rsidR="00E66FD8" w:rsidRPr="006A02E7">
        <w:rPr>
          <w:rFonts w:ascii="Times New Roman" w:hAnsi="Times New Roman" w:cs="Times New Roman"/>
        </w:rPr>
        <w:t xml:space="preserve">University of Missouri, Center for Patient-centered Outcomes Research, Small Project Funding Program. </w:t>
      </w:r>
    </w:p>
    <w:p w14:paraId="4556BEA7" w14:textId="40D80A4B" w:rsidR="003439F6" w:rsidRDefault="003439F6" w:rsidP="00A56E9C">
      <w:pPr>
        <w:rPr>
          <w:rFonts w:ascii="Times New Roman" w:hAnsi="Times New Roman" w:cs="Times New Roman"/>
        </w:rPr>
      </w:pPr>
      <w:r>
        <w:rPr>
          <w:rFonts w:ascii="Times New Roman" w:hAnsi="Times New Roman" w:cs="Times New Roman"/>
        </w:rPr>
        <w:t>Title: Digital Storytelling as a Bereavement Intervention</w:t>
      </w:r>
    </w:p>
    <w:p w14:paraId="534E65F0" w14:textId="77777777" w:rsidR="00E66FD8" w:rsidRPr="006A02E7" w:rsidRDefault="00E66FD8" w:rsidP="00A56E9C">
      <w:pPr>
        <w:ind w:left="720" w:hanging="720"/>
        <w:rPr>
          <w:rFonts w:ascii="Times New Roman" w:hAnsi="Times New Roman" w:cs="Times New Roman"/>
        </w:rPr>
      </w:pPr>
      <w:r w:rsidRPr="006A02E7">
        <w:rPr>
          <w:rFonts w:ascii="Times New Roman" w:hAnsi="Times New Roman" w:cs="Times New Roman"/>
        </w:rPr>
        <w:t>Role: Principal Investigator</w:t>
      </w:r>
    </w:p>
    <w:p w14:paraId="01A98015" w14:textId="77777777" w:rsidR="00E66FD8" w:rsidRDefault="00E66FD8" w:rsidP="00A56E9C">
      <w:pPr>
        <w:ind w:left="720" w:hanging="720"/>
        <w:rPr>
          <w:rFonts w:ascii="Times New Roman" w:hAnsi="Times New Roman" w:cs="Times New Roman"/>
        </w:rPr>
      </w:pPr>
      <w:r w:rsidRPr="006A02E7">
        <w:rPr>
          <w:rFonts w:ascii="Times New Roman" w:hAnsi="Times New Roman" w:cs="Times New Roman"/>
        </w:rPr>
        <w:t>Amount funded: $20,000 (one year)</w:t>
      </w:r>
    </w:p>
    <w:p w14:paraId="080D8251" w14:textId="6B496E34" w:rsidR="003439F6" w:rsidRDefault="003439F6" w:rsidP="003439F6">
      <w:pPr>
        <w:ind w:left="720" w:hanging="720"/>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12/2016-12/2017</w:t>
      </w:r>
    </w:p>
    <w:p w14:paraId="627092DD" w14:textId="77777777" w:rsidR="003439F6" w:rsidRDefault="003439F6" w:rsidP="003439F6">
      <w:pPr>
        <w:rPr>
          <w:rFonts w:ascii="Times New Roman" w:hAnsi="Times New Roman" w:cs="Times New Roman"/>
        </w:rPr>
      </w:pPr>
      <w:r>
        <w:rPr>
          <w:rFonts w:ascii="Times New Roman" w:hAnsi="Times New Roman" w:cs="Times New Roman"/>
        </w:rPr>
        <w:lastRenderedPageBreak/>
        <w:t xml:space="preserve">Description: </w:t>
      </w:r>
      <w:r w:rsidRPr="006A02E7">
        <w:rPr>
          <w:rFonts w:ascii="Times New Roman" w:hAnsi="Times New Roman" w:cs="Times New Roman"/>
        </w:rPr>
        <w:t>Funds requested to examine the feasibility of a Digital Storytelling intervention for bereaved siblings of pediatric cancer patients.</w:t>
      </w:r>
    </w:p>
    <w:p w14:paraId="25FD068B" w14:textId="77777777" w:rsidR="003439F6" w:rsidRDefault="003439F6" w:rsidP="003439F6">
      <w:pPr>
        <w:rPr>
          <w:rFonts w:ascii="Times New Roman" w:hAnsi="Times New Roman" w:cs="Times New Roman"/>
        </w:rPr>
      </w:pPr>
    </w:p>
    <w:p w14:paraId="49460C4E" w14:textId="14EF2CCD" w:rsidR="00E66FD8" w:rsidRPr="006A02E7" w:rsidRDefault="003439F6" w:rsidP="00A56E9C">
      <w:pPr>
        <w:ind w:left="720" w:hanging="720"/>
        <w:rPr>
          <w:rFonts w:ascii="Times New Roman" w:hAnsi="Times New Roman" w:cs="Times New Roman"/>
        </w:rPr>
      </w:pPr>
      <w:r>
        <w:rPr>
          <w:rFonts w:ascii="Times New Roman" w:hAnsi="Times New Roman" w:cs="Times New Roman"/>
        </w:rPr>
        <w:t xml:space="preserve">Funder: </w:t>
      </w:r>
      <w:r w:rsidR="00E66FD8" w:rsidRPr="006A02E7">
        <w:rPr>
          <w:rFonts w:ascii="Times New Roman" w:hAnsi="Times New Roman" w:cs="Times New Roman"/>
        </w:rPr>
        <w:t>University of Missouri, Research Council Program.</w:t>
      </w:r>
    </w:p>
    <w:p w14:paraId="4BF30B65" w14:textId="77777777" w:rsidR="00E66FD8" w:rsidRDefault="00E66FD8" w:rsidP="00A56E9C">
      <w:pPr>
        <w:ind w:left="720" w:hanging="720"/>
        <w:rPr>
          <w:rFonts w:ascii="Times New Roman" w:hAnsi="Times New Roman" w:cs="Times New Roman"/>
        </w:rPr>
      </w:pPr>
      <w:r w:rsidRPr="006A02E7">
        <w:rPr>
          <w:rFonts w:ascii="Times New Roman" w:hAnsi="Times New Roman" w:cs="Times New Roman"/>
        </w:rPr>
        <w:t>Role: Co-investigator</w:t>
      </w:r>
    </w:p>
    <w:p w14:paraId="65001DBC" w14:textId="1A566A19" w:rsidR="003439F6" w:rsidRPr="006A02E7" w:rsidRDefault="003439F6" w:rsidP="003439F6">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 xml:space="preserve">Funds requested to implement a Photovoice study that explores transgender male (FTM) identity, appearance, and apparel experiences </w:t>
      </w:r>
      <w:proofErr w:type="gramStart"/>
      <w:r w:rsidRPr="006A02E7">
        <w:rPr>
          <w:rFonts w:ascii="Times New Roman" w:hAnsi="Times New Roman" w:cs="Times New Roman"/>
        </w:rPr>
        <w:t>in order to</w:t>
      </w:r>
      <w:proofErr w:type="gramEnd"/>
      <w:r w:rsidRPr="006A02E7">
        <w:rPr>
          <w:rFonts w:ascii="Times New Roman" w:hAnsi="Times New Roman" w:cs="Times New Roman"/>
        </w:rPr>
        <w:t xml:space="preserve"> shape future apparel design.</w:t>
      </w:r>
    </w:p>
    <w:p w14:paraId="5C962B44" w14:textId="77777777" w:rsidR="003439F6" w:rsidRPr="006A02E7" w:rsidRDefault="003439F6" w:rsidP="003439F6">
      <w:pPr>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12/2016-12/2017</w:t>
      </w:r>
      <w:r w:rsidRPr="006A02E7">
        <w:rPr>
          <w:rFonts w:ascii="Times New Roman" w:hAnsi="Times New Roman" w:cs="Times New Roman"/>
        </w:rPr>
        <w:tab/>
      </w:r>
    </w:p>
    <w:p w14:paraId="5C377992" w14:textId="77777777" w:rsidR="00E66FD8" w:rsidRPr="006A02E7" w:rsidRDefault="00E66FD8" w:rsidP="00A56E9C">
      <w:pPr>
        <w:ind w:left="720" w:hanging="720"/>
        <w:rPr>
          <w:rFonts w:ascii="Times New Roman" w:hAnsi="Times New Roman" w:cs="Times New Roman"/>
        </w:rPr>
      </w:pPr>
    </w:p>
    <w:p w14:paraId="573FBB31" w14:textId="1409C464" w:rsidR="00E66FD8" w:rsidRPr="006A02E7" w:rsidRDefault="003439F6" w:rsidP="00A56E9C">
      <w:pPr>
        <w:ind w:left="720" w:hanging="720"/>
        <w:rPr>
          <w:rFonts w:ascii="Times New Roman" w:hAnsi="Times New Roman" w:cs="Times New Roman"/>
        </w:rPr>
      </w:pPr>
      <w:r>
        <w:rPr>
          <w:rFonts w:ascii="Times New Roman" w:hAnsi="Times New Roman" w:cs="Times New Roman"/>
        </w:rPr>
        <w:t xml:space="preserve">Grant #: </w:t>
      </w:r>
      <w:r w:rsidR="00E66FD8" w:rsidRPr="006A02E7">
        <w:rPr>
          <w:rFonts w:ascii="Times New Roman" w:hAnsi="Times New Roman" w:cs="Times New Roman"/>
        </w:rPr>
        <w:t>5R24HS022140</w:t>
      </w:r>
    </w:p>
    <w:p w14:paraId="05163707" w14:textId="080F6DFD" w:rsidR="00E66FD8" w:rsidRPr="006A02E7" w:rsidRDefault="003439F6" w:rsidP="00A56E9C">
      <w:pPr>
        <w:rPr>
          <w:rFonts w:ascii="Times New Roman" w:hAnsi="Times New Roman" w:cs="Times New Roman"/>
        </w:rPr>
      </w:pPr>
      <w:r>
        <w:rPr>
          <w:rFonts w:ascii="Times New Roman" w:hAnsi="Times New Roman" w:cs="Times New Roman"/>
        </w:rPr>
        <w:t xml:space="preserve">Funder: </w:t>
      </w:r>
      <w:r w:rsidR="00E66FD8" w:rsidRPr="006A02E7">
        <w:rPr>
          <w:rFonts w:ascii="Times New Roman" w:hAnsi="Times New Roman" w:cs="Times New Roman"/>
        </w:rPr>
        <w:t>Agency for Healthcare Research and Quality (AHRQ; R24), Patient-Centered Outcomes Research</w:t>
      </w:r>
      <w:r w:rsidR="00E66FD8" w:rsidRPr="006A02E7">
        <w:rPr>
          <w:rFonts w:ascii="Times New Roman" w:hAnsi="Times New Roman" w:cs="Times New Roman"/>
          <w:i/>
        </w:rPr>
        <w:t xml:space="preserve"> </w:t>
      </w:r>
      <w:r w:rsidR="00E66FD8" w:rsidRPr="006A02E7">
        <w:rPr>
          <w:rFonts w:ascii="Times New Roman" w:hAnsi="Times New Roman" w:cs="Times New Roman"/>
        </w:rPr>
        <w:t xml:space="preserve">(PCOR) grant. </w:t>
      </w:r>
    </w:p>
    <w:p w14:paraId="4049C19D" w14:textId="77777777" w:rsidR="00E66FD8" w:rsidRPr="006A02E7" w:rsidRDefault="00E66FD8" w:rsidP="00A56E9C">
      <w:pPr>
        <w:ind w:left="720" w:hanging="720"/>
        <w:rPr>
          <w:rFonts w:ascii="Times New Roman" w:hAnsi="Times New Roman" w:cs="Times New Roman"/>
        </w:rPr>
      </w:pPr>
      <w:r w:rsidRPr="006A02E7">
        <w:rPr>
          <w:rFonts w:ascii="Times New Roman" w:hAnsi="Times New Roman" w:cs="Times New Roman"/>
        </w:rPr>
        <w:t>Role: Co-Investigator, Postdoctoral Fellow (100%FTE for last 2 years of grant)</w:t>
      </w:r>
    </w:p>
    <w:p w14:paraId="48BA7B2E" w14:textId="77777777" w:rsidR="00E66FD8" w:rsidRDefault="00E66FD8" w:rsidP="00A56E9C">
      <w:pPr>
        <w:ind w:left="720" w:hanging="720"/>
        <w:rPr>
          <w:rFonts w:ascii="Times New Roman" w:hAnsi="Times New Roman" w:cs="Times New Roman"/>
        </w:rPr>
      </w:pPr>
      <w:r w:rsidRPr="006A02E7">
        <w:rPr>
          <w:rFonts w:ascii="Times New Roman" w:hAnsi="Times New Roman" w:cs="Times New Roman"/>
        </w:rPr>
        <w:t>Amount funded: $250,000/grant year (three total years: $750,000)</w:t>
      </w:r>
    </w:p>
    <w:p w14:paraId="27DF044F" w14:textId="0B8FC798" w:rsidR="003439F6" w:rsidRDefault="003439F6" w:rsidP="003439F6">
      <w:pPr>
        <w:ind w:left="720" w:hanging="720"/>
        <w:rPr>
          <w:rFonts w:ascii="Times New Roman" w:hAnsi="Times New Roman" w:cs="Times New Roman"/>
        </w:rPr>
      </w:pPr>
      <w:r>
        <w:rPr>
          <w:rFonts w:ascii="Times New Roman" w:hAnsi="Times New Roman" w:cs="Times New Roman"/>
        </w:rPr>
        <w:t xml:space="preserve">Dates: </w:t>
      </w:r>
      <w:r w:rsidRPr="006A02E7">
        <w:rPr>
          <w:rFonts w:ascii="Times New Roman" w:hAnsi="Times New Roman" w:cs="Times New Roman"/>
        </w:rPr>
        <w:t>09/30/2014-09/29/2018</w:t>
      </w:r>
    </w:p>
    <w:p w14:paraId="098D8F36" w14:textId="549695A1" w:rsidR="003439F6" w:rsidRPr="006A02E7" w:rsidRDefault="003439F6" w:rsidP="003439F6">
      <w:pPr>
        <w:rPr>
          <w:rFonts w:ascii="Times New Roman" w:hAnsi="Times New Roman" w:cs="Times New Roman"/>
        </w:rPr>
      </w:pPr>
      <w:r>
        <w:rPr>
          <w:rFonts w:ascii="Times New Roman" w:hAnsi="Times New Roman" w:cs="Times New Roman"/>
        </w:rPr>
        <w:t xml:space="preserve">Description </w:t>
      </w:r>
      <w:r w:rsidRPr="006A02E7">
        <w:rPr>
          <w:rFonts w:ascii="Times New Roman" w:hAnsi="Times New Roman" w:cs="Times New Roman"/>
        </w:rPr>
        <w:t>Funds requested to conduct patient-centered outcomes research with patients living with chronic pain.</w:t>
      </w:r>
    </w:p>
    <w:p w14:paraId="20E1D9DF" w14:textId="77777777" w:rsidR="006A02E7" w:rsidRPr="006A02E7" w:rsidRDefault="006A02E7" w:rsidP="003439F6">
      <w:pPr>
        <w:rPr>
          <w:rFonts w:ascii="Times New Roman" w:hAnsi="Times New Roman" w:cs="Times New Roman"/>
        </w:rPr>
      </w:pPr>
    </w:p>
    <w:p w14:paraId="759D634C" w14:textId="77777777" w:rsidR="00E82F52" w:rsidRPr="006B1200" w:rsidRDefault="00E82F52" w:rsidP="00A56E9C">
      <w:pPr>
        <w:ind w:left="1440" w:hanging="1440"/>
        <w:rPr>
          <w:rFonts w:ascii="Times New Roman" w:hAnsi="Times New Roman" w:cs="Times New Roman"/>
          <w:b/>
          <w:sz w:val="24"/>
        </w:rPr>
      </w:pPr>
      <w:r w:rsidRPr="006B1200">
        <w:rPr>
          <w:rFonts w:ascii="Times New Roman" w:hAnsi="Times New Roman" w:cs="Times New Roman"/>
          <w:b/>
          <w:sz w:val="24"/>
        </w:rPr>
        <w:t>PRESENTATIONS</w:t>
      </w:r>
    </w:p>
    <w:p w14:paraId="7F41DA33"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rPr>
      </w:pPr>
      <w:r w:rsidRPr="006B1200">
        <w:rPr>
          <w:rFonts w:ascii="Times New Roman" w:hAnsi="Times New Roman" w:cs="Times New Roman"/>
        </w:rPr>
        <w:t xml:space="preserve">Lombardo, C.*, Bosworth, T., </w:t>
      </w:r>
      <w:r w:rsidRPr="006B1200">
        <w:rPr>
          <w:rFonts w:ascii="Times New Roman" w:hAnsi="Times New Roman" w:cs="Times New Roman"/>
          <w:b/>
          <w:bCs/>
        </w:rPr>
        <w:t>Rolbiecki, A.J.</w:t>
      </w:r>
      <w:r w:rsidRPr="006B1200">
        <w:rPr>
          <w:rFonts w:ascii="Times New Roman" w:hAnsi="Times New Roman" w:cs="Times New Roman"/>
        </w:rPr>
        <w:t xml:space="preserve"> (2023). Making meaning of loss through caring for a parent living with dementia on hospice. North American Primary Care Research Group (NAPCRG). Abstract accepted for poster presentation, October 2023, San Francisco, CA.</w:t>
      </w:r>
    </w:p>
    <w:p w14:paraId="05284F21" w14:textId="77777777" w:rsidR="00E66FD8" w:rsidRPr="006B1200" w:rsidRDefault="00E66FD8" w:rsidP="006A02E7">
      <w:pPr>
        <w:pStyle w:val="ListParagraph"/>
        <w:widowControl w:val="0"/>
        <w:autoSpaceDE w:val="0"/>
        <w:autoSpaceDN w:val="0"/>
        <w:adjustRightInd w:val="0"/>
        <w:ind w:left="360"/>
        <w:rPr>
          <w:rFonts w:ascii="Times New Roman" w:hAnsi="Times New Roman" w:cs="Times New Roman"/>
          <w:iCs/>
        </w:rPr>
      </w:pPr>
    </w:p>
    <w:p w14:paraId="50910CCC" w14:textId="2139AE23"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rPr>
      </w:pPr>
      <w:r w:rsidRPr="006B1200">
        <w:rPr>
          <w:rFonts w:ascii="Times New Roman" w:hAnsi="Times New Roman" w:cs="Times New Roman"/>
        </w:rPr>
        <w:t xml:space="preserve">Gosh, P., Canfield, S., Dorr, D., </w:t>
      </w:r>
      <w:r w:rsidRPr="006B1200">
        <w:rPr>
          <w:rFonts w:ascii="Times New Roman" w:hAnsi="Times New Roman" w:cs="Times New Roman"/>
          <w:b/>
          <w:bCs/>
        </w:rPr>
        <w:t>Rolbiecki, A.J.</w:t>
      </w:r>
      <w:r w:rsidRPr="006B1200">
        <w:rPr>
          <w:rFonts w:ascii="Times New Roman" w:hAnsi="Times New Roman" w:cs="Times New Roman"/>
        </w:rPr>
        <w:t>, Martinez, W., Ghumman, A., Koopman, K. (2023). Features Facilitating Patients' Acceptance of Collaboration Oriented Application for Controlling High Blood Pressure (COACH). Abstract accepted for oral presentation, October 2023, San Francisco, CA.</w:t>
      </w:r>
    </w:p>
    <w:p w14:paraId="1D7A7578" w14:textId="77777777" w:rsidR="00E66FD8" w:rsidRPr="006B1200" w:rsidRDefault="00E66FD8" w:rsidP="006A02E7">
      <w:pPr>
        <w:widowControl w:val="0"/>
        <w:autoSpaceDE w:val="0"/>
        <w:autoSpaceDN w:val="0"/>
        <w:adjustRightInd w:val="0"/>
        <w:ind w:left="360"/>
        <w:rPr>
          <w:rFonts w:ascii="Times New Roman" w:hAnsi="Times New Roman" w:cs="Times New Roman"/>
          <w:iCs/>
        </w:rPr>
      </w:pPr>
    </w:p>
    <w:p w14:paraId="30A0D5F1" w14:textId="0016542F"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rPr>
      </w:pPr>
      <w:r w:rsidRPr="006B1200">
        <w:rPr>
          <w:rFonts w:ascii="Times New Roman" w:hAnsi="Times New Roman" w:cs="Times New Roman"/>
        </w:rPr>
        <w:t xml:space="preserve">Canfield, S., Ghosh, P., Dorr, D., </w:t>
      </w:r>
      <w:r w:rsidRPr="006B1200">
        <w:rPr>
          <w:rFonts w:ascii="Times New Roman" w:hAnsi="Times New Roman" w:cs="Times New Roman"/>
          <w:b/>
          <w:bCs/>
        </w:rPr>
        <w:t>Rolbiecki, A.J.</w:t>
      </w:r>
      <w:r w:rsidRPr="006B1200">
        <w:rPr>
          <w:rFonts w:ascii="Times New Roman" w:hAnsi="Times New Roman" w:cs="Times New Roman"/>
        </w:rPr>
        <w:t>, Ghumman, A., Koopman, K. (2023). Care Team Pre-implementation Perspectives of Collaboration Oriented Application for Controlling High Blood Pressure (COACH). Abstract accepted for oral presentation, October 2023, San Francisco, CA.</w:t>
      </w:r>
    </w:p>
    <w:p w14:paraId="47F7A31F" w14:textId="77777777" w:rsidR="00E66FD8" w:rsidRPr="006B1200" w:rsidRDefault="00E66FD8" w:rsidP="006A02E7">
      <w:pPr>
        <w:widowControl w:val="0"/>
        <w:autoSpaceDE w:val="0"/>
        <w:autoSpaceDN w:val="0"/>
        <w:adjustRightInd w:val="0"/>
        <w:ind w:left="360"/>
        <w:rPr>
          <w:rFonts w:ascii="Times New Roman" w:hAnsi="Times New Roman" w:cs="Times New Roman"/>
          <w:iCs/>
        </w:rPr>
      </w:pPr>
    </w:p>
    <w:p w14:paraId="253C40CA" w14:textId="62A8C83A" w:rsidR="00E66FD8" w:rsidRPr="00DD6D49"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rPr>
      </w:pPr>
      <w:r w:rsidRPr="006B1200">
        <w:rPr>
          <w:rFonts w:ascii="Times New Roman" w:hAnsi="Times New Roman" w:cs="Times New Roman"/>
        </w:rPr>
        <w:t xml:space="preserve">Koopman, R., Russo, E., Ghosh, P., Canfield, S., Dorr, D., Ghumman, A., </w:t>
      </w:r>
      <w:r w:rsidRPr="006B1200">
        <w:rPr>
          <w:rFonts w:ascii="Times New Roman" w:hAnsi="Times New Roman" w:cs="Times New Roman"/>
          <w:b/>
          <w:bCs/>
        </w:rPr>
        <w:t>Rolbiecki, A.J</w:t>
      </w:r>
      <w:r w:rsidRPr="006B1200">
        <w:rPr>
          <w:rFonts w:ascii="Times New Roman" w:hAnsi="Times New Roman" w:cs="Times New Roman"/>
        </w:rPr>
        <w:t>… (2023). Collaboration Oriented Application to Controlling High blood pressure (COACH) Multisite Pragmatic Trial Design and Evaluation. North American Primary Care Research Group (NAPCRG). Abstract accepted for oral presentation, October 2023, San Francisco, CA.</w:t>
      </w:r>
    </w:p>
    <w:p w14:paraId="0483EE7D" w14:textId="77777777" w:rsidR="00DD6D49" w:rsidRPr="00DD6D49" w:rsidRDefault="00DD6D49" w:rsidP="00DD6D49">
      <w:pPr>
        <w:widowControl w:val="0"/>
        <w:autoSpaceDE w:val="0"/>
        <w:autoSpaceDN w:val="0"/>
        <w:adjustRightInd w:val="0"/>
        <w:rPr>
          <w:rFonts w:ascii="Times New Roman" w:hAnsi="Times New Roman" w:cs="Times New Roman"/>
          <w:iCs/>
        </w:rPr>
      </w:pPr>
    </w:p>
    <w:p w14:paraId="138E4EBE" w14:textId="77777777" w:rsidR="00E66FD8" w:rsidRPr="00DD6D49"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rPr>
      </w:pPr>
      <w:r w:rsidRPr="006B1200">
        <w:rPr>
          <w:rFonts w:ascii="Times New Roman" w:hAnsi="Times New Roman" w:cs="Times New Roman"/>
        </w:rPr>
        <w:t xml:space="preserve">Ghumman, A., Dorr, D., King, T., Canfield, S., </w:t>
      </w:r>
      <w:r w:rsidRPr="006B1200">
        <w:rPr>
          <w:rFonts w:ascii="Times New Roman" w:hAnsi="Times New Roman" w:cs="Times New Roman"/>
          <w:b/>
          <w:bCs/>
        </w:rPr>
        <w:t>Rolbiecki, A.J</w:t>
      </w:r>
      <w:r w:rsidRPr="006B1200">
        <w:rPr>
          <w:rFonts w:ascii="Times New Roman" w:hAnsi="Times New Roman" w:cs="Times New Roman"/>
        </w:rPr>
        <w:t xml:space="preserve">… (2023). Strategies for Optimizing Clinical Site Visits to Inform Implementation of Interoperable Clinical Decision Support Tool. North American Primary Care Research Group (NAPCRG) Practice Based Research Network (PBRN) Meeting. Abstract accepted for poster presentation, May 2023, Bethesda, MD. </w:t>
      </w:r>
    </w:p>
    <w:p w14:paraId="1F1461D5" w14:textId="77777777" w:rsidR="00DD6D49" w:rsidRPr="00DD6D49" w:rsidRDefault="00DD6D49" w:rsidP="00DD6D49">
      <w:pPr>
        <w:widowControl w:val="0"/>
        <w:autoSpaceDE w:val="0"/>
        <w:autoSpaceDN w:val="0"/>
        <w:adjustRightInd w:val="0"/>
        <w:rPr>
          <w:rFonts w:ascii="Times New Roman" w:hAnsi="Times New Roman" w:cs="Times New Roman"/>
          <w:iCs/>
        </w:rPr>
      </w:pPr>
    </w:p>
    <w:p w14:paraId="556F7BD4"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bCs/>
        </w:rPr>
        <w:t>Rolbiecki, A.J.</w:t>
      </w:r>
      <w:r w:rsidRPr="006B1200">
        <w:rPr>
          <w:rFonts w:ascii="Times New Roman" w:hAnsi="Times New Roman" w:cs="Times New Roman"/>
        </w:rPr>
        <w:t xml:space="preserve">, &amp; Washington, K. (2023). “Everyone Needs to Talk about Their Child: A Descriptive Phenomenological Study of Bereaved Parents. Social Work Hospice and Palliative Care Network (SWHPN), Annual Meeting. Abstract accepted for poster presentation, April 2023, Denver, CO. </w:t>
      </w:r>
    </w:p>
    <w:p w14:paraId="47ADF099"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30EE65AF"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bCs/>
        </w:rPr>
        <w:t>Rolbiecki, A.J.</w:t>
      </w:r>
      <w:r w:rsidRPr="006B1200">
        <w:rPr>
          <w:rFonts w:ascii="Times New Roman" w:hAnsi="Times New Roman" w:cs="Times New Roman"/>
        </w:rPr>
        <w:t xml:space="preserve"> (2023). Connection as a Pathway to Meaning Making in Adversity: Insights from Narrative Therapeutic Approaches. Social Work Hospice and Palliative Care Network (SWHNP), Annual Meeting. Abstract accepted for 30-min oral presentation, April 2023, Denver, CO. </w:t>
      </w:r>
    </w:p>
    <w:p w14:paraId="4C4721F2"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44BFB31B" w14:textId="78AEE1AF"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rPr>
        <w:t xml:space="preserve">Posley, K.*, Polniak, M.*, Patel, P.*, &amp; </w:t>
      </w:r>
      <w:r w:rsidRPr="006B1200">
        <w:rPr>
          <w:rFonts w:ascii="Times New Roman" w:hAnsi="Times New Roman" w:cs="Times New Roman"/>
          <w:b/>
          <w:bCs/>
        </w:rPr>
        <w:t>Rolbiecki, A.J.</w:t>
      </w:r>
      <w:r w:rsidRPr="006B1200">
        <w:rPr>
          <w:rFonts w:ascii="Times New Roman" w:hAnsi="Times New Roman" w:cs="Times New Roman"/>
        </w:rPr>
        <w:t xml:space="preserve">, (2022). Virtual Reality as a Non-Pharmacologic Pain Intervention for the Management of Cancer Symptoms. North American Primary Care Research </w:t>
      </w:r>
      <w:r w:rsidRPr="006B1200">
        <w:rPr>
          <w:rFonts w:ascii="Times New Roman" w:hAnsi="Times New Roman" w:cs="Times New Roman"/>
        </w:rPr>
        <w:lastRenderedPageBreak/>
        <w:t>Group (NAPCRG), Annual Meeting. Abstract Accepted for Poster Presentation, November 2022, Phoenix, AZ.</w:t>
      </w:r>
    </w:p>
    <w:p w14:paraId="03976CB9"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0946E60F"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rPr>
        <w:t xml:space="preserve">Ghosh, P., &amp; </w:t>
      </w:r>
      <w:r w:rsidRPr="006B1200">
        <w:rPr>
          <w:rFonts w:ascii="Times New Roman" w:hAnsi="Times New Roman" w:cs="Times New Roman"/>
          <w:b/>
          <w:bCs/>
        </w:rPr>
        <w:t>Rolbiecki, A.J.</w:t>
      </w:r>
      <w:r w:rsidRPr="006B1200">
        <w:rPr>
          <w:rFonts w:ascii="Times New Roman" w:hAnsi="Times New Roman" w:cs="Times New Roman"/>
        </w:rPr>
        <w:t>, (2022). Managing Caregiving Demands for Hospice Patients Living with Dementia: As Expressed by Participants of Caregiver Speaks. North American Primary Care Research Group (NAPCRG), Annual Meeting. Abstract Accepted for Poster Presentation, November 2022, Phoenix, AZ.</w:t>
      </w:r>
    </w:p>
    <w:p w14:paraId="4E51F204"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7FF4795B" w14:textId="5175F903"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bCs/>
        </w:rPr>
        <w:t>Rolbiecki, A.J.</w:t>
      </w:r>
      <w:r w:rsidRPr="006B1200">
        <w:rPr>
          <w:rFonts w:ascii="Times New Roman" w:hAnsi="Times New Roman" w:cs="Times New Roman"/>
        </w:rPr>
        <w:t>, Lero, C., Ghosh, P., &amp; Washington, K. (2022). Caregiver Speaks: A Technologically Mediated Storytelling Intervention for Caregivers of Persons Living with Dementia at End-of-Life and into Bereavement</w:t>
      </w:r>
      <w:r w:rsidR="00A56E9C">
        <w:rPr>
          <w:rFonts w:ascii="Times New Roman" w:hAnsi="Times New Roman" w:cs="Times New Roman"/>
        </w:rPr>
        <w:t>-</w:t>
      </w:r>
      <w:r w:rsidRPr="006B1200">
        <w:rPr>
          <w:rFonts w:ascii="Times New Roman" w:hAnsi="Times New Roman" w:cs="Times New Roman"/>
        </w:rPr>
        <w:t xml:space="preserve">A Case Presentation. Social Work Hospice and Palliative Care Network (SWHPN), Annual Meeting. Abstract accepted for 30-minute oral presentation, April 2022, Santa Fe, NM. </w:t>
      </w:r>
    </w:p>
    <w:p w14:paraId="709F08DE"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60E082D4"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bCs/>
        </w:rPr>
        <w:t xml:space="preserve">Rolbiecki, A.J. </w:t>
      </w:r>
      <w:r w:rsidRPr="006B1200">
        <w:rPr>
          <w:rFonts w:ascii="Times New Roman" w:hAnsi="Times New Roman" w:cs="Times New Roman"/>
        </w:rPr>
        <w:t>(2022). Virtual Reality and Neurofeedback for Management of Cancer Symptoms: A Feasibility Pilot. Palliative Care Research Cooperative (PCRC), Annual Meeting. Abstract Accepted for a Virtual “Data Blitz” Presentation. Virtual Meeting, February 2022.</w:t>
      </w:r>
    </w:p>
    <w:p w14:paraId="6A53682D"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2007F913"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bCs/>
        </w:rPr>
        <w:t>Rolbiecki, A.J.</w:t>
      </w:r>
      <w:r w:rsidRPr="006B1200">
        <w:rPr>
          <w:rFonts w:ascii="Times New Roman" w:hAnsi="Times New Roman" w:cs="Times New Roman"/>
        </w:rPr>
        <w:t xml:space="preserve"> &amp; LeMaster, J. (2021). Photovoice as a Tool for Promoting Patient-Centered Primary Care. North American Primary Care Research Group (NAPCRG), 2021 Workshop Presentation, November 2021.</w:t>
      </w:r>
    </w:p>
    <w:p w14:paraId="52FD6097"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6CEB239E"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color w:val="000000"/>
        </w:rPr>
        <w:t>Rolbiecki, A.J</w:t>
      </w:r>
      <w:r w:rsidRPr="006B1200">
        <w:rPr>
          <w:rFonts w:ascii="Times New Roman" w:hAnsi="Times New Roman" w:cs="Times New Roman"/>
          <w:color w:val="000000"/>
        </w:rPr>
        <w:t>., Parker Oliver, D., Teti, M., Washington, K.T., Benson, J.J., Kruse, R.L., Smith, J., Demiris, G., Ersek, M., Mehr, D.R. (2021). Caregiver Speaks Study Protocol: A Technologically Mediated Storytelling Intervention for Hospice Family Caregivers of Persons Living with Dementia</w:t>
      </w:r>
      <w:r w:rsidRPr="006B1200">
        <w:rPr>
          <w:rFonts w:ascii="Times New Roman" w:hAnsi="Times New Roman" w:cs="Times New Roman"/>
          <w:i/>
        </w:rPr>
        <w:t xml:space="preserve">. </w:t>
      </w:r>
      <w:r w:rsidRPr="006B1200">
        <w:rPr>
          <w:rFonts w:ascii="Times New Roman" w:hAnsi="Times New Roman" w:cs="Times New Roman"/>
        </w:rPr>
        <w:t>Social Work Hospice and Palliative Care Network (SWHPN), 2021 Virtual Poster Walk. Virtual Presentation, May 2021.</w:t>
      </w:r>
    </w:p>
    <w:p w14:paraId="256DE0F0"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13C25CD0" w14:textId="77777777" w:rsidR="00E66FD8" w:rsidRPr="006B1200" w:rsidRDefault="00E66FD8" w:rsidP="006A02E7">
      <w:pPr>
        <w:pStyle w:val="ListParagraph"/>
        <w:widowControl w:val="0"/>
        <w:numPr>
          <w:ilvl w:val="0"/>
          <w:numId w:val="15"/>
        </w:numPr>
        <w:autoSpaceDE w:val="0"/>
        <w:autoSpaceDN w:val="0"/>
        <w:adjustRightInd w:val="0"/>
        <w:ind w:left="360"/>
        <w:rPr>
          <w:rStyle w:val="Strong"/>
          <w:rFonts w:ascii="Times New Roman" w:hAnsi="Times New Roman" w:cs="Times New Roman"/>
          <w:b w:val="0"/>
          <w:bCs w:val="0"/>
          <w:i/>
        </w:rPr>
      </w:pPr>
      <w:r w:rsidRPr="006B1200">
        <w:rPr>
          <w:rStyle w:val="Strong"/>
          <w:rFonts w:ascii="Times New Roman" w:hAnsi="Times New Roman" w:cs="Times New Roman"/>
          <w:color w:val="000000"/>
          <w:bdr w:val="none" w:sz="0" w:space="0" w:color="auto" w:frame="1"/>
          <w:shd w:val="clear" w:color="auto" w:fill="FFFFFF"/>
        </w:rPr>
        <w:t>Rolbiecki, A.J.,</w:t>
      </w:r>
      <w:r w:rsidRPr="006B1200">
        <w:rPr>
          <w:rStyle w:val="Strong"/>
          <w:rFonts w:ascii="Times New Roman" w:hAnsi="Times New Roman" w:cs="Times New Roman"/>
          <w:b w:val="0"/>
          <w:bCs w:val="0"/>
          <w:color w:val="000000"/>
          <w:bdr w:val="none" w:sz="0" w:space="0" w:color="auto" w:frame="1"/>
          <w:shd w:val="clear" w:color="auto" w:fill="FFFFFF"/>
        </w:rPr>
        <w:t xml:space="preserve"> Parker Oliver, D., Washington, K., Benson, J. (2020) Qualitative findings of caregiver speaks: a storytelling intervention for bereaved family caregivers of cancer patients. European Association of Palliative Care, Palermo, Italy, May 2020. (Conference cancelled due to COVID19)</w:t>
      </w:r>
    </w:p>
    <w:p w14:paraId="0556D2CD"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226F4725" w14:textId="2D515C59"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color w:val="000000"/>
          <w:shd w:val="clear" w:color="auto" w:fill="FFFFFF"/>
        </w:rPr>
        <w:t xml:space="preserve">Parker Oliver, D. Washington, K., Benson, J, </w:t>
      </w:r>
      <w:r w:rsidRPr="006B1200">
        <w:rPr>
          <w:rFonts w:ascii="Times New Roman" w:hAnsi="Times New Roman" w:cs="Times New Roman"/>
          <w:b/>
          <w:color w:val="000000"/>
          <w:shd w:val="clear" w:color="auto" w:fill="FFFFFF"/>
        </w:rPr>
        <w:t>Rolbiecki, A.</w:t>
      </w:r>
      <w:r w:rsidRPr="006B1200">
        <w:rPr>
          <w:rFonts w:ascii="Times New Roman" w:hAnsi="Times New Roman" w:cs="Times New Roman"/>
          <w:color w:val="000000"/>
          <w:shd w:val="clear" w:color="auto" w:fill="FFFFFF"/>
        </w:rPr>
        <w:t xml:space="preserve"> (2020) Factors influencing the engagement in online support groups for family caregivers of individuals with advanced cancer. European Association of Palliative Care, Palermo, Italy, May 2020. (Conference cancelled due to COVID19)</w:t>
      </w:r>
    </w:p>
    <w:p w14:paraId="68094BB5"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357AA6E3" w14:textId="54C1794E" w:rsidR="006A02E7" w:rsidRPr="00DD6D49" w:rsidRDefault="00E66FD8" w:rsidP="00DD6D49">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color w:val="000000"/>
          <w:shd w:val="clear" w:color="auto" w:fill="FFFFFF"/>
        </w:rPr>
        <w:t xml:space="preserve">Parker Oliver, D., Demiris, G., </w:t>
      </w:r>
      <w:r w:rsidRPr="006B1200">
        <w:rPr>
          <w:rFonts w:ascii="Times New Roman" w:hAnsi="Times New Roman" w:cs="Times New Roman"/>
          <w:b/>
          <w:color w:val="000000"/>
          <w:shd w:val="clear" w:color="auto" w:fill="FFFFFF"/>
        </w:rPr>
        <w:t>Rolbiecki, A.</w:t>
      </w:r>
      <w:r w:rsidRPr="006B1200">
        <w:rPr>
          <w:rFonts w:ascii="Times New Roman" w:hAnsi="Times New Roman" w:cs="Times New Roman"/>
          <w:color w:val="000000"/>
          <w:shd w:val="clear" w:color="auto" w:fill="FFFFFF"/>
        </w:rPr>
        <w:t>, Benson, J. (2020) Understanding participant benefit and burden to participation in US hospice clinical trials: a pilot study. European Association of Palliative Care, Palermo, Italy, May 2020. (Conference cancelled due to COVID19)</w:t>
      </w:r>
    </w:p>
    <w:p w14:paraId="41D06659" w14:textId="77777777" w:rsidR="00DD6D49" w:rsidRPr="00DD6D49" w:rsidRDefault="00DD6D49" w:rsidP="00DD6D49">
      <w:pPr>
        <w:widowControl w:val="0"/>
        <w:autoSpaceDE w:val="0"/>
        <w:autoSpaceDN w:val="0"/>
        <w:adjustRightInd w:val="0"/>
        <w:rPr>
          <w:rFonts w:ascii="Times New Roman" w:hAnsi="Times New Roman" w:cs="Times New Roman"/>
          <w:i/>
        </w:rPr>
      </w:pPr>
    </w:p>
    <w:p w14:paraId="51C55769"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color w:val="000000"/>
          <w:shd w:val="clear" w:color="auto" w:fill="FFFFFF"/>
        </w:rPr>
        <w:t>Rolbiecki, A.</w:t>
      </w:r>
      <w:r w:rsidRPr="006B1200">
        <w:rPr>
          <w:rFonts w:ascii="Times New Roman" w:hAnsi="Times New Roman" w:cs="Times New Roman"/>
          <w:color w:val="000000"/>
          <w:shd w:val="clear" w:color="auto" w:fill="FFFFFF"/>
        </w:rPr>
        <w:t xml:space="preserve"> &amp; Washington, K. (2020). Digital Storytelling as a Bereavement Intervention: A Narrative Tool for Clinical Social Work Practice. Abstract accepted for pre-conference workshop at the Social Work Hospice and Palliative Care (SWHPN) Annual Meeting. San Diego, CA, March 2020. (Conference cancelled due to COVID19)</w:t>
      </w:r>
    </w:p>
    <w:p w14:paraId="40AB0296"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1AB73841"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rPr>
        <w:t>Rolbiecki, A.,</w:t>
      </w:r>
      <w:r w:rsidRPr="006B1200">
        <w:rPr>
          <w:rFonts w:ascii="Times New Roman" w:hAnsi="Times New Roman" w:cs="Times New Roman"/>
        </w:rPr>
        <w:t xml:space="preserve"> Crenshaw, B., Lutgen, C., LeMaster, J., Ordway, J., Mehr, D. (2019). Patient and Provider Perspectives of an Intervention Designed to Foster a Shared Understanding of Chronic Pain. Abstract accepted for oral presentation at the North American Primary Care Research Group’s (NAPCRG) Annual Meeting. Toronto, Canada, November 2019. </w:t>
      </w:r>
    </w:p>
    <w:p w14:paraId="21AA7F89"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01F5D8AE"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rPr>
        <w:t xml:space="preserve">Petroski, G., </w:t>
      </w:r>
      <w:r w:rsidRPr="006B1200">
        <w:rPr>
          <w:rFonts w:ascii="Times New Roman" w:hAnsi="Times New Roman" w:cs="Times New Roman"/>
          <w:b/>
        </w:rPr>
        <w:t>Rolbiecki, A.</w:t>
      </w:r>
      <w:r w:rsidRPr="006B1200">
        <w:rPr>
          <w:rFonts w:ascii="Times New Roman" w:hAnsi="Times New Roman" w:cs="Times New Roman"/>
        </w:rPr>
        <w:t xml:space="preserve">, Crenshaw, B., LeMaster, J., Mehr, D. (2019). Exploratory Factor Analysis of the Patient Perception of Patient-Centeredness Questionnaire. Abstract accepted for oral presentation at </w:t>
      </w:r>
      <w:r w:rsidRPr="006B1200">
        <w:rPr>
          <w:rFonts w:ascii="Times New Roman" w:hAnsi="Times New Roman" w:cs="Times New Roman"/>
        </w:rPr>
        <w:lastRenderedPageBreak/>
        <w:t xml:space="preserve">the North American Primary Care Research Group’s (NAPCRG) Annual Meeting. Toronto, Canada, November 2019. </w:t>
      </w:r>
    </w:p>
    <w:p w14:paraId="66B5D270"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4F862E20" w14:textId="77777777" w:rsidR="00E66FD8" w:rsidRPr="006B1200" w:rsidRDefault="00E66FD8" w:rsidP="006A02E7">
      <w:pPr>
        <w:pStyle w:val="ListParagraph"/>
        <w:numPr>
          <w:ilvl w:val="0"/>
          <w:numId w:val="15"/>
        </w:numPr>
        <w:ind w:left="360"/>
        <w:rPr>
          <w:rFonts w:ascii="Times New Roman" w:hAnsi="Times New Roman" w:cs="Times New Roman"/>
          <w:u w:val="single"/>
        </w:rPr>
      </w:pPr>
      <w:r w:rsidRPr="006B1200">
        <w:rPr>
          <w:rFonts w:ascii="Times New Roman" w:hAnsi="Times New Roman" w:cs="Times New Roman"/>
          <w:b/>
        </w:rPr>
        <w:t>Rolbiecki, A</w:t>
      </w:r>
      <w:r w:rsidRPr="006B1200">
        <w:rPr>
          <w:rFonts w:ascii="Times New Roman" w:hAnsi="Times New Roman" w:cs="Times New Roman"/>
        </w:rPr>
        <w:t xml:space="preserve">., Parker-Oliver, D., Washington, K., &amp; Benson, J. (2019). Preliminary Findings of Caregiver Speaks: A Storytelling Intervention for Bereaved Family Caregivers of Hospice Patients. Abstract accepted for poster presentation at the Annual Caring for the Frail Elderly Conference. Columbia, MO. August 2019. </w:t>
      </w:r>
      <w:r w:rsidRPr="006B1200">
        <w:rPr>
          <w:rFonts w:ascii="Times New Roman" w:hAnsi="Times New Roman" w:cs="Times New Roman"/>
          <w:b/>
          <w:u w:val="single"/>
        </w:rPr>
        <w:t>Awarded Second Place Overall.</w:t>
      </w:r>
      <w:r w:rsidRPr="006B1200">
        <w:rPr>
          <w:rFonts w:ascii="Times New Roman" w:hAnsi="Times New Roman" w:cs="Times New Roman"/>
          <w:u w:val="single"/>
        </w:rPr>
        <w:t xml:space="preserve"> </w:t>
      </w:r>
    </w:p>
    <w:p w14:paraId="33BCBA0C" w14:textId="77777777" w:rsidR="00E66FD8" w:rsidRPr="006B1200" w:rsidRDefault="00E66FD8" w:rsidP="006A02E7">
      <w:pPr>
        <w:ind w:left="360"/>
        <w:rPr>
          <w:rFonts w:ascii="Times New Roman" w:hAnsi="Times New Roman" w:cs="Times New Roman"/>
          <w:u w:val="single"/>
        </w:rPr>
      </w:pPr>
    </w:p>
    <w:p w14:paraId="69A47431" w14:textId="77777777" w:rsidR="00E66FD8" w:rsidRPr="006B1200" w:rsidRDefault="00E66FD8" w:rsidP="006A02E7">
      <w:pPr>
        <w:pStyle w:val="ListParagraph"/>
        <w:numPr>
          <w:ilvl w:val="0"/>
          <w:numId w:val="15"/>
        </w:numPr>
        <w:ind w:left="360"/>
        <w:rPr>
          <w:rFonts w:ascii="Times New Roman" w:hAnsi="Times New Roman" w:cs="Times New Roman"/>
          <w:u w:val="single"/>
        </w:rPr>
      </w:pPr>
      <w:r w:rsidRPr="006B1200">
        <w:rPr>
          <w:rFonts w:ascii="Times New Roman" w:hAnsi="Times New Roman" w:cs="Times New Roman"/>
        </w:rPr>
        <w:t xml:space="preserve">Lutgen, C., </w:t>
      </w:r>
      <w:r w:rsidRPr="006B1200">
        <w:rPr>
          <w:rFonts w:ascii="Times New Roman" w:hAnsi="Times New Roman" w:cs="Times New Roman"/>
          <w:b/>
        </w:rPr>
        <w:t>Rolbiecki, A.,</w:t>
      </w:r>
      <w:r w:rsidRPr="006B1200">
        <w:rPr>
          <w:rFonts w:ascii="Times New Roman" w:hAnsi="Times New Roman" w:cs="Times New Roman"/>
        </w:rPr>
        <w:t xml:space="preserve"> LeMaster, J., Mosa, A., Mehr, D. (2018). Physician Perspectives of a Photo-elicitation Intervention Designed to Support Patient-centered Approaches to Managing Chronic Pain. Abstract accepted for poster presentation at the North American Primary Care Research Group’s (NAPCRG) Annual Meeting. Chicago, IL, November 2018. </w:t>
      </w:r>
    </w:p>
    <w:p w14:paraId="0A7AF68F" w14:textId="77777777" w:rsidR="00E66FD8" w:rsidRPr="006B1200" w:rsidRDefault="00E66FD8" w:rsidP="006A02E7">
      <w:pPr>
        <w:ind w:left="360"/>
        <w:rPr>
          <w:rFonts w:ascii="Times New Roman" w:hAnsi="Times New Roman" w:cs="Times New Roman"/>
          <w:u w:val="single"/>
        </w:rPr>
      </w:pPr>
    </w:p>
    <w:p w14:paraId="650A623A"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rPr>
        <w:t xml:space="preserve">Crenshaw, B., Mosa, A., </w:t>
      </w:r>
      <w:r w:rsidRPr="006B1200">
        <w:rPr>
          <w:rFonts w:ascii="Times New Roman" w:hAnsi="Times New Roman" w:cs="Times New Roman"/>
          <w:b/>
        </w:rPr>
        <w:t>Rolbiecki, A</w:t>
      </w:r>
      <w:r w:rsidRPr="006B1200">
        <w:rPr>
          <w:rFonts w:ascii="Times New Roman" w:hAnsi="Times New Roman" w:cs="Times New Roman"/>
        </w:rPr>
        <w:t xml:space="preserve">., Mehr, D. (2018). An Online Framework for Managing Longitudinal Data in PBRN Research. Abstract Accepted for oral presentation at the North American Primary Care Research Group’s (NAPCRG) Annual Meeting. Chicago, IL, November 2018. </w:t>
      </w:r>
    </w:p>
    <w:p w14:paraId="7CD07D26"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5A673086"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rPr>
        <w:t>Rolbiecki, A.</w:t>
      </w:r>
      <w:r w:rsidRPr="006B1200">
        <w:rPr>
          <w:rFonts w:ascii="Times New Roman" w:hAnsi="Times New Roman" w:cs="Times New Roman"/>
        </w:rPr>
        <w:t xml:space="preserve"> &amp; Washington, W. (2018). Digital Storytelling as a Social Work Intervention for Bereaved Family Members. Abstract accepted for oral presentation at the Social Work Hospice and Palliative Care Network (SWHPN) Annual Meeting. Boston, MA, March 2018. </w:t>
      </w:r>
    </w:p>
    <w:p w14:paraId="48BA5161"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43BD5C45"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rPr>
        <w:t>Rolbiecki, A.</w:t>
      </w:r>
      <w:r w:rsidRPr="006B1200">
        <w:rPr>
          <w:rFonts w:ascii="Times New Roman" w:hAnsi="Times New Roman" w:cs="Times New Roman"/>
        </w:rPr>
        <w:t xml:space="preserve"> &amp; Washington, W. (2017). Digital Storytelling as a Bereavement Intervention for Family Caregivers. Abstract accepted for poster presentation at the North American Primary Care Research Group’s (NAPCRG) Annual Meeting. Montreal, Canada, November 2017. </w:t>
      </w:r>
    </w:p>
    <w:p w14:paraId="466ED51C"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5289A9DE"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rPr>
        <w:t>Rolbiecki, A.,</w:t>
      </w:r>
      <w:r w:rsidRPr="006B1200">
        <w:rPr>
          <w:rFonts w:ascii="Times New Roman" w:hAnsi="Times New Roman" w:cs="Times New Roman"/>
        </w:rPr>
        <w:t xml:space="preserve"> Ordway, J., Crenshaw, B., &amp; Mehr, D. (2017). Facebook as a Supportive Tool for Improving function among Patients Living with Pain. Abstract accepted for oral presentation at the North American Primary Care Research Group’s (NAPCRG) Annual Meeting. Montreal, Canada, November 2017. </w:t>
      </w:r>
    </w:p>
    <w:p w14:paraId="69AC5B89"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06468B95"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
        </w:rPr>
      </w:pPr>
      <w:r w:rsidRPr="006B1200">
        <w:rPr>
          <w:rFonts w:ascii="Times New Roman" w:hAnsi="Times New Roman" w:cs="Times New Roman"/>
          <w:b/>
        </w:rPr>
        <w:t>Rolbiecki, A.</w:t>
      </w:r>
      <w:r w:rsidRPr="006B1200">
        <w:rPr>
          <w:rFonts w:ascii="Times New Roman" w:hAnsi="Times New Roman" w:cs="Times New Roman"/>
        </w:rPr>
        <w:t xml:space="preserve"> (2017). Digital Storytelling as a Bereavement Intervention. Abstract accepted for oral presentation at the Caring for the Frail and Elderly Conference. Columbia, MO, August 2017.</w:t>
      </w:r>
    </w:p>
    <w:p w14:paraId="090B12F2" w14:textId="77777777" w:rsidR="00E66FD8" w:rsidRPr="006B1200" w:rsidRDefault="00E66FD8" w:rsidP="006A02E7">
      <w:pPr>
        <w:widowControl w:val="0"/>
        <w:autoSpaceDE w:val="0"/>
        <w:autoSpaceDN w:val="0"/>
        <w:adjustRightInd w:val="0"/>
        <w:ind w:left="360"/>
        <w:rPr>
          <w:rFonts w:ascii="Times New Roman" w:hAnsi="Times New Roman" w:cs="Times New Roman"/>
          <w:i/>
        </w:rPr>
      </w:pPr>
    </w:p>
    <w:p w14:paraId="5B65961D"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Rolbiecki, A.</w:t>
      </w:r>
      <w:r w:rsidRPr="006B1200">
        <w:rPr>
          <w:rFonts w:ascii="Times New Roman" w:hAnsi="Times New Roman" w:cs="Times New Roman"/>
          <w:color w:val="000000"/>
        </w:rPr>
        <w:t>, Crenshaw, B., Mehr, D., &amp; Vinson, D. (2016). Pictures say a thousand words: A patient-centered intervention for chronic pain. Abstract accepted for poster presentation at the North American Primary Care Research Group’s (NAPCRG) Annual Meeting. Colorado Springs, CO, November 2016.</w:t>
      </w:r>
    </w:p>
    <w:p w14:paraId="428B65B1" w14:textId="257CDF78" w:rsidR="006A02E7" w:rsidRPr="00DD6D49" w:rsidRDefault="006A02E7" w:rsidP="00DD6D49">
      <w:pPr>
        <w:rPr>
          <w:rFonts w:ascii="Times New Roman" w:hAnsi="Times New Roman" w:cs="Times New Roman"/>
          <w:color w:val="000000"/>
          <w:shd w:val="clear" w:color="auto" w:fill="FFFFFF"/>
        </w:rPr>
      </w:pPr>
    </w:p>
    <w:p w14:paraId="633CBF35"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Rolbiecki, A.</w:t>
      </w:r>
      <w:r w:rsidRPr="006B1200">
        <w:rPr>
          <w:rFonts w:ascii="Times New Roman" w:hAnsi="Times New Roman" w:cs="Times New Roman"/>
          <w:color w:val="000000"/>
        </w:rPr>
        <w:t>, &amp; Teti, M. (2016). A picture is worth a thousand words: Using photo-elicitation and online support as a method to improve doctor-patient communication for patients living with chronic pain. Abstract accepted for oral presentation at the American Public Health Association’s Creating the Healthiest Nation, Annual Meeting. Denver, CO, October 2016.</w:t>
      </w:r>
    </w:p>
    <w:p w14:paraId="7470D2D2"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2C804AF1"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Rolbiecki, A.</w:t>
      </w:r>
      <w:r w:rsidRPr="006B1200">
        <w:rPr>
          <w:rFonts w:ascii="Times New Roman" w:hAnsi="Times New Roman" w:cs="Times New Roman"/>
          <w:color w:val="000000"/>
        </w:rPr>
        <w:t>, &amp; Teti, M. (2016). Re-authoring the story: Photovoice as a narrative, therapeutic process for survivors of sexual assault. Abstract accepted for oral presentation at the American Public Health Association’s Creating the Healthiest Nation: Ensuring the Right to Health, Annual Meeting. Denver, CO, October 2016.</w:t>
      </w:r>
    </w:p>
    <w:p w14:paraId="632D8972"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50C7CE99"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Subramanian, R., </w:t>
      </w:r>
      <w:r w:rsidRPr="006B1200">
        <w:rPr>
          <w:rFonts w:ascii="Times New Roman" w:hAnsi="Times New Roman" w:cs="Times New Roman"/>
          <w:b/>
          <w:bCs/>
          <w:color w:val="000000"/>
        </w:rPr>
        <w:t>Rolbiecki, A. J.</w:t>
      </w:r>
      <w:r w:rsidRPr="006B1200">
        <w:rPr>
          <w:rFonts w:ascii="Times New Roman" w:hAnsi="Times New Roman" w:cs="Times New Roman"/>
          <w:color w:val="000000"/>
        </w:rPr>
        <w:t>, Perreault, M., Han, K.J., Crenshaw, B., Vinson, D., &amp; Cameron, G. (2016). Patients’ lived experiences with chronic pain: A qualitative interview-based study. Abstract accepted for oral presentation at the International Communication Association. Fukuoka, Japan, June 2016.</w:t>
      </w:r>
    </w:p>
    <w:p w14:paraId="45C34FA1"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1C4DB5A0"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Teti, M., </w:t>
      </w:r>
      <w:r w:rsidRPr="006B1200">
        <w:rPr>
          <w:rFonts w:ascii="Times New Roman" w:hAnsi="Times New Roman" w:cs="Times New Roman"/>
          <w:b/>
          <w:bCs/>
          <w:color w:val="000000"/>
        </w:rPr>
        <w:t>Rolbiecki, A.</w:t>
      </w:r>
      <w:r w:rsidRPr="006B1200">
        <w:rPr>
          <w:rFonts w:ascii="Times New Roman" w:hAnsi="Times New Roman" w:cs="Times New Roman"/>
          <w:color w:val="000000"/>
        </w:rPr>
        <w:t>, Schatz, E. (2016). Reframing power and purpose: Photovoice as a health promotion strategy among women surviving HIV, cancer, and sexual assault. Abstract accepted for oral presentation at the Thinking Qualitatively (TQ) Workshop Series, International Institute for Qualitative Methodology. Edmonton, Canada, June 2016.</w:t>
      </w:r>
    </w:p>
    <w:p w14:paraId="17235492"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6C3D8022"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Teti, M. &amp; </w:t>
      </w: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2016) Photovoice as a method of social justice. Abstract accepted for oral presentation at the University of Missouri’s Social Justice Symposium. Columbia, MO, February 2016.</w:t>
      </w:r>
    </w:p>
    <w:p w14:paraId="1EF3499D"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0E697D5C"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amp; Anderson, K. (2016). ‘Waiting for the cold to end’: A qualitative exploration of Photovoice as a therapeutic intervention for survivors of sexual assault. Abstract accepted for poster presentation at the Society for Social Work Research (SSWR) Annual Meeting. Washington, DC, January 2016.</w:t>
      </w:r>
    </w:p>
    <w:p w14:paraId="2716D85F"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7FFAE033"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Crenshaw, B., &amp; Vinson, D. (2015). Reclaiming the narrative: Photovoice as an intervention for improving function for patients living with chronic pain. Abstract accepted for poster presentation at the North American Primary Care Research Group (NAPCRG) Annual Meeting. Cancun, Mexico, October 2015.</w:t>
      </w:r>
    </w:p>
    <w:p w14:paraId="645D7920"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5678040E"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2014). Photovoice: A brief therapeutic intervention for survivors of sexual assault. Abstract accepted for oral presentation at the National Association of Social Workers (NASW), Courage Hope and Leadership Annual Meeting. Washington, DC, July 2014.</w:t>
      </w:r>
    </w:p>
    <w:p w14:paraId="2405F3CC"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55406CEB"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Rolbiecki, A.</w:t>
      </w:r>
      <w:r w:rsidRPr="006B1200">
        <w:rPr>
          <w:rFonts w:ascii="Times New Roman" w:hAnsi="Times New Roman" w:cs="Times New Roman"/>
          <w:color w:val="000000"/>
        </w:rPr>
        <w:t>, Teti, M., &amp; Hampton, D. (2013). Pictures that speak: Photovoice as a therapeutic tool for men living with HIVAIDS. Abstract accepted for poster presentation at the American Public Health Association’s Think Global Act Local: Best Practices around the World, Annual Meeting. Boston, MA, November 2013.</w:t>
      </w:r>
    </w:p>
    <w:p w14:paraId="380AD54E"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239F596D"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Rolbiecki, A.</w:t>
      </w:r>
      <w:r w:rsidRPr="006B1200">
        <w:rPr>
          <w:rFonts w:ascii="Times New Roman" w:hAnsi="Times New Roman" w:cs="Times New Roman"/>
          <w:color w:val="000000"/>
        </w:rPr>
        <w:t>, Teti, M., &amp; Hampton, D. (2013). Pictures that speak: A Photovoice project for men living with HIV/AIDS. Abstract accepted for poster presentation at the Bridging the Research and Practice Gap: A symposium on critical considerations, successes, and emerging ideas. Houston, TX, April 2013.</w:t>
      </w:r>
    </w:p>
    <w:p w14:paraId="77D20F4C"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33366D36"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Teti, M., </w:t>
      </w:r>
      <w:r w:rsidRPr="006B1200">
        <w:rPr>
          <w:rFonts w:ascii="Times New Roman" w:hAnsi="Times New Roman" w:cs="Times New Roman"/>
          <w:b/>
          <w:bCs/>
          <w:color w:val="000000"/>
        </w:rPr>
        <w:t>Rolbiecki, A.</w:t>
      </w:r>
      <w:r w:rsidRPr="006B1200">
        <w:rPr>
          <w:rFonts w:ascii="Times New Roman" w:hAnsi="Times New Roman" w:cs="Times New Roman"/>
          <w:color w:val="000000"/>
        </w:rPr>
        <w:t>, Schneider, C., and Binson, D. (2013). “It brought me out of my depression:” Photovoice as a strategy to improve mental health among women living with HIV/AIDS. Abstract accepted for poster presentation at the Bridging the Research and Practice Gap: A Symposium on Critical Considerations, Successes and Emerging Ideas. Houston, Texas, April 2013.</w:t>
      </w:r>
    </w:p>
    <w:p w14:paraId="485AF6CA"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4A087673"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amp; Hilliard, L. (2012). Pictures that speak: The story of health in rural Honduras. Abstract accepted for oral presentation at the Unite for Sight: Global Health and Innovation Conference at Yale University. New Haven CT, April 2012.</w:t>
      </w:r>
    </w:p>
    <w:p w14:paraId="69AFEAB2" w14:textId="77777777" w:rsidR="00E66FD8" w:rsidRPr="006B1200" w:rsidRDefault="00E66FD8" w:rsidP="006A02E7">
      <w:pPr>
        <w:widowControl w:val="0"/>
        <w:autoSpaceDE w:val="0"/>
        <w:autoSpaceDN w:val="0"/>
        <w:adjustRightInd w:val="0"/>
        <w:ind w:left="360"/>
        <w:rPr>
          <w:rFonts w:ascii="Times New Roman" w:hAnsi="Times New Roman" w:cs="Times New Roman"/>
          <w:iCs/>
          <w:color w:val="000000"/>
        </w:rPr>
      </w:pPr>
    </w:p>
    <w:p w14:paraId="41B4FEB5" w14:textId="77777777" w:rsidR="00E66FD8" w:rsidRPr="006B1200" w:rsidRDefault="00E66FD8" w:rsidP="006A02E7">
      <w:pPr>
        <w:pStyle w:val="ListParagraph"/>
        <w:widowControl w:val="0"/>
        <w:numPr>
          <w:ilvl w:val="0"/>
          <w:numId w:val="15"/>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w:t>
      </w:r>
      <w:r w:rsidRPr="006B1200">
        <w:rPr>
          <w:rFonts w:ascii="Times New Roman" w:hAnsi="Times New Roman" w:cs="Times New Roman"/>
          <w:color w:val="000000"/>
        </w:rPr>
        <w:t xml:space="preserve">&amp; Hilliard, L. (2011). Pictures that speak: The story of health in rural Honduras. Abstract accepted for poster presentation at the Missouri Public Health Association Conference. Columbia MO, September 2011. </w:t>
      </w:r>
      <w:r w:rsidRPr="006B1200">
        <w:rPr>
          <w:rFonts w:ascii="Times New Roman" w:hAnsi="Times New Roman" w:cs="Times New Roman"/>
          <w:b/>
          <w:color w:val="000000"/>
          <w:u w:val="single"/>
        </w:rPr>
        <w:t>Awarded Second Place</w:t>
      </w:r>
      <w:r w:rsidRPr="006B1200">
        <w:rPr>
          <w:rFonts w:ascii="Times New Roman" w:hAnsi="Times New Roman" w:cs="Times New Roman"/>
          <w:color w:val="000000"/>
          <w:u w:val="single"/>
        </w:rPr>
        <w:t xml:space="preserve"> </w:t>
      </w:r>
      <w:r w:rsidRPr="006B1200">
        <w:rPr>
          <w:rFonts w:ascii="Times New Roman" w:hAnsi="Times New Roman" w:cs="Times New Roman"/>
          <w:b/>
          <w:color w:val="000000"/>
          <w:u w:val="single"/>
        </w:rPr>
        <w:t>Overall</w:t>
      </w:r>
      <w:r w:rsidRPr="006B1200">
        <w:rPr>
          <w:rFonts w:ascii="Times New Roman" w:hAnsi="Times New Roman" w:cs="Times New Roman"/>
          <w:b/>
          <w:color w:val="000000"/>
        </w:rPr>
        <w:t>.</w:t>
      </w:r>
    </w:p>
    <w:p w14:paraId="54E33395" w14:textId="40F94AE3" w:rsidR="00E66FD8" w:rsidRPr="006B1200" w:rsidRDefault="00E66FD8" w:rsidP="006A02E7">
      <w:pPr>
        <w:widowControl w:val="0"/>
        <w:autoSpaceDE w:val="0"/>
        <w:autoSpaceDN w:val="0"/>
        <w:adjustRightInd w:val="0"/>
        <w:ind w:left="360"/>
        <w:rPr>
          <w:rFonts w:ascii="Times New Roman" w:hAnsi="Times New Roman" w:cs="Times New Roman"/>
          <w:i/>
          <w:color w:val="000000"/>
        </w:rPr>
      </w:pPr>
      <w:r w:rsidRPr="006B1200">
        <w:rPr>
          <w:rFonts w:ascii="Times New Roman" w:hAnsi="Times New Roman" w:cs="Times New Roman"/>
          <w:i/>
          <w:color w:val="000000"/>
        </w:rPr>
        <w:t>*Denotes Presentations with Student Scholars</w:t>
      </w:r>
    </w:p>
    <w:p w14:paraId="306068B0" w14:textId="77777777" w:rsidR="006A02E7" w:rsidRPr="006B1200" w:rsidRDefault="006A02E7" w:rsidP="00DD6D49">
      <w:pPr>
        <w:rPr>
          <w:rFonts w:ascii="Times New Roman" w:hAnsi="Times New Roman" w:cs="Times New Roman"/>
          <w:color w:val="FF0000"/>
        </w:rPr>
      </w:pPr>
    </w:p>
    <w:p w14:paraId="58FFD1EC" w14:textId="7C717586" w:rsidR="002774B0" w:rsidRPr="006B1200" w:rsidRDefault="00D946D9" w:rsidP="00A56E9C">
      <w:pPr>
        <w:ind w:left="1440" w:hanging="1440"/>
        <w:rPr>
          <w:rFonts w:ascii="Times New Roman" w:hAnsi="Times New Roman" w:cs="Times New Roman"/>
          <w:b/>
          <w:sz w:val="24"/>
        </w:rPr>
      </w:pPr>
      <w:r w:rsidRPr="006B1200">
        <w:rPr>
          <w:rFonts w:ascii="Times New Roman" w:hAnsi="Times New Roman" w:cs="Times New Roman"/>
          <w:b/>
          <w:sz w:val="24"/>
        </w:rPr>
        <w:t>PUBLICATIONS</w:t>
      </w:r>
    </w:p>
    <w:p w14:paraId="69251E21" w14:textId="77777777" w:rsidR="002774B0" w:rsidRPr="006B1200" w:rsidRDefault="002774B0" w:rsidP="00A56E9C">
      <w:pPr>
        <w:ind w:left="1440" w:hanging="1440"/>
        <w:rPr>
          <w:rFonts w:ascii="Times New Roman" w:hAnsi="Times New Roman" w:cs="Times New Roman"/>
          <w:b/>
        </w:rPr>
      </w:pPr>
      <w:r w:rsidRPr="006B1200">
        <w:rPr>
          <w:rFonts w:ascii="Times New Roman" w:hAnsi="Times New Roman" w:cs="Times New Roman"/>
          <w:b/>
        </w:rPr>
        <w:t>Peer-Reviewed</w:t>
      </w:r>
    </w:p>
    <w:p w14:paraId="5001B832" w14:textId="77777777" w:rsidR="002774B0" w:rsidRPr="006B1200" w:rsidRDefault="002774B0" w:rsidP="006A02E7">
      <w:pPr>
        <w:ind w:left="360" w:hanging="360"/>
        <w:rPr>
          <w:rFonts w:ascii="Times New Roman" w:hAnsi="Times New Roman" w:cs="Times New Roman"/>
        </w:rPr>
      </w:pPr>
    </w:p>
    <w:p w14:paraId="67E97081" w14:textId="4675A0CE" w:rsidR="00E66FD8" w:rsidRPr="006B1200" w:rsidRDefault="00E66FD8" w:rsidP="006A02E7">
      <w:pPr>
        <w:pStyle w:val="ListParagraph"/>
        <w:numPr>
          <w:ilvl w:val="0"/>
          <w:numId w:val="16"/>
        </w:numPr>
        <w:ind w:left="360"/>
        <w:rPr>
          <w:rFonts w:ascii="Times New Roman" w:hAnsi="Times New Roman" w:cs="Times New Roman"/>
          <w:b/>
          <w:iCs/>
          <w:color w:val="000000"/>
        </w:rPr>
      </w:pPr>
      <w:r w:rsidRPr="006B1200">
        <w:rPr>
          <w:rFonts w:ascii="Times New Roman" w:hAnsi="Times New Roman" w:cs="Times New Roman"/>
          <w:b/>
          <w:color w:val="000000"/>
        </w:rPr>
        <w:lastRenderedPageBreak/>
        <w:t xml:space="preserve">Rolbiecki, A.J., </w:t>
      </w:r>
      <w:r w:rsidRPr="006B1200">
        <w:rPr>
          <w:rFonts w:ascii="Times New Roman" w:hAnsi="Times New Roman" w:cs="Times New Roman"/>
          <w:bCs/>
          <w:color w:val="000000"/>
        </w:rPr>
        <w:t xml:space="preserve">Froeliger, B., Smith, J., Ying, J., Canfield, S., Posley, K.*, Polniak, M.*, &amp; Dotson, D.* (under review). Virtual Reality and Neurofeedback for management of cancer symptoms: A feasibility trial. </w:t>
      </w:r>
      <w:r w:rsidRPr="006B1200">
        <w:rPr>
          <w:rFonts w:ascii="Times New Roman" w:hAnsi="Times New Roman" w:cs="Times New Roman"/>
          <w:bCs/>
          <w:i/>
          <w:color w:val="000000"/>
        </w:rPr>
        <w:t>Journal of Pain and Symptom Management.</w:t>
      </w:r>
      <w:r w:rsidRPr="006B1200">
        <w:rPr>
          <w:rFonts w:ascii="Times New Roman" w:hAnsi="Times New Roman" w:cs="Times New Roman"/>
          <w:bCs/>
          <w:color w:val="000000"/>
        </w:rPr>
        <w:t xml:space="preserve"> Submitted November 2023.</w:t>
      </w:r>
    </w:p>
    <w:p w14:paraId="002F5DE5" w14:textId="77777777" w:rsidR="00E66FD8" w:rsidRPr="006B1200" w:rsidRDefault="00E66FD8" w:rsidP="006A02E7">
      <w:pPr>
        <w:ind w:left="360" w:hanging="360"/>
        <w:rPr>
          <w:rFonts w:ascii="Times New Roman" w:hAnsi="Times New Roman" w:cs="Times New Roman"/>
          <w:b/>
          <w:iCs/>
          <w:color w:val="000000"/>
        </w:rPr>
      </w:pPr>
    </w:p>
    <w:p w14:paraId="7F8F46A0" w14:textId="2EC167E5" w:rsidR="00E66FD8" w:rsidRPr="006B1200" w:rsidRDefault="00E66FD8" w:rsidP="006A02E7">
      <w:pPr>
        <w:pStyle w:val="ListParagraph"/>
        <w:numPr>
          <w:ilvl w:val="0"/>
          <w:numId w:val="16"/>
        </w:numPr>
        <w:ind w:left="360"/>
        <w:rPr>
          <w:rFonts w:ascii="Times New Roman" w:hAnsi="Times New Roman" w:cs="Times New Roman"/>
          <w:b/>
          <w:iCs/>
          <w:color w:val="000000"/>
        </w:rPr>
      </w:pPr>
      <w:r w:rsidRPr="006B1200">
        <w:rPr>
          <w:rFonts w:ascii="Times New Roman" w:hAnsi="Times New Roman" w:cs="Times New Roman"/>
          <w:bCs/>
          <w:color w:val="000000"/>
        </w:rPr>
        <w:t>Canfield, S.M., Canada, K.E.,</w:t>
      </w:r>
      <w:r w:rsidRPr="006B1200">
        <w:rPr>
          <w:rFonts w:ascii="Times New Roman" w:hAnsi="Times New Roman" w:cs="Times New Roman"/>
          <w:b/>
          <w:color w:val="000000"/>
        </w:rPr>
        <w:t xml:space="preserve"> Rolbiecki, A.J.,</w:t>
      </w:r>
      <w:r w:rsidRPr="006B1200">
        <w:rPr>
          <w:rFonts w:ascii="Times New Roman" w:hAnsi="Times New Roman" w:cs="Times New Roman"/>
          <w:bCs/>
          <w:color w:val="000000"/>
        </w:rPr>
        <w:t xml:space="preserve"> Petroski, G. (2023). Feasibility and Acceptability of an Online Mental Health Intervention for Pregnant Women and Their Partners: A Mixed Method Study with a Pilot Randomized Control Trial.</w:t>
      </w:r>
      <w:r w:rsidRPr="006B1200">
        <w:rPr>
          <w:rFonts w:ascii="Times New Roman" w:hAnsi="Times New Roman" w:cs="Times New Roman"/>
          <w:b/>
          <w:color w:val="000000"/>
        </w:rPr>
        <w:t xml:space="preserve"> </w:t>
      </w:r>
      <w:r w:rsidRPr="006B1200">
        <w:rPr>
          <w:rFonts w:ascii="Times New Roman" w:hAnsi="Times New Roman" w:cs="Times New Roman"/>
          <w:bCs/>
          <w:i/>
          <w:color w:val="000000"/>
        </w:rPr>
        <w:t>BMC Pregnancy and</w:t>
      </w:r>
      <w:r w:rsidRPr="006B1200">
        <w:rPr>
          <w:rFonts w:ascii="Times New Roman" w:hAnsi="Times New Roman" w:cs="Times New Roman"/>
          <w:b/>
          <w:i/>
          <w:color w:val="000000"/>
        </w:rPr>
        <w:t xml:space="preserve"> </w:t>
      </w:r>
      <w:r w:rsidRPr="006B1200">
        <w:rPr>
          <w:rFonts w:ascii="Times New Roman" w:hAnsi="Times New Roman" w:cs="Times New Roman"/>
          <w:bCs/>
          <w:i/>
          <w:color w:val="000000"/>
        </w:rPr>
        <w:t xml:space="preserve">Childbirth. </w:t>
      </w:r>
      <w:proofErr w:type="spellStart"/>
      <w:r w:rsidRPr="006B1200">
        <w:rPr>
          <w:rFonts w:ascii="Times New Roman" w:hAnsi="Times New Roman" w:cs="Times New Roman"/>
          <w:bCs/>
          <w:color w:val="000000"/>
        </w:rPr>
        <w:t>doi</w:t>
      </w:r>
      <w:proofErr w:type="spellEnd"/>
      <w:r w:rsidRPr="006B1200">
        <w:rPr>
          <w:rFonts w:ascii="Times New Roman" w:hAnsi="Times New Roman" w:cs="Times New Roman"/>
          <w:bCs/>
          <w:color w:val="000000"/>
        </w:rPr>
        <w:t>: 10.1186/s12884-023-06031-4</w:t>
      </w:r>
    </w:p>
    <w:p w14:paraId="5007EA27" w14:textId="77777777" w:rsidR="00E66FD8" w:rsidRPr="006B1200" w:rsidRDefault="00E66FD8" w:rsidP="006A02E7">
      <w:pPr>
        <w:ind w:left="360" w:hanging="360"/>
        <w:rPr>
          <w:rFonts w:ascii="Times New Roman" w:hAnsi="Times New Roman" w:cs="Times New Roman"/>
          <w:b/>
          <w:iCs/>
          <w:color w:val="000000"/>
        </w:rPr>
      </w:pPr>
    </w:p>
    <w:p w14:paraId="3695590B" w14:textId="77777777" w:rsidR="00E66FD8" w:rsidRPr="006B1200" w:rsidRDefault="00E66FD8" w:rsidP="006A02E7">
      <w:pPr>
        <w:pStyle w:val="ListParagraph"/>
        <w:numPr>
          <w:ilvl w:val="0"/>
          <w:numId w:val="16"/>
        </w:numPr>
        <w:ind w:left="360"/>
        <w:rPr>
          <w:rFonts w:ascii="Times New Roman" w:hAnsi="Times New Roman" w:cs="Times New Roman"/>
          <w:b/>
          <w:iCs/>
          <w:color w:val="000000"/>
        </w:rPr>
      </w:pPr>
      <w:r w:rsidRPr="006B1200">
        <w:rPr>
          <w:rFonts w:ascii="Times New Roman" w:hAnsi="Times New Roman" w:cs="Times New Roman"/>
          <w:b/>
          <w:color w:val="000000"/>
        </w:rPr>
        <w:t xml:space="preserve">Rolbiecki, A.J., </w:t>
      </w:r>
      <w:r w:rsidRPr="006B1200">
        <w:rPr>
          <w:rFonts w:ascii="Times New Roman" w:hAnsi="Times New Roman" w:cs="Times New Roman"/>
          <w:bCs/>
          <w:color w:val="000000"/>
        </w:rPr>
        <w:t>Washington, K.T., Holman, J., Lee, J. (2023).</w:t>
      </w:r>
      <w:r w:rsidRPr="006B1200">
        <w:rPr>
          <w:rFonts w:ascii="Times New Roman" w:hAnsi="Times New Roman" w:cs="Times New Roman"/>
          <w:b/>
          <w:color w:val="000000"/>
        </w:rPr>
        <w:t xml:space="preserve"> </w:t>
      </w:r>
      <w:r w:rsidRPr="006B1200">
        <w:rPr>
          <w:rFonts w:ascii="Times New Roman" w:hAnsi="Times New Roman" w:cs="Times New Roman"/>
          <w:bCs/>
          <w:color w:val="000000"/>
        </w:rPr>
        <w:t xml:space="preserve">Sense Making in the Wake of Familial Death: “I Continue to Work through Those Feelings.” </w:t>
      </w:r>
      <w:r w:rsidRPr="006B1200">
        <w:rPr>
          <w:rFonts w:ascii="Times New Roman" w:hAnsi="Times New Roman" w:cs="Times New Roman"/>
          <w:bCs/>
          <w:i/>
          <w:color w:val="000000"/>
        </w:rPr>
        <w:t xml:space="preserve">Death Studies. </w:t>
      </w:r>
      <w:proofErr w:type="spellStart"/>
      <w:r w:rsidRPr="006B1200">
        <w:rPr>
          <w:rFonts w:ascii="Times New Roman" w:hAnsi="Times New Roman" w:cs="Times New Roman"/>
          <w:bCs/>
          <w:color w:val="000000"/>
        </w:rPr>
        <w:t>doi</w:t>
      </w:r>
      <w:proofErr w:type="spellEnd"/>
      <w:r w:rsidRPr="006B1200">
        <w:rPr>
          <w:rFonts w:ascii="Times New Roman" w:hAnsi="Times New Roman" w:cs="Times New Roman"/>
          <w:bCs/>
          <w:color w:val="000000"/>
        </w:rPr>
        <w:t>:</w:t>
      </w:r>
      <w:r w:rsidRPr="006B1200">
        <w:rPr>
          <w:rFonts w:ascii="Times New Roman" w:hAnsi="Times New Roman" w:cs="Times New Roman"/>
        </w:rPr>
        <w:t xml:space="preserve"> 10.1080/07481187.2023.2258509</w:t>
      </w:r>
    </w:p>
    <w:p w14:paraId="42A9A180" w14:textId="77777777" w:rsidR="00E66FD8" w:rsidRPr="006B1200" w:rsidRDefault="00E66FD8" w:rsidP="006A02E7">
      <w:pPr>
        <w:ind w:left="360" w:hanging="360"/>
        <w:rPr>
          <w:rFonts w:ascii="Times New Roman" w:hAnsi="Times New Roman" w:cs="Times New Roman"/>
          <w:b/>
          <w:iCs/>
          <w:color w:val="000000"/>
        </w:rPr>
      </w:pPr>
    </w:p>
    <w:p w14:paraId="1A85CAA6" w14:textId="77777777" w:rsidR="00E66FD8" w:rsidRPr="006B1200" w:rsidRDefault="00E66FD8" w:rsidP="006A02E7">
      <w:pPr>
        <w:pStyle w:val="ListParagraph"/>
        <w:numPr>
          <w:ilvl w:val="0"/>
          <w:numId w:val="16"/>
        </w:numPr>
        <w:ind w:left="360"/>
        <w:rPr>
          <w:rFonts w:ascii="Times New Roman" w:hAnsi="Times New Roman" w:cs="Times New Roman"/>
          <w:b/>
          <w:iCs/>
          <w:color w:val="000000"/>
        </w:rPr>
      </w:pPr>
      <w:r w:rsidRPr="006B1200">
        <w:rPr>
          <w:rFonts w:ascii="Times New Roman" w:hAnsi="Times New Roman" w:cs="Times New Roman"/>
          <w:b/>
          <w:color w:val="000000"/>
        </w:rPr>
        <w:t xml:space="preserve">Rolbiecki, A.J., </w:t>
      </w:r>
      <w:r w:rsidRPr="006B1200">
        <w:rPr>
          <w:rFonts w:ascii="Times New Roman" w:hAnsi="Times New Roman" w:cs="Times New Roman"/>
          <w:bCs/>
          <w:color w:val="000000"/>
        </w:rPr>
        <w:t xml:space="preserve">Govindarajan, A., &amp; Froeliger, B. (2023). Immersive Virtual Reality and Neurofeedback for the Management of Cancer Symptoms during Treatment. </w:t>
      </w:r>
      <w:r w:rsidRPr="006B1200">
        <w:rPr>
          <w:rFonts w:ascii="Times New Roman" w:hAnsi="Times New Roman" w:cs="Times New Roman"/>
          <w:bCs/>
          <w:i/>
          <w:color w:val="000000"/>
        </w:rPr>
        <w:t>Supportive Care in Cancer.</w:t>
      </w:r>
      <w:r w:rsidRPr="006B1200">
        <w:rPr>
          <w:rFonts w:ascii="Times New Roman" w:hAnsi="Times New Roman" w:cs="Times New Roman"/>
          <w:bCs/>
          <w:color w:val="000000"/>
        </w:rPr>
        <w:t xml:space="preserve"> </w:t>
      </w:r>
      <w:proofErr w:type="spellStart"/>
      <w:r w:rsidRPr="006B1200">
        <w:rPr>
          <w:rFonts w:ascii="Times New Roman" w:hAnsi="Times New Roman" w:cs="Times New Roman"/>
          <w:bCs/>
          <w:color w:val="000000"/>
        </w:rPr>
        <w:t>doi</w:t>
      </w:r>
      <w:proofErr w:type="spellEnd"/>
      <w:r w:rsidRPr="006B1200">
        <w:rPr>
          <w:rFonts w:ascii="Times New Roman" w:hAnsi="Times New Roman" w:cs="Times New Roman"/>
          <w:bCs/>
          <w:color w:val="000000"/>
        </w:rPr>
        <w:t>:</w:t>
      </w:r>
      <w:r w:rsidRPr="006B1200">
        <w:rPr>
          <w:rFonts w:ascii="Times New Roman" w:hAnsi="Times New Roman" w:cs="Times New Roman"/>
          <w:color w:val="222222"/>
          <w:sz w:val="27"/>
          <w:szCs w:val="27"/>
        </w:rPr>
        <w:t xml:space="preserve"> </w:t>
      </w:r>
      <w:r w:rsidRPr="006B1200">
        <w:rPr>
          <w:rFonts w:ascii="Times New Roman" w:hAnsi="Times New Roman" w:cs="Times New Roman"/>
          <w:bCs/>
          <w:color w:val="000000"/>
        </w:rPr>
        <w:t>10.1007/s00520-023-07957-3</w:t>
      </w:r>
    </w:p>
    <w:p w14:paraId="12338C7F" w14:textId="77777777" w:rsidR="00E66FD8" w:rsidRPr="006B1200" w:rsidRDefault="00E66FD8" w:rsidP="006A02E7">
      <w:pPr>
        <w:ind w:left="360" w:hanging="360"/>
        <w:rPr>
          <w:rFonts w:ascii="Times New Roman" w:hAnsi="Times New Roman" w:cs="Times New Roman"/>
          <w:b/>
          <w:iCs/>
          <w:color w:val="000000"/>
        </w:rPr>
      </w:pPr>
    </w:p>
    <w:p w14:paraId="19BBF901" w14:textId="77777777" w:rsidR="00E66FD8" w:rsidRPr="006B1200" w:rsidRDefault="00E66FD8" w:rsidP="006A02E7">
      <w:pPr>
        <w:pStyle w:val="ListParagraph"/>
        <w:numPr>
          <w:ilvl w:val="0"/>
          <w:numId w:val="16"/>
        </w:numPr>
        <w:ind w:left="360"/>
        <w:rPr>
          <w:rFonts w:ascii="Times New Roman" w:hAnsi="Times New Roman" w:cs="Times New Roman"/>
          <w:b/>
          <w:iCs/>
          <w:color w:val="000000"/>
        </w:rPr>
      </w:pP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Washington, K. &amp; Posley, K.* (2023). </w:t>
      </w:r>
      <w:r w:rsidRPr="006B1200">
        <w:rPr>
          <w:rFonts w:ascii="Times New Roman" w:hAnsi="Times New Roman" w:cs="Times New Roman"/>
          <w:bCs/>
          <w:color w:val="000000"/>
        </w:rPr>
        <w:t xml:space="preserve">“Everybody Needs to Talk about Their Child”: A Descriptive Phenomenological Study of Bereaved Parents’ Experiences in Digital Storytelling. </w:t>
      </w:r>
      <w:r w:rsidRPr="006B1200">
        <w:rPr>
          <w:rFonts w:ascii="Times New Roman" w:hAnsi="Times New Roman" w:cs="Times New Roman"/>
          <w:bCs/>
          <w:i/>
          <w:color w:val="000000"/>
        </w:rPr>
        <w:t xml:space="preserve">Omega: Journal of Death and Dying. </w:t>
      </w:r>
      <w:proofErr w:type="spellStart"/>
      <w:r w:rsidRPr="006B1200">
        <w:rPr>
          <w:rFonts w:ascii="Times New Roman" w:hAnsi="Times New Roman" w:cs="Times New Roman"/>
          <w:bCs/>
          <w:color w:val="000000"/>
        </w:rPr>
        <w:t>doi</w:t>
      </w:r>
      <w:proofErr w:type="spellEnd"/>
      <w:r w:rsidRPr="006B1200">
        <w:rPr>
          <w:rFonts w:ascii="Times New Roman" w:hAnsi="Times New Roman" w:cs="Times New Roman"/>
          <w:bCs/>
          <w:color w:val="000000"/>
        </w:rPr>
        <w:t>: 10.1177/0030228231169150</w:t>
      </w:r>
    </w:p>
    <w:p w14:paraId="0BF248C4" w14:textId="77777777" w:rsidR="00E66FD8" w:rsidRPr="006B1200" w:rsidRDefault="00E66FD8" w:rsidP="006A02E7">
      <w:pPr>
        <w:ind w:left="360" w:hanging="360"/>
        <w:rPr>
          <w:rFonts w:ascii="Times New Roman" w:hAnsi="Times New Roman" w:cs="Times New Roman"/>
          <w:b/>
          <w:iCs/>
          <w:color w:val="000000"/>
        </w:rPr>
      </w:pPr>
    </w:p>
    <w:p w14:paraId="5B4C65C4" w14:textId="77777777" w:rsidR="00E66FD8" w:rsidRPr="006B1200" w:rsidRDefault="00E66FD8" w:rsidP="006A02E7">
      <w:pPr>
        <w:pStyle w:val="ListParagraph"/>
        <w:numPr>
          <w:ilvl w:val="0"/>
          <w:numId w:val="16"/>
        </w:numPr>
        <w:ind w:left="360"/>
        <w:rPr>
          <w:rFonts w:ascii="Times New Roman" w:hAnsi="Times New Roman" w:cs="Times New Roman"/>
          <w:i/>
          <w:iCs/>
          <w:color w:val="000000"/>
        </w:rPr>
      </w:pPr>
      <w:r w:rsidRPr="006B1200">
        <w:rPr>
          <w:rFonts w:ascii="Times New Roman" w:hAnsi="Times New Roman" w:cs="Times New Roman"/>
          <w:color w:val="000000"/>
        </w:rPr>
        <w:t xml:space="preserve">Teti, M., Washington, K., Benson, J., &amp; </w:t>
      </w: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2023). “Each Day We Lose a Little More”: Visual Depictions of Family Caregiving for Persons with Dementia. </w:t>
      </w:r>
      <w:r w:rsidRPr="006B1200">
        <w:rPr>
          <w:rFonts w:ascii="Times New Roman" w:hAnsi="Times New Roman" w:cs="Times New Roman"/>
          <w:i/>
          <w:color w:val="000000"/>
        </w:rPr>
        <w:t xml:space="preserve">Journal of Applied Gerontology.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07334648231159090</w:t>
      </w:r>
    </w:p>
    <w:p w14:paraId="7563695D" w14:textId="77777777" w:rsidR="00E66FD8" w:rsidRPr="006B1200" w:rsidRDefault="00E66FD8" w:rsidP="006A02E7">
      <w:pPr>
        <w:ind w:left="360" w:hanging="360"/>
        <w:rPr>
          <w:rFonts w:ascii="Times New Roman" w:hAnsi="Times New Roman" w:cs="Times New Roman"/>
          <w:i/>
          <w:iCs/>
          <w:color w:val="000000"/>
        </w:rPr>
      </w:pPr>
    </w:p>
    <w:p w14:paraId="1CE8F835" w14:textId="77777777" w:rsidR="00E66FD8" w:rsidRPr="006B1200" w:rsidRDefault="00E66FD8" w:rsidP="006A02E7">
      <w:pPr>
        <w:pStyle w:val="ListParagraph"/>
        <w:numPr>
          <w:ilvl w:val="0"/>
          <w:numId w:val="16"/>
        </w:numPr>
        <w:ind w:left="360"/>
        <w:rPr>
          <w:rFonts w:ascii="Times New Roman" w:hAnsi="Times New Roman" w:cs="Times New Roman"/>
          <w:iCs/>
          <w:color w:val="000000"/>
        </w:rPr>
      </w:pPr>
      <w:r w:rsidRPr="006B1200">
        <w:rPr>
          <w:rFonts w:ascii="Times New Roman" w:hAnsi="Times New Roman" w:cs="Times New Roman"/>
          <w:b/>
          <w:bCs/>
          <w:color w:val="000000"/>
        </w:rPr>
        <w:t>Rolbiecki, A.J.</w:t>
      </w:r>
      <w:r w:rsidRPr="006B1200">
        <w:rPr>
          <w:rFonts w:ascii="Times New Roman" w:hAnsi="Times New Roman" w:cs="Times New Roman"/>
          <w:color w:val="000000"/>
        </w:rPr>
        <w:t>, Craig, K., Polniak, M.*, Smith, J., Ghosh, P., Mehr, D. (2023). Virtual Reality and Neurofeedback for Management of Cancer Symptoms: A Feasibility Pilot</w:t>
      </w:r>
      <w:r w:rsidRPr="006B1200">
        <w:rPr>
          <w:rFonts w:ascii="Times New Roman" w:hAnsi="Times New Roman" w:cs="Times New Roman"/>
          <w:i/>
          <w:color w:val="000000"/>
        </w:rPr>
        <w:t>. American Journal of Hospice and Palliative Medicine.</w:t>
      </w:r>
      <w:r w:rsidRPr="006B1200">
        <w:rPr>
          <w:rFonts w:ascii="Times New Roman" w:hAnsi="Times New Roman" w:cs="Times New Roman"/>
          <w:color w:val="000000"/>
        </w:rPr>
        <w:t xml:space="preserve"> doi:10.1177/10499091221109900  </w:t>
      </w:r>
    </w:p>
    <w:p w14:paraId="3086C13A" w14:textId="77777777" w:rsidR="00E66FD8" w:rsidRPr="006B1200" w:rsidRDefault="00E66FD8" w:rsidP="006A02E7">
      <w:pPr>
        <w:pStyle w:val="ListParagraph"/>
        <w:numPr>
          <w:ilvl w:val="0"/>
          <w:numId w:val="16"/>
        </w:numPr>
        <w:ind w:left="360"/>
        <w:rPr>
          <w:rFonts w:ascii="Times New Roman" w:hAnsi="Times New Roman" w:cs="Times New Roman"/>
          <w:iCs/>
          <w:color w:val="000000"/>
        </w:rPr>
      </w:pP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Teti, M., Lero, C., Benson, J., Washington, K. (2022). Opportunities and Challenges for Visual Qualitative Intervention Research on Facebook. </w:t>
      </w:r>
      <w:r w:rsidRPr="006B1200">
        <w:rPr>
          <w:rFonts w:ascii="Times New Roman" w:hAnsi="Times New Roman" w:cs="Times New Roman"/>
          <w:i/>
          <w:color w:val="000000"/>
        </w:rPr>
        <w:t>International Journal of Qualitative Methods</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16094069221074445</w:t>
      </w:r>
    </w:p>
    <w:p w14:paraId="471CA07E" w14:textId="77777777" w:rsidR="00E66FD8" w:rsidRPr="006B1200" w:rsidRDefault="00E66FD8" w:rsidP="006A02E7">
      <w:pPr>
        <w:ind w:left="360" w:hanging="360"/>
        <w:rPr>
          <w:rFonts w:ascii="Times New Roman" w:hAnsi="Times New Roman" w:cs="Times New Roman"/>
          <w:iCs/>
          <w:color w:val="000000"/>
        </w:rPr>
      </w:pPr>
    </w:p>
    <w:p w14:paraId="3CAF9BD9" w14:textId="77777777" w:rsidR="00E66FD8" w:rsidRPr="006B1200" w:rsidRDefault="00E66FD8" w:rsidP="006A02E7">
      <w:pPr>
        <w:pStyle w:val="ListParagraph"/>
        <w:numPr>
          <w:ilvl w:val="0"/>
          <w:numId w:val="16"/>
        </w:numPr>
        <w:ind w:left="360"/>
        <w:rPr>
          <w:rFonts w:ascii="Times New Roman" w:hAnsi="Times New Roman" w:cs="Times New Roman"/>
          <w:iCs/>
          <w:color w:val="000000"/>
        </w:rPr>
      </w:pP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Washington, K., </w:t>
      </w:r>
      <w:proofErr w:type="spellStart"/>
      <w:r w:rsidRPr="006B1200">
        <w:rPr>
          <w:rFonts w:ascii="Times New Roman" w:hAnsi="Times New Roman" w:cs="Times New Roman"/>
          <w:color w:val="000000"/>
        </w:rPr>
        <w:t>Bitsicas</w:t>
      </w:r>
      <w:proofErr w:type="spellEnd"/>
      <w:r w:rsidRPr="006B1200">
        <w:rPr>
          <w:rFonts w:ascii="Times New Roman" w:hAnsi="Times New Roman" w:cs="Times New Roman"/>
          <w:color w:val="000000"/>
        </w:rPr>
        <w:t xml:space="preserve">, K., Lero, C., Spinner, E., Foster Akard, T. (2021). Digital Storytelling for Bereaved Individuals in a Virtual Setting. </w:t>
      </w:r>
      <w:r w:rsidRPr="006B1200">
        <w:rPr>
          <w:rFonts w:ascii="Times New Roman" w:hAnsi="Times New Roman" w:cs="Times New Roman"/>
          <w:i/>
          <w:color w:val="000000"/>
        </w:rPr>
        <w:t>Omega: Journal of Death and Dying</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0030222821105124</w:t>
      </w:r>
    </w:p>
    <w:p w14:paraId="15A42647" w14:textId="77777777" w:rsidR="00E66FD8" w:rsidRPr="006B1200" w:rsidRDefault="00E66FD8" w:rsidP="006A02E7">
      <w:pPr>
        <w:ind w:left="360" w:hanging="360"/>
        <w:rPr>
          <w:rFonts w:ascii="Times New Roman" w:hAnsi="Times New Roman" w:cs="Times New Roman"/>
          <w:iCs/>
          <w:color w:val="000000"/>
        </w:rPr>
      </w:pPr>
    </w:p>
    <w:p w14:paraId="37FA9C23"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Parker-Oliver, D.,</w:t>
      </w:r>
      <w:r w:rsidRPr="006B1200">
        <w:rPr>
          <w:rFonts w:ascii="Times New Roman" w:hAnsi="Times New Roman" w:cs="Times New Roman"/>
          <w:b/>
          <w:color w:val="000000"/>
        </w:rPr>
        <w:t xml:space="preserve"> Rolbiecki, A.J., </w:t>
      </w:r>
      <w:r w:rsidRPr="006B1200">
        <w:rPr>
          <w:rFonts w:ascii="Times New Roman" w:hAnsi="Times New Roman" w:cs="Times New Roman"/>
          <w:color w:val="000000"/>
        </w:rPr>
        <w:t xml:space="preserve">Washington, K., Kruse, R.L., Popejoy, L., Smith, J., Demiris, G. (2021). A pilot study of an intervention to increase family member involvement in nursing home care plan meetings. </w:t>
      </w:r>
      <w:r w:rsidRPr="006B1200">
        <w:rPr>
          <w:rFonts w:ascii="Times New Roman" w:hAnsi="Times New Roman" w:cs="Times New Roman"/>
          <w:i/>
          <w:color w:val="000000"/>
        </w:rPr>
        <w:t xml:space="preserve">Journal of Applied Gerontology.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0733464820946927</w:t>
      </w:r>
    </w:p>
    <w:p w14:paraId="2444CF6C"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amp; LeMaster, J. (2021). Photovoice in Primary Care Settings: A Flexible Tool for Fostering Patient-centered Care and Social Action. </w:t>
      </w:r>
      <w:r w:rsidRPr="006B1200">
        <w:rPr>
          <w:rFonts w:ascii="Times New Roman" w:hAnsi="Times New Roman" w:cs="Times New Roman"/>
          <w:i/>
          <w:color w:val="000000"/>
        </w:rPr>
        <w:t>Family Practice.</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xml:space="preserve">: </w:t>
      </w:r>
      <w:r w:rsidRPr="006B1200">
        <w:rPr>
          <w:rFonts w:ascii="Times New Roman" w:hAnsi="Times New Roman" w:cs="Times New Roman"/>
        </w:rPr>
        <w:t>10.1093/</w:t>
      </w:r>
      <w:proofErr w:type="spellStart"/>
      <w:r w:rsidRPr="006B1200">
        <w:rPr>
          <w:rFonts w:ascii="Times New Roman" w:hAnsi="Times New Roman" w:cs="Times New Roman"/>
        </w:rPr>
        <w:t>fampra</w:t>
      </w:r>
      <w:proofErr w:type="spellEnd"/>
      <w:r w:rsidRPr="006B1200">
        <w:rPr>
          <w:rFonts w:ascii="Times New Roman" w:hAnsi="Times New Roman" w:cs="Times New Roman"/>
        </w:rPr>
        <w:t>/cmab061</w:t>
      </w:r>
    </w:p>
    <w:p w14:paraId="19F99965" w14:textId="77777777" w:rsidR="00E66FD8" w:rsidRPr="006B1200" w:rsidRDefault="00E66FD8" w:rsidP="006A02E7">
      <w:pPr>
        <w:ind w:left="360" w:hanging="360"/>
        <w:rPr>
          <w:rFonts w:ascii="Times New Roman" w:hAnsi="Times New Roman" w:cs="Times New Roman"/>
          <w:color w:val="000000"/>
        </w:rPr>
      </w:pPr>
    </w:p>
    <w:p w14:paraId="7ED61A81"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Benson, J.J., Washington, K., Kruse, R., Parker Oliver, D., </w:t>
      </w: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amp; Demiris, G. (2021). Family caregiver problems in outpatient palliative oncology. </w:t>
      </w:r>
      <w:r w:rsidRPr="006B1200">
        <w:rPr>
          <w:rFonts w:ascii="Times New Roman" w:hAnsi="Times New Roman" w:cs="Times New Roman"/>
          <w:i/>
          <w:color w:val="000000"/>
        </w:rPr>
        <w:t xml:space="preserve">Journal of Palliative Medicine. </w:t>
      </w:r>
      <w:r w:rsidRPr="006B1200">
        <w:rPr>
          <w:rFonts w:ascii="Times New Roman" w:hAnsi="Times New Roman" w:cs="Times New Roman"/>
          <w:color w:val="000000"/>
        </w:rPr>
        <w:t xml:space="preserve">Doi: 10.1089/jpm.2021.0010 </w:t>
      </w:r>
    </w:p>
    <w:p w14:paraId="36BE79A4" w14:textId="77777777" w:rsidR="00E66FD8" w:rsidRPr="006B1200" w:rsidRDefault="00E66FD8" w:rsidP="006A02E7">
      <w:pPr>
        <w:ind w:left="360" w:hanging="360"/>
        <w:rPr>
          <w:rFonts w:ascii="Times New Roman" w:hAnsi="Times New Roman" w:cs="Times New Roman"/>
          <w:color w:val="000000"/>
        </w:rPr>
      </w:pPr>
    </w:p>
    <w:p w14:paraId="76C3B082"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Washington, K., </w:t>
      </w:r>
      <w:proofErr w:type="spellStart"/>
      <w:r w:rsidRPr="006B1200">
        <w:rPr>
          <w:rFonts w:ascii="Times New Roman" w:hAnsi="Times New Roman" w:cs="Times New Roman"/>
          <w:color w:val="000000"/>
        </w:rPr>
        <w:t>Bitsicas</w:t>
      </w:r>
      <w:proofErr w:type="spellEnd"/>
      <w:r w:rsidRPr="006B1200">
        <w:rPr>
          <w:rFonts w:ascii="Times New Roman" w:hAnsi="Times New Roman" w:cs="Times New Roman"/>
          <w:color w:val="000000"/>
        </w:rPr>
        <w:t>, K., Teti, M., Temple, D.*, &amp; Lero, C. (2021). Digital Storytelling: Narrating Meaning in Bereavement</w:t>
      </w:r>
      <w:r w:rsidRPr="006B1200">
        <w:rPr>
          <w:rFonts w:ascii="Times New Roman" w:hAnsi="Times New Roman" w:cs="Times New Roman"/>
          <w:i/>
          <w:color w:val="000000"/>
        </w:rPr>
        <w:t>. Death Studies.</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080/07481187.2021.1900452</w:t>
      </w:r>
    </w:p>
    <w:p w14:paraId="7E6E45D1" w14:textId="77777777" w:rsidR="00E66FD8" w:rsidRPr="006B1200" w:rsidRDefault="00E66FD8" w:rsidP="006A02E7">
      <w:pPr>
        <w:ind w:left="360" w:hanging="360"/>
        <w:rPr>
          <w:rFonts w:ascii="Times New Roman" w:hAnsi="Times New Roman" w:cs="Times New Roman"/>
          <w:color w:val="000000"/>
        </w:rPr>
      </w:pPr>
    </w:p>
    <w:p w14:paraId="4C576FED"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Washington, K. T., Benson, J. J., </w:t>
      </w:r>
      <w:proofErr w:type="spellStart"/>
      <w:r w:rsidRPr="006B1200">
        <w:rPr>
          <w:rFonts w:ascii="Times New Roman" w:hAnsi="Times New Roman" w:cs="Times New Roman"/>
          <w:color w:val="000000"/>
        </w:rPr>
        <w:t>Chakurian</w:t>
      </w:r>
      <w:proofErr w:type="spellEnd"/>
      <w:r w:rsidRPr="006B1200">
        <w:rPr>
          <w:rFonts w:ascii="Times New Roman" w:hAnsi="Times New Roman" w:cs="Times New Roman"/>
          <w:color w:val="000000"/>
        </w:rPr>
        <w:t xml:space="preserve">, D. E., Popejoy, L. L., Demiris, G., </w:t>
      </w: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amp; Parker Oliver, D. (2021). Comfort needs of cancer family caregivers in outpatient palliative care. </w:t>
      </w:r>
      <w:r w:rsidRPr="006B1200">
        <w:rPr>
          <w:rFonts w:ascii="Times New Roman" w:hAnsi="Times New Roman" w:cs="Times New Roman"/>
          <w:i/>
          <w:color w:val="000000"/>
        </w:rPr>
        <w:t>Journal of Hospice &amp; Palliative Nursing.</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xml:space="preserve">: 10.1097/NJH.0000000000000744 </w:t>
      </w:r>
    </w:p>
    <w:p w14:paraId="01EC25F4" w14:textId="77777777" w:rsidR="00E66FD8" w:rsidRPr="006B1200" w:rsidRDefault="00E66FD8" w:rsidP="006A02E7">
      <w:pPr>
        <w:ind w:left="360" w:hanging="360"/>
        <w:rPr>
          <w:rFonts w:ascii="Times New Roman" w:hAnsi="Times New Roman" w:cs="Times New Roman"/>
          <w:color w:val="000000"/>
        </w:rPr>
      </w:pPr>
    </w:p>
    <w:p w14:paraId="516DA4F3"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Parker Oliver, D., Teti, M., Washington, K.T., Benson, J.J., Kruse, R.L., Smith, J., Demiris, G., Ersek, M., Mehr, D.R. (2020). Caregiver Speaks Study Protocol: A Technologically Mediated Storytelling Intervention for Hospice Family Caregivers of Persons Living </w:t>
      </w:r>
      <w:proofErr w:type="gramStart"/>
      <w:r w:rsidRPr="006B1200">
        <w:rPr>
          <w:rFonts w:ascii="Times New Roman" w:hAnsi="Times New Roman" w:cs="Times New Roman"/>
          <w:color w:val="000000"/>
        </w:rPr>
        <w:t>With</w:t>
      </w:r>
      <w:proofErr w:type="gramEnd"/>
      <w:r w:rsidRPr="006B1200">
        <w:rPr>
          <w:rFonts w:ascii="Times New Roman" w:hAnsi="Times New Roman" w:cs="Times New Roman"/>
          <w:color w:val="000000"/>
        </w:rPr>
        <w:t xml:space="preserve"> Dementia. </w:t>
      </w:r>
      <w:r w:rsidRPr="006B1200">
        <w:rPr>
          <w:rFonts w:ascii="Times New Roman" w:hAnsi="Times New Roman" w:cs="Times New Roman"/>
          <w:i/>
          <w:color w:val="000000"/>
        </w:rPr>
        <w:t>American Journal of Hospice and Palliative Care.</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1049909120960449</w:t>
      </w:r>
    </w:p>
    <w:p w14:paraId="54E3AD4C" w14:textId="77777777" w:rsidR="00E66FD8" w:rsidRPr="006B1200" w:rsidRDefault="00E66FD8" w:rsidP="006A02E7">
      <w:pPr>
        <w:ind w:left="360" w:hanging="360"/>
        <w:rPr>
          <w:rFonts w:ascii="Times New Roman" w:hAnsi="Times New Roman" w:cs="Times New Roman"/>
          <w:color w:val="000000"/>
        </w:rPr>
      </w:pPr>
    </w:p>
    <w:p w14:paraId="765DCD8C"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Parker Oliver, D., Benson, J., Ulrich, C., Washington, K.T., </w:t>
      </w:r>
      <w:r w:rsidRPr="006B1200">
        <w:rPr>
          <w:rFonts w:ascii="Times New Roman" w:hAnsi="Times New Roman" w:cs="Times New Roman"/>
          <w:b/>
          <w:color w:val="000000"/>
        </w:rPr>
        <w:t>Rolbiecki, A. J.</w:t>
      </w:r>
      <w:r w:rsidRPr="006B1200">
        <w:rPr>
          <w:rFonts w:ascii="Times New Roman" w:hAnsi="Times New Roman" w:cs="Times New Roman"/>
          <w:color w:val="000000"/>
        </w:rPr>
        <w:t>, White, P., Smith, J., Lero, C., Landon, O., Demiris, G. (2020). Perceived Benefits and Burdens of Participation for Caregivers of Cancer Patients in Hospice Clinical Trials:</w:t>
      </w:r>
      <w:r w:rsidRPr="006B1200">
        <w:rPr>
          <w:rFonts w:ascii="Times New Roman" w:hAnsi="Times New Roman" w:cs="Times New Roman"/>
          <w:i/>
          <w:color w:val="000000"/>
        </w:rPr>
        <w:t xml:space="preserve"> </w:t>
      </w:r>
      <w:r w:rsidRPr="006B1200">
        <w:rPr>
          <w:rFonts w:ascii="Times New Roman" w:hAnsi="Times New Roman" w:cs="Times New Roman"/>
          <w:color w:val="000000"/>
        </w:rPr>
        <w:t>A Pilot Study.</w:t>
      </w:r>
      <w:r w:rsidRPr="006B1200">
        <w:rPr>
          <w:rFonts w:ascii="Times New Roman" w:hAnsi="Times New Roman" w:cs="Times New Roman"/>
          <w:i/>
          <w:color w:val="000000"/>
        </w:rPr>
        <w:t xml:space="preserve"> Journal of Pain and Symptom Management.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https://doi.org/10.1016/j.jpainsymman.2020.10.024</w:t>
      </w:r>
    </w:p>
    <w:p w14:paraId="1CBE075E" w14:textId="77777777" w:rsidR="00E66FD8" w:rsidRPr="006B1200" w:rsidRDefault="00E66FD8" w:rsidP="006A02E7">
      <w:pPr>
        <w:pStyle w:val="ListParagraph"/>
        <w:ind w:left="360" w:hanging="360"/>
        <w:rPr>
          <w:rFonts w:ascii="Times New Roman" w:hAnsi="Times New Roman" w:cs="Times New Roman"/>
          <w:color w:val="000000"/>
        </w:rPr>
      </w:pPr>
    </w:p>
    <w:p w14:paraId="07A37ACF"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Teti, M., </w:t>
      </w:r>
      <w:proofErr w:type="spellStart"/>
      <w:r w:rsidRPr="006B1200">
        <w:rPr>
          <w:rFonts w:ascii="Times New Roman" w:hAnsi="Times New Roman" w:cs="Times New Roman"/>
          <w:color w:val="000000"/>
        </w:rPr>
        <w:t>Bauerband</w:t>
      </w:r>
      <w:proofErr w:type="spellEnd"/>
      <w:r w:rsidRPr="006B1200">
        <w:rPr>
          <w:rFonts w:ascii="Times New Roman" w:hAnsi="Times New Roman" w:cs="Times New Roman"/>
          <w:color w:val="000000"/>
        </w:rPr>
        <w:t xml:space="preserve">, L., </w:t>
      </w: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Young. C.* (2020). Physical activity and body image: Intertwined health priorities identified by transmasculine young people in a non-metropolitan area. </w:t>
      </w:r>
      <w:r w:rsidRPr="006B1200">
        <w:rPr>
          <w:rFonts w:ascii="Times New Roman" w:hAnsi="Times New Roman" w:cs="Times New Roman"/>
          <w:i/>
          <w:color w:val="000000"/>
        </w:rPr>
        <w:t xml:space="preserve">International Journal of Transgenderism.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080/26895269.2020.1719950</w:t>
      </w:r>
    </w:p>
    <w:p w14:paraId="25AB0FEC"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Parker Oliver, D., Washington, K., Benson, J., </w:t>
      </w:r>
      <w:r w:rsidRPr="006B1200">
        <w:rPr>
          <w:rFonts w:ascii="Times New Roman" w:hAnsi="Times New Roman" w:cs="Times New Roman"/>
          <w:i/>
          <w:color w:val="000000"/>
        </w:rPr>
        <w:t>Jorgensen, L.*</w:t>
      </w:r>
      <w:r w:rsidRPr="006B1200">
        <w:rPr>
          <w:rFonts w:ascii="Times New Roman" w:hAnsi="Times New Roman" w:cs="Times New Roman"/>
          <w:color w:val="000000"/>
        </w:rPr>
        <w:t xml:space="preserve"> (2020). Preliminary Results of Caregiver Speaks: A Storytelling Intervention for Bereaved Family Caregivers. </w:t>
      </w:r>
      <w:r w:rsidRPr="006B1200">
        <w:rPr>
          <w:rFonts w:ascii="Times New Roman" w:hAnsi="Times New Roman" w:cs="Times New Roman"/>
          <w:i/>
          <w:color w:val="000000"/>
        </w:rPr>
        <w:t>Journal of Loss and Trauma</w:t>
      </w:r>
      <w:r w:rsidRPr="006B1200">
        <w:rPr>
          <w:rFonts w:ascii="Times New Roman" w:hAnsi="Times New Roman" w:cs="Times New Roman"/>
          <w:color w:val="000000"/>
        </w:rPr>
        <w:t>. doi:10.1080/15325024.2019.1707985</w:t>
      </w:r>
    </w:p>
    <w:p w14:paraId="06E6A384" w14:textId="77777777" w:rsidR="00E66FD8" w:rsidRPr="006B1200" w:rsidRDefault="00E66FD8" w:rsidP="006A02E7">
      <w:pPr>
        <w:ind w:left="360" w:hanging="360"/>
        <w:rPr>
          <w:rFonts w:ascii="Times New Roman" w:hAnsi="Times New Roman" w:cs="Times New Roman"/>
          <w:color w:val="000000"/>
        </w:rPr>
      </w:pPr>
    </w:p>
    <w:p w14:paraId="2E8E9778"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Benson, J., Parker Oliver, D., Washington, K., </w:t>
      </w: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Lombardo, </w:t>
      </w:r>
      <w:proofErr w:type="gramStart"/>
      <w:r w:rsidRPr="006B1200">
        <w:rPr>
          <w:rFonts w:ascii="Times New Roman" w:hAnsi="Times New Roman" w:cs="Times New Roman"/>
          <w:color w:val="000000"/>
        </w:rPr>
        <w:t>C.,*</w:t>
      </w:r>
      <w:proofErr w:type="gramEnd"/>
      <w:r w:rsidRPr="006B1200">
        <w:rPr>
          <w:rFonts w:ascii="Times New Roman" w:hAnsi="Times New Roman" w:cs="Times New Roman"/>
          <w:color w:val="000000"/>
        </w:rPr>
        <w:t xml:space="preserve"> Garza, J., Demiris, G. (2020). Online Social Support Groups for Informal Caregivers of Hospice Patients with Cancer. </w:t>
      </w:r>
      <w:r w:rsidRPr="006B1200">
        <w:rPr>
          <w:rFonts w:ascii="Times New Roman" w:hAnsi="Times New Roman" w:cs="Times New Roman"/>
          <w:i/>
          <w:color w:val="000000"/>
        </w:rPr>
        <w:t xml:space="preserve">European Journal of Oncology Nursing. </w:t>
      </w:r>
      <w:proofErr w:type="gramStart"/>
      <w:r w:rsidRPr="006B1200">
        <w:rPr>
          <w:rFonts w:ascii="Times New Roman" w:hAnsi="Times New Roman" w:cs="Times New Roman"/>
          <w:color w:val="000000"/>
        </w:rPr>
        <w:t>doi:10.1016/j.ejon</w:t>
      </w:r>
      <w:proofErr w:type="gramEnd"/>
      <w:r w:rsidRPr="006B1200">
        <w:rPr>
          <w:rFonts w:ascii="Times New Roman" w:hAnsi="Times New Roman" w:cs="Times New Roman"/>
          <w:color w:val="000000"/>
        </w:rPr>
        <w:t>.2019.101698</w:t>
      </w:r>
    </w:p>
    <w:p w14:paraId="0E753693" w14:textId="77777777" w:rsidR="006A02E7" w:rsidRPr="006B1200" w:rsidRDefault="006A02E7" w:rsidP="006A02E7">
      <w:pPr>
        <w:ind w:left="360" w:hanging="360"/>
        <w:rPr>
          <w:rFonts w:ascii="Times New Roman" w:hAnsi="Times New Roman" w:cs="Times New Roman"/>
          <w:color w:val="000000"/>
        </w:rPr>
      </w:pPr>
    </w:p>
    <w:p w14:paraId="2F559C0E"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Washington, K. T., Parker Oliver, D., Benson, J. J., </w:t>
      </w: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Jorgensen, L. A., Cruz-Oliver, D., &amp; Demiris, G. (2019). Factors influencing engagement in an online support group for family caregivers of individuals with advanced cancer. </w:t>
      </w:r>
      <w:r w:rsidRPr="006B1200">
        <w:rPr>
          <w:rFonts w:ascii="Times New Roman" w:hAnsi="Times New Roman" w:cs="Times New Roman"/>
          <w:i/>
          <w:color w:val="000000"/>
        </w:rPr>
        <w:t xml:space="preserve">Journal of Psychosocial Oncology. </w:t>
      </w:r>
      <w:r w:rsidRPr="006B1200">
        <w:rPr>
          <w:rFonts w:ascii="Times New Roman" w:hAnsi="Times New Roman" w:cs="Times New Roman"/>
          <w:color w:val="000000"/>
        </w:rPr>
        <w:t>doi:10.1080/07347332.2019.1680592</w:t>
      </w:r>
    </w:p>
    <w:p w14:paraId="10E43948" w14:textId="77777777" w:rsidR="00E66FD8" w:rsidRPr="006B1200" w:rsidRDefault="00E66FD8" w:rsidP="006A02E7">
      <w:pPr>
        <w:ind w:left="360" w:hanging="360"/>
        <w:rPr>
          <w:rFonts w:ascii="Times New Roman" w:hAnsi="Times New Roman" w:cs="Times New Roman"/>
          <w:color w:val="000000"/>
        </w:rPr>
      </w:pPr>
    </w:p>
    <w:p w14:paraId="0250872D"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Teti, M., Morris, K., </w:t>
      </w:r>
      <w:proofErr w:type="spellStart"/>
      <w:r w:rsidRPr="006B1200">
        <w:rPr>
          <w:rFonts w:ascii="Times New Roman" w:hAnsi="Times New Roman" w:cs="Times New Roman"/>
          <w:color w:val="000000"/>
        </w:rPr>
        <w:t>Bauerband</w:t>
      </w:r>
      <w:proofErr w:type="spellEnd"/>
      <w:r w:rsidRPr="006B1200">
        <w:rPr>
          <w:rFonts w:ascii="Times New Roman" w:hAnsi="Times New Roman" w:cs="Times New Roman"/>
          <w:color w:val="000000"/>
        </w:rPr>
        <w:t xml:space="preserve">, L., </w:t>
      </w: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Young, C. (2019). An exploration of apparel and well-being among transmasculine young adults. </w:t>
      </w:r>
      <w:r w:rsidRPr="006B1200">
        <w:rPr>
          <w:rFonts w:ascii="Times New Roman" w:hAnsi="Times New Roman" w:cs="Times New Roman"/>
          <w:i/>
          <w:color w:val="000000"/>
        </w:rPr>
        <w:t>Journal of LGBT Youth.</w:t>
      </w:r>
      <w:r w:rsidRPr="006B1200">
        <w:rPr>
          <w:rFonts w:ascii="Times New Roman" w:hAnsi="Times New Roman" w:cs="Times New Roman"/>
          <w:color w:val="000000"/>
        </w:rPr>
        <w:t xml:space="preserve"> doi:10.1080/19361653.2019.1611519</w:t>
      </w:r>
    </w:p>
    <w:p w14:paraId="517EDE8B" w14:textId="77777777" w:rsidR="00E66FD8" w:rsidRPr="006B1200" w:rsidRDefault="00E66FD8" w:rsidP="006A02E7">
      <w:pPr>
        <w:ind w:left="360" w:hanging="360"/>
        <w:rPr>
          <w:rFonts w:ascii="Times New Roman" w:hAnsi="Times New Roman" w:cs="Times New Roman"/>
          <w:color w:val="000000"/>
        </w:rPr>
      </w:pPr>
    </w:p>
    <w:p w14:paraId="665E84C4" w14:textId="3FFBBF8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 Washington, K., </w:t>
      </w:r>
      <w:proofErr w:type="spellStart"/>
      <w:r w:rsidRPr="006B1200">
        <w:rPr>
          <w:rFonts w:ascii="Times New Roman" w:hAnsi="Times New Roman" w:cs="Times New Roman"/>
          <w:color w:val="000000"/>
        </w:rPr>
        <w:t>Bitsicas</w:t>
      </w:r>
      <w:proofErr w:type="spellEnd"/>
      <w:r w:rsidRPr="006B1200">
        <w:rPr>
          <w:rFonts w:ascii="Times New Roman" w:hAnsi="Times New Roman" w:cs="Times New Roman"/>
          <w:color w:val="000000"/>
        </w:rPr>
        <w:t>, K. (2019). Digital Storytelling as an Intervention for Bereaved Family Members</w:t>
      </w:r>
      <w:r w:rsidRPr="006B1200">
        <w:rPr>
          <w:rFonts w:ascii="Times New Roman" w:hAnsi="Times New Roman" w:cs="Times New Roman"/>
          <w:i/>
          <w:color w:val="000000"/>
        </w:rPr>
        <w:t>. Omega</w:t>
      </w:r>
      <w:r w:rsidR="00A56E9C">
        <w:rPr>
          <w:rFonts w:ascii="Times New Roman" w:hAnsi="Times New Roman" w:cs="Times New Roman"/>
          <w:i/>
          <w:color w:val="000000"/>
        </w:rPr>
        <w:t>-</w:t>
      </w:r>
      <w:r w:rsidRPr="006B1200">
        <w:rPr>
          <w:rFonts w:ascii="Times New Roman" w:hAnsi="Times New Roman" w:cs="Times New Roman"/>
          <w:i/>
          <w:color w:val="000000"/>
        </w:rPr>
        <w:t>Journal of Death and Dying</w:t>
      </w:r>
      <w:r w:rsidRPr="006B1200">
        <w:rPr>
          <w:rFonts w:ascii="Times New Roman" w:hAnsi="Times New Roman" w:cs="Times New Roman"/>
          <w:color w:val="000000"/>
        </w:rPr>
        <w:t xml:space="preserve">. </w:t>
      </w:r>
      <w:proofErr w:type="spellStart"/>
      <w:r w:rsidRPr="006B1200">
        <w:rPr>
          <w:rFonts w:ascii="Times New Roman" w:hAnsi="Times New Roman" w:cs="Times New Roman"/>
          <w:color w:val="000000"/>
        </w:rPr>
        <w:t>doi</w:t>
      </w:r>
      <w:proofErr w:type="spellEnd"/>
      <w:r w:rsidRPr="006B1200">
        <w:rPr>
          <w:rFonts w:ascii="Times New Roman" w:hAnsi="Times New Roman" w:cs="Times New Roman"/>
          <w:color w:val="000000"/>
        </w:rPr>
        <w:t>: 10.1177/0030222819825513</w:t>
      </w:r>
    </w:p>
    <w:p w14:paraId="6746E904" w14:textId="77777777" w:rsidR="00E66FD8" w:rsidRPr="006B1200" w:rsidRDefault="00E66FD8" w:rsidP="006A02E7">
      <w:pPr>
        <w:ind w:left="360" w:hanging="360"/>
        <w:rPr>
          <w:rFonts w:ascii="Times New Roman" w:hAnsi="Times New Roman" w:cs="Times New Roman"/>
          <w:color w:val="000000"/>
        </w:rPr>
      </w:pPr>
    </w:p>
    <w:p w14:paraId="53182E9E" w14:textId="77777777" w:rsidR="00E66FD8" w:rsidRPr="006B1200" w:rsidRDefault="00E66FD8" w:rsidP="006A02E7">
      <w:pPr>
        <w:pStyle w:val="ListParagraph"/>
        <w:numPr>
          <w:ilvl w:val="0"/>
          <w:numId w:val="16"/>
        </w:numPr>
        <w:ind w:left="360"/>
        <w:rPr>
          <w:rFonts w:ascii="Times New Roman" w:hAnsi="Times New Roman" w:cs="Times New Roman"/>
          <w:color w:val="000000"/>
        </w:rPr>
      </w:pPr>
      <w:r w:rsidRPr="006B1200">
        <w:rPr>
          <w:rFonts w:ascii="Times New Roman" w:hAnsi="Times New Roman" w:cs="Times New Roman"/>
          <w:color w:val="000000"/>
        </w:rPr>
        <w:t xml:space="preserve">Parker-Oliver, D., </w:t>
      </w:r>
      <w:proofErr w:type="spellStart"/>
      <w:r w:rsidRPr="006B1200">
        <w:rPr>
          <w:rFonts w:ascii="Times New Roman" w:hAnsi="Times New Roman" w:cs="Times New Roman"/>
          <w:color w:val="000000"/>
        </w:rPr>
        <w:t>Tappana</w:t>
      </w:r>
      <w:proofErr w:type="spellEnd"/>
      <w:r w:rsidRPr="006B1200">
        <w:rPr>
          <w:rFonts w:ascii="Times New Roman" w:hAnsi="Times New Roman" w:cs="Times New Roman"/>
          <w:color w:val="000000"/>
        </w:rPr>
        <w:t xml:space="preserve">, J., Washington, K., </w:t>
      </w:r>
      <w:r w:rsidRPr="006B1200">
        <w:rPr>
          <w:rFonts w:ascii="Times New Roman" w:hAnsi="Times New Roman" w:cs="Times New Roman"/>
          <w:b/>
          <w:color w:val="000000"/>
        </w:rPr>
        <w:t>Rolbiecki, A.J…</w:t>
      </w:r>
      <w:r w:rsidRPr="006B1200">
        <w:rPr>
          <w:rFonts w:ascii="Times New Roman" w:hAnsi="Times New Roman" w:cs="Times New Roman"/>
          <w:color w:val="000000"/>
        </w:rPr>
        <w:t xml:space="preserve">Ellington, L. (2019). Behind the Doors of Home Hospice Patients: A Secondary Qualitative Analysis of Hospice Nurse Communication with Patients and Families. </w:t>
      </w:r>
      <w:r w:rsidRPr="006B1200">
        <w:rPr>
          <w:rFonts w:ascii="Times New Roman" w:hAnsi="Times New Roman" w:cs="Times New Roman"/>
          <w:i/>
          <w:color w:val="000000"/>
        </w:rPr>
        <w:t xml:space="preserve">Palliative and Supportive Care. </w:t>
      </w:r>
      <w:r w:rsidRPr="006B1200">
        <w:rPr>
          <w:rFonts w:ascii="Times New Roman" w:hAnsi="Times New Roman" w:cs="Times New Roman"/>
          <w:color w:val="000000"/>
        </w:rPr>
        <w:t xml:space="preserve">doi:10.1017/S1478951518001098 </w:t>
      </w:r>
    </w:p>
    <w:p w14:paraId="6C8D0C59" w14:textId="77777777" w:rsidR="00E66FD8" w:rsidRPr="006B1200" w:rsidRDefault="00E66FD8" w:rsidP="006A02E7">
      <w:pPr>
        <w:ind w:left="360" w:hanging="360"/>
        <w:rPr>
          <w:rFonts w:ascii="Times New Roman" w:hAnsi="Times New Roman" w:cs="Times New Roman"/>
          <w:color w:val="000000"/>
        </w:rPr>
      </w:pPr>
    </w:p>
    <w:p w14:paraId="61C144F4"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color w:val="000000"/>
        </w:rPr>
      </w:pP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Teti, M., Crenshaw, B., LeMaster, J., Ordway, J., &amp; Mehr, D. (2018). Exploring the Lived Experience of Chronic Pain through Photo-elicitation and Online Social Networks. </w:t>
      </w:r>
      <w:r w:rsidRPr="006B1200">
        <w:rPr>
          <w:rFonts w:ascii="Times New Roman" w:hAnsi="Times New Roman" w:cs="Times New Roman"/>
          <w:i/>
          <w:color w:val="000000"/>
        </w:rPr>
        <w:t>Pain Medicine</w:t>
      </w:r>
      <w:r w:rsidRPr="006B1200">
        <w:rPr>
          <w:rFonts w:ascii="Times New Roman" w:hAnsi="Times New Roman" w:cs="Times New Roman"/>
          <w:color w:val="000000"/>
        </w:rPr>
        <w:t xml:space="preserve">. </w:t>
      </w:r>
    </w:p>
    <w:p w14:paraId="1709F21B" w14:textId="77777777" w:rsidR="00E66FD8" w:rsidRPr="006B1200" w:rsidRDefault="00E66FD8" w:rsidP="006A02E7">
      <w:pPr>
        <w:widowControl w:val="0"/>
        <w:autoSpaceDE w:val="0"/>
        <w:autoSpaceDN w:val="0"/>
        <w:adjustRightInd w:val="0"/>
        <w:ind w:left="360" w:hanging="360"/>
        <w:rPr>
          <w:rFonts w:ascii="Times New Roman" w:hAnsi="Times New Roman" w:cs="Times New Roman"/>
          <w:color w:val="000000"/>
        </w:rPr>
      </w:pPr>
    </w:p>
    <w:p w14:paraId="4E7F3183" w14:textId="77777777" w:rsidR="00E66FD8" w:rsidRPr="006B1200" w:rsidRDefault="00E66FD8" w:rsidP="006A02E7">
      <w:pPr>
        <w:pStyle w:val="ListParagraph"/>
        <w:numPr>
          <w:ilvl w:val="0"/>
          <w:numId w:val="16"/>
        </w:numPr>
        <w:ind w:left="360"/>
        <w:rPr>
          <w:rFonts w:ascii="Times New Roman" w:hAnsi="Times New Roman" w:cs="Times New Roman"/>
          <w:iCs/>
          <w:color w:val="000000"/>
        </w:rPr>
      </w:pPr>
      <w:r w:rsidRPr="006B1200">
        <w:rPr>
          <w:rFonts w:ascii="Times New Roman" w:hAnsi="Times New Roman" w:cs="Times New Roman"/>
          <w:b/>
          <w:color w:val="000000"/>
        </w:rPr>
        <w:t>Rolbiecki, A. J</w:t>
      </w:r>
      <w:r w:rsidRPr="006B1200">
        <w:rPr>
          <w:rFonts w:ascii="Times New Roman" w:hAnsi="Times New Roman" w:cs="Times New Roman"/>
          <w:color w:val="000000"/>
        </w:rPr>
        <w:t xml:space="preserve">., Washington, K., </w:t>
      </w:r>
      <w:proofErr w:type="spellStart"/>
      <w:r w:rsidRPr="006B1200">
        <w:rPr>
          <w:rFonts w:ascii="Times New Roman" w:hAnsi="Times New Roman" w:cs="Times New Roman"/>
          <w:color w:val="000000"/>
        </w:rPr>
        <w:t>Bitsicas</w:t>
      </w:r>
      <w:proofErr w:type="spellEnd"/>
      <w:r w:rsidRPr="006B1200">
        <w:rPr>
          <w:rFonts w:ascii="Times New Roman" w:hAnsi="Times New Roman" w:cs="Times New Roman"/>
          <w:color w:val="000000"/>
        </w:rPr>
        <w:t xml:space="preserve">, K. (2017). Digital Storytelling: Families’ Search for Meaning after Child Death. </w:t>
      </w:r>
      <w:r w:rsidRPr="006B1200">
        <w:rPr>
          <w:rFonts w:ascii="Times New Roman" w:hAnsi="Times New Roman" w:cs="Times New Roman"/>
          <w:i/>
          <w:color w:val="000000"/>
        </w:rPr>
        <w:t>Journal of Social Work in End-of-Life &amp; Palliative Care</w:t>
      </w:r>
      <w:r w:rsidRPr="006B1200">
        <w:rPr>
          <w:rFonts w:ascii="Times New Roman" w:hAnsi="Times New Roman" w:cs="Times New Roman"/>
          <w:color w:val="000000"/>
        </w:rPr>
        <w:t>. doi:10.1080/15524256.2017.1387216</w:t>
      </w:r>
    </w:p>
    <w:p w14:paraId="6F92D81F" w14:textId="77777777" w:rsidR="00E66FD8" w:rsidRPr="006B1200" w:rsidRDefault="00E66FD8" w:rsidP="006A02E7">
      <w:pPr>
        <w:ind w:left="360" w:hanging="360"/>
        <w:rPr>
          <w:rFonts w:ascii="Times New Roman" w:hAnsi="Times New Roman" w:cs="Times New Roman"/>
          <w:iCs/>
          <w:color w:val="000000"/>
        </w:rPr>
      </w:pPr>
    </w:p>
    <w:p w14:paraId="009B4583"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J., </w:t>
      </w:r>
      <w:r w:rsidRPr="006B1200">
        <w:rPr>
          <w:rFonts w:ascii="Times New Roman" w:hAnsi="Times New Roman" w:cs="Times New Roman"/>
          <w:color w:val="000000"/>
        </w:rPr>
        <w:t xml:space="preserve">Subramanian, R., Crenshaw, B., Albright D. L., &amp; Perreault, M. (2016). A qualitative exploration of resilience among patients living with chronic pain. </w:t>
      </w:r>
      <w:r w:rsidRPr="006B1200">
        <w:rPr>
          <w:rFonts w:ascii="Times New Roman" w:hAnsi="Times New Roman" w:cs="Times New Roman"/>
          <w:i/>
          <w:color w:val="000000"/>
        </w:rPr>
        <w:t xml:space="preserve">Traumatology, Special Issue on Resilience. </w:t>
      </w:r>
      <w:r w:rsidRPr="006B1200">
        <w:rPr>
          <w:rFonts w:ascii="Times New Roman" w:hAnsi="Times New Roman" w:cs="Times New Roman"/>
          <w:color w:val="000000"/>
        </w:rPr>
        <w:t>doi:</w:t>
      </w:r>
      <w:r w:rsidRPr="006B1200">
        <w:rPr>
          <w:rFonts w:ascii="Times New Roman" w:hAnsi="Times New Roman" w:cs="Times New Roman"/>
        </w:rPr>
        <w:t>10.1037/trm0000095.</w:t>
      </w:r>
    </w:p>
    <w:p w14:paraId="4FC7AAC2" w14:textId="77777777" w:rsidR="00E66FD8" w:rsidRPr="006B1200" w:rsidRDefault="00E66FD8" w:rsidP="006A02E7">
      <w:pPr>
        <w:widowControl w:val="0"/>
        <w:autoSpaceDE w:val="0"/>
        <w:autoSpaceDN w:val="0"/>
        <w:adjustRightInd w:val="0"/>
        <w:ind w:left="360" w:hanging="360"/>
        <w:rPr>
          <w:rFonts w:ascii="Times New Roman" w:hAnsi="Times New Roman" w:cs="Times New Roman"/>
          <w:iCs/>
          <w:color w:val="000000"/>
        </w:rPr>
      </w:pPr>
    </w:p>
    <w:p w14:paraId="5FC65AAD"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b/>
          <w:bCs/>
          <w:color w:val="000000"/>
        </w:rPr>
        <w:t xml:space="preserve">Rolbiecki, A. J., </w:t>
      </w:r>
      <w:r w:rsidRPr="006B1200">
        <w:rPr>
          <w:rFonts w:ascii="Times New Roman" w:hAnsi="Times New Roman" w:cs="Times New Roman"/>
          <w:color w:val="000000"/>
        </w:rPr>
        <w:t xml:space="preserve">Anderson K., Teti, M., &amp; Albright, D. L. (2016). ‘Waiting for the cold to end’: Using Photovoice as a narrative intervention for survivors of sexual assault. </w:t>
      </w:r>
      <w:r w:rsidRPr="006B1200">
        <w:rPr>
          <w:rFonts w:ascii="Times New Roman" w:hAnsi="Times New Roman" w:cs="Times New Roman"/>
          <w:i/>
          <w:color w:val="000000"/>
        </w:rPr>
        <w:t>Traumatology</w:t>
      </w:r>
      <w:r w:rsidRPr="006B1200">
        <w:rPr>
          <w:rFonts w:ascii="Times New Roman" w:hAnsi="Times New Roman" w:cs="Times New Roman"/>
          <w:color w:val="000000"/>
        </w:rPr>
        <w:t xml:space="preserve">. </w:t>
      </w:r>
      <w:r w:rsidRPr="006B1200">
        <w:rPr>
          <w:rFonts w:ascii="Times New Roman" w:hAnsi="Times New Roman" w:cs="Times New Roman"/>
          <w:color w:val="000000"/>
        </w:rPr>
        <w:lastRenderedPageBreak/>
        <w:t>doi:</w:t>
      </w:r>
      <w:r w:rsidRPr="006B1200">
        <w:rPr>
          <w:rFonts w:ascii="Times New Roman" w:hAnsi="Times New Roman" w:cs="Times New Roman"/>
        </w:rPr>
        <w:t>10.1037/trm0000087.</w:t>
      </w:r>
    </w:p>
    <w:p w14:paraId="5D521520" w14:textId="77777777" w:rsidR="00E66FD8" w:rsidRPr="006B1200" w:rsidRDefault="00E66FD8" w:rsidP="006A02E7">
      <w:pPr>
        <w:widowControl w:val="0"/>
        <w:autoSpaceDE w:val="0"/>
        <w:autoSpaceDN w:val="0"/>
        <w:adjustRightInd w:val="0"/>
        <w:ind w:left="360" w:hanging="360"/>
        <w:rPr>
          <w:rFonts w:ascii="Times New Roman" w:hAnsi="Times New Roman" w:cs="Times New Roman"/>
          <w:iCs/>
          <w:color w:val="000000"/>
        </w:rPr>
      </w:pPr>
    </w:p>
    <w:p w14:paraId="57917F81"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Pelts, M.D., </w:t>
      </w:r>
      <w:r w:rsidRPr="006B1200">
        <w:rPr>
          <w:rFonts w:ascii="Times New Roman" w:hAnsi="Times New Roman" w:cs="Times New Roman"/>
          <w:b/>
          <w:bCs/>
          <w:color w:val="000000"/>
        </w:rPr>
        <w:t xml:space="preserve">Rolbiecki, A.J., </w:t>
      </w:r>
      <w:r w:rsidRPr="006B1200">
        <w:rPr>
          <w:rFonts w:ascii="Times New Roman" w:hAnsi="Times New Roman" w:cs="Times New Roman"/>
          <w:color w:val="000000"/>
        </w:rPr>
        <w:t xml:space="preserve">&amp; Albright, D.L. (2015). Wounded bonds: A review of the social work literature on gay, lesbian, and bisexual military service members and veterans. </w:t>
      </w:r>
      <w:r w:rsidRPr="006B1200">
        <w:rPr>
          <w:rFonts w:ascii="Times New Roman" w:hAnsi="Times New Roman" w:cs="Times New Roman"/>
          <w:i/>
          <w:color w:val="000000"/>
        </w:rPr>
        <w:t>Journal of Social Work, 15</w:t>
      </w:r>
      <w:r w:rsidRPr="006B1200">
        <w:rPr>
          <w:rFonts w:ascii="Times New Roman" w:hAnsi="Times New Roman" w:cs="Times New Roman"/>
          <w:color w:val="000000"/>
        </w:rPr>
        <w:t>(2): 207-220. doi:10.1177/1468017314548120.</w:t>
      </w:r>
    </w:p>
    <w:p w14:paraId="1BE800E3" w14:textId="77777777" w:rsidR="00E66FD8" w:rsidRPr="006B1200" w:rsidRDefault="00E66FD8" w:rsidP="006A02E7">
      <w:pPr>
        <w:widowControl w:val="0"/>
        <w:autoSpaceDE w:val="0"/>
        <w:autoSpaceDN w:val="0"/>
        <w:adjustRightInd w:val="0"/>
        <w:ind w:left="360" w:hanging="360"/>
        <w:rPr>
          <w:rFonts w:ascii="Times New Roman" w:hAnsi="Times New Roman" w:cs="Times New Roman"/>
          <w:iCs/>
          <w:color w:val="000000"/>
        </w:rPr>
      </w:pPr>
    </w:p>
    <w:p w14:paraId="03D5694F"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Pelts, M.D., </w:t>
      </w: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amp; Albright, D.L. (2014). Implications for services with gay men and lesbians who have served. </w:t>
      </w:r>
      <w:r w:rsidRPr="006B1200">
        <w:rPr>
          <w:rFonts w:ascii="Times New Roman" w:hAnsi="Times New Roman" w:cs="Times New Roman"/>
          <w:i/>
          <w:color w:val="000000"/>
        </w:rPr>
        <w:t>Social Work in Mental Health, 12</w:t>
      </w:r>
      <w:r w:rsidRPr="006B1200">
        <w:rPr>
          <w:rFonts w:ascii="Times New Roman" w:hAnsi="Times New Roman" w:cs="Times New Roman"/>
          <w:color w:val="000000"/>
        </w:rPr>
        <w:t>(5-6): 429-442. doi:10.1080/15332985.2013.854286.</w:t>
      </w:r>
    </w:p>
    <w:p w14:paraId="29D1C394" w14:textId="77777777" w:rsidR="00E66FD8" w:rsidRPr="006B1200" w:rsidRDefault="00E66FD8" w:rsidP="006A02E7">
      <w:pPr>
        <w:widowControl w:val="0"/>
        <w:autoSpaceDE w:val="0"/>
        <w:autoSpaceDN w:val="0"/>
        <w:adjustRightInd w:val="0"/>
        <w:ind w:left="360" w:hanging="360"/>
        <w:rPr>
          <w:rFonts w:ascii="Times New Roman" w:hAnsi="Times New Roman" w:cs="Times New Roman"/>
          <w:iCs/>
          <w:color w:val="000000"/>
        </w:rPr>
      </w:pPr>
    </w:p>
    <w:p w14:paraId="2D35AF54"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Pelts, M.D., </w:t>
      </w:r>
      <w:r w:rsidRPr="006B1200">
        <w:rPr>
          <w:rFonts w:ascii="Times New Roman" w:hAnsi="Times New Roman" w:cs="Times New Roman"/>
          <w:b/>
          <w:bCs/>
          <w:color w:val="000000"/>
        </w:rPr>
        <w:t>Rolbiecki, A.J</w:t>
      </w:r>
      <w:r w:rsidRPr="006B1200">
        <w:rPr>
          <w:rFonts w:ascii="Times New Roman" w:hAnsi="Times New Roman" w:cs="Times New Roman"/>
          <w:color w:val="000000"/>
        </w:rPr>
        <w:t xml:space="preserve">., &amp; Albright, D.L. (2014). An update to “Among the Missing: Lesbian and Gay Content in Social Work Journals”. </w:t>
      </w:r>
      <w:r w:rsidRPr="006B1200">
        <w:rPr>
          <w:rFonts w:ascii="Times New Roman" w:hAnsi="Times New Roman" w:cs="Times New Roman"/>
          <w:i/>
          <w:color w:val="000000"/>
        </w:rPr>
        <w:t>Social Work</w:t>
      </w:r>
      <w:r w:rsidRPr="006B1200">
        <w:rPr>
          <w:rFonts w:ascii="Times New Roman" w:hAnsi="Times New Roman" w:cs="Times New Roman"/>
          <w:color w:val="000000"/>
        </w:rPr>
        <w:t xml:space="preserve">, </w:t>
      </w:r>
      <w:r w:rsidRPr="006B1200">
        <w:rPr>
          <w:rFonts w:ascii="Times New Roman" w:hAnsi="Times New Roman" w:cs="Times New Roman"/>
          <w:i/>
          <w:color w:val="000000"/>
        </w:rPr>
        <w:t>59</w:t>
      </w:r>
      <w:r w:rsidRPr="006B1200">
        <w:rPr>
          <w:rFonts w:ascii="Times New Roman" w:hAnsi="Times New Roman" w:cs="Times New Roman"/>
          <w:color w:val="000000"/>
        </w:rPr>
        <w:t>(2), 121-138.</w:t>
      </w:r>
    </w:p>
    <w:p w14:paraId="5CB1251A" w14:textId="77777777" w:rsidR="00E66FD8" w:rsidRPr="006B1200" w:rsidRDefault="00E66FD8" w:rsidP="006A02E7">
      <w:pPr>
        <w:widowControl w:val="0"/>
        <w:autoSpaceDE w:val="0"/>
        <w:autoSpaceDN w:val="0"/>
        <w:adjustRightInd w:val="0"/>
        <w:ind w:left="360" w:hanging="360"/>
        <w:rPr>
          <w:rFonts w:ascii="Times New Roman" w:hAnsi="Times New Roman" w:cs="Times New Roman"/>
          <w:iCs/>
          <w:color w:val="000000"/>
        </w:rPr>
      </w:pPr>
    </w:p>
    <w:p w14:paraId="7F93E2C2" w14:textId="77777777" w:rsidR="00E66FD8" w:rsidRPr="006B1200"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B1200">
        <w:rPr>
          <w:rFonts w:ascii="Times New Roman" w:hAnsi="Times New Roman" w:cs="Times New Roman"/>
          <w:color w:val="000000"/>
        </w:rPr>
        <w:t xml:space="preserve">Teti, M., </w:t>
      </w:r>
      <w:r w:rsidRPr="006B1200">
        <w:rPr>
          <w:rFonts w:ascii="Times New Roman" w:hAnsi="Times New Roman" w:cs="Times New Roman"/>
          <w:b/>
          <w:bCs/>
          <w:color w:val="000000"/>
        </w:rPr>
        <w:t>Rolbiecki, A</w:t>
      </w:r>
      <w:r w:rsidRPr="006B1200">
        <w:rPr>
          <w:rFonts w:ascii="Times New Roman" w:hAnsi="Times New Roman" w:cs="Times New Roman"/>
          <w:color w:val="000000"/>
        </w:rPr>
        <w:t xml:space="preserve">., Zhang, N., Hampton, D., &amp; Binson, D. (2014). Photo-stories of stigma among gay-identified men with HIV in small-town America: A qualitative exploration of voice and visual accounts and intervention implications. </w:t>
      </w:r>
      <w:r w:rsidRPr="006B1200">
        <w:rPr>
          <w:rFonts w:ascii="Times New Roman" w:hAnsi="Times New Roman" w:cs="Times New Roman"/>
          <w:i/>
          <w:color w:val="000000"/>
        </w:rPr>
        <w:t>Arts and Health</w:t>
      </w:r>
      <w:r w:rsidRPr="006B1200">
        <w:rPr>
          <w:rFonts w:ascii="Times New Roman" w:hAnsi="Times New Roman" w:cs="Times New Roman"/>
          <w:color w:val="000000"/>
        </w:rPr>
        <w:t xml:space="preserve">: </w:t>
      </w:r>
      <w:r w:rsidRPr="006B1200">
        <w:rPr>
          <w:rFonts w:ascii="Times New Roman" w:hAnsi="Times New Roman" w:cs="Times New Roman"/>
          <w:i/>
          <w:color w:val="000000"/>
        </w:rPr>
        <w:t xml:space="preserve">An International Journal for Research, </w:t>
      </w:r>
      <w:proofErr w:type="gramStart"/>
      <w:r w:rsidRPr="006B1200">
        <w:rPr>
          <w:rFonts w:ascii="Times New Roman" w:hAnsi="Times New Roman" w:cs="Times New Roman"/>
          <w:i/>
          <w:color w:val="000000"/>
        </w:rPr>
        <w:t>Policy</w:t>
      </w:r>
      <w:proofErr w:type="gramEnd"/>
      <w:r w:rsidRPr="006B1200">
        <w:rPr>
          <w:rFonts w:ascii="Times New Roman" w:hAnsi="Times New Roman" w:cs="Times New Roman"/>
          <w:i/>
          <w:color w:val="000000"/>
        </w:rPr>
        <w:t xml:space="preserve"> and Practice. </w:t>
      </w:r>
      <w:r w:rsidRPr="006B1200">
        <w:rPr>
          <w:rFonts w:ascii="Times New Roman" w:hAnsi="Times New Roman" w:cs="Times New Roman"/>
          <w:color w:val="000000"/>
        </w:rPr>
        <w:t>doi:10.1080/17533015.2014.971830.</w:t>
      </w:r>
    </w:p>
    <w:p w14:paraId="1E416BBA" w14:textId="77777777" w:rsidR="00E66FD8" w:rsidRPr="006A02E7" w:rsidRDefault="00E66FD8" w:rsidP="006A02E7">
      <w:pPr>
        <w:widowControl w:val="0"/>
        <w:autoSpaceDE w:val="0"/>
        <w:autoSpaceDN w:val="0"/>
        <w:adjustRightInd w:val="0"/>
        <w:ind w:left="360" w:hanging="360"/>
        <w:rPr>
          <w:rFonts w:ascii="Times New Roman" w:hAnsi="Times New Roman" w:cs="Times New Roman"/>
          <w:iCs/>
          <w:color w:val="000000"/>
        </w:rPr>
      </w:pPr>
    </w:p>
    <w:p w14:paraId="676F23FC" w14:textId="77777777" w:rsidR="00E66FD8" w:rsidRPr="006A02E7" w:rsidRDefault="00E66FD8" w:rsidP="006A02E7">
      <w:pPr>
        <w:pStyle w:val="ListParagraph"/>
        <w:widowControl w:val="0"/>
        <w:numPr>
          <w:ilvl w:val="0"/>
          <w:numId w:val="16"/>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color w:val="000000"/>
        </w:rPr>
        <w:t xml:space="preserve">Osborne, V.A., Gage, L.A., &amp; </w:t>
      </w:r>
      <w:r w:rsidRPr="006A02E7">
        <w:rPr>
          <w:rFonts w:ascii="Times New Roman" w:hAnsi="Times New Roman" w:cs="Times New Roman"/>
          <w:b/>
          <w:bCs/>
          <w:color w:val="000000"/>
        </w:rPr>
        <w:t xml:space="preserve">Rolbiecki, A. J. </w:t>
      </w:r>
      <w:r w:rsidRPr="006A02E7">
        <w:rPr>
          <w:rFonts w:ascii="Times New Roman" w:hAnsi="Times New Roman" w:cs="Times New Roman"/>
          <w:color w:val="000000"/>
        </w:rPr>
        <w:t xml:space="preserve">(2012). Psychosocial effects of trauma on military women serving in the National Guard and Reserves. </w:t>
      </w:r>
      <w:r w:rsidRPr="006A02E7">
        <w:rPr>
          <w:rFonts w:ascii="Times New Roman" w:hAnsi="Times New Roman" w:cs="Times New Roman"/>
          <w:i/>
          <w:color w:val="000000"/>
        </w:rPr>
        <w:t>Advances in Social Work, 13</w:t>
      </w:r>
      <w:r w:rsidRPr="006A02E7">
        <w:rPr>
          <w:rFonts w:ascii="Times New Roman" w:hAnsi="Times New Roman" w:cs="Times New Roman"/>
          <w:color w:val="000000"/>
        </w:rPr>
        <w:t>(1), 166-184</w:t>
      </w:r>
      <w:r w:rsidRPr="006A02E7">
        <w:rPr>
          <w:rFonts w:ascii="Times New Roman" w:hAnsi="Times New Roman" w:cs="Times New Roman"/>
          <w:i/>
          <w:color w:val="000000"/>
        </w:rPr>
        <w:t>.</w:t>
      </w:r>
    </w:p>
    <w:p w14:paraId="2DC46FF6" w14:textId="77777777" w:rsidR="00E66FD8" w:rsidRPr="006A02E7" w:rsidRDefault="00E66FD8" w:rsidP="006A02E7">
      <w:pPr>
        <w:widowControl w:val="0"/>
        <w:autoSpaceDE w:val="0"/>
        <w:autoSpaceDN w:val="0"/>
        <w:adjustRightInd w:val="0"/>
        <w:ind w:left="360" w:hanging="360"/>
        <w:rPr>
          <w:rFonts w:ascii="Times New Roman" w:hAnsi="Times New Roman" w:cs="Times New Roman"/>
          <w:i/>
          <w:color w:val="000000"/>
        </w:rPr>
      </w:pPr>
      <w:r w:rsidRPr="006A02E7">
        <w:rPr>
          <w:rFonts w:ascii="Times New Roman" w:hAnsi="Times New Roman" w:cs="Times New Roman"/>
          <w:i/>
          <w:color w:val="000000"/>
        </w:rPr>
        <w:t xml:space="preserve">*Denotes manuscripts published with student scholars. </w:t>
      </w:r>
    </w:p>
    <w:p w14:paraId="6407FC0B" w14:textId="77777777" w:rsidR="00E66FD8" w:rsidRDefault="00E66FD8" w:rsidP="006A02E7">
      <w:pPr>
        <w:widowControl w:val="0"/>
        <w:autoSpaceDE w:val="0"/>
        <w:autoSpaceDN w:val="0"/>
        <w:adjustRightInd w:val="0"/>
        <w:ind w:left="360" w:hanging="360"/>
        <w:rPr>
          <w:rFonts w:ascii="Times New Roman" w:hAnsi="Times New Roman" w:cs="Times New Roman"/>
          <w:b/>
          <w:bCs/>
          <w:iCs/>
          <w:color w:val="000000"/>
        </w:rPr>
      </w:pPr>
    </w:p>
    <w:p w14:paraId="215D1D5F" w14:textId="77777777" w:rsidR="00E66FD8" w:rsidRPr="006A02E7" w:rsidRDefault="00E66FD8" w:rsidP="006A02E7">
      <w:pPr>
        <w:widowControl w:val="0"/>
        <w:autoSpaceDE w:val="0"/>
        <w:autoSpaceDN w:val="0"/>
        <w:adjustRightInd w:val="0"/>
        <w:ind w:left="360" w:hanging="360"/>
        <w:rPr>
          <w:rFonts w:ascii="Times New Roman" w:hAnsi="Times New Roman" w:cs="Times New Roman"/>
          <w:b/>
          <w:bCs/>
          <w:iCs/>
          <w:color w:val="000000"/>
        </w:rPr>
      </w:pPr>
      <w:r w:rsidRPr="006A02E7">
        <w:rPr>
          <w:rFonts w:ascii="Times New Roman" w:hAnsi="Times New Roman" w:cs="Times New Roman"/>
          <w:b/>
          <w:bCs/>
          <w:iCs/>
          <w:color w:val="000000"/>
        </w:rPr>
        <w:t xml:space="preserve">Book Reviews: </w:t>
      </w:r>
    </w:p>
    <w:p w14:paraId="0C3C8428" w14:textId="39DFA200" w:rsidR="00E66FD8" w:rsidRPr="006A02E7" w:rsidRDefault="00E66FD8" w:rsidP="006A02E7">
      <w:pPr>
        <w:pStyle w:val="ListParagraph"/>
        <w:widowControl w:val="0"/>
        <w:numPr>
          <w:ilvl w:val="0"/>
          <w:numId w:val="18"/>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b/>
          <w:bCs/>
          <w:color w:val="000000"/>
        </w:rPr>
        <w:t>Rolbiecki, A.J</w:t>
      </w:r>
      <w:r w:rsidRPr="006A02E7">
        <w:rPr>
          <w:rFonts w:ascii="Times New Roman" w:hAnsi="Times New Roman" w:cs="Times New Roman"/>
          <w:color w:val="000000"/>
        </w:rPr>
        <w:t xml:space="preserve">. (2021). Review of the book </w:t>
      </w:r>
      <w:r w:rsidRPr="006A02E7">
        <w:rPr>
          <w:rFonts w:ascii="Times New Roman" w:hAnsi="Times New Roman" w:cs="Times New Roman"/>
          <w:i/>
          <w:color w:val="000000"/>
        </w:rPr>
        <w:t>Palliative Care: A Guide for Health Social Workers.</w:t>
      </w:r>
      <w:r w:rsidRPr="006A02E7">
        <w:rPr>
          <w:rFonts w:ascii="Times New Roman" w:hAnsi="Times New Roman" w:cs="Times New Roman"/>
          <w:color w:val="000000"/>
        </w:rPr>
        <w:t xml:space="preserve"> Eds. Sumser, </w:t>
      </w:r>
      <w:proofErr w:type="spellStart"/>
      <w:r w:rsidRPr="006A02E7">
        <w:rPr>
          <w:rFonts w:ascii="Times New Roman" w:hAnsi="Times New Roman" w:cs="Times New Roman"/>
          <w:color w:val="000000"/>
        </w:rPr>
        <w:t>Leimena</w:t>
      </w:r>
      <w:proofErr w:type="spellEnd"/>
      <w:r w:rsidRPr="006A02E7">
        <w:rPr>
          <w:rFonts w:ascii="Times New Roman" w:hAnsi="Times New Roman" w:cs="Times New Roman"/>
          <w:color w:val="000000"/>
        </w:rPr>
        <w:t>, &amp; Altilio, New York, NY. Oxford University Press, 2019.</w:t>
      </w:r>
      <w:r w:rsidR="00123CEB" w:rsidRPr="006A02E7">
        <w:rPr>
          <w:rFonts w:ascii="Times New Roman" w:hAnsi="Times New Roman" w:cs="Times New Roman"/>
          <w:color w:val="000000"/>
        </w:rPr>
        <w:t xml:space="preserve"> </w:t>
      </w:r>
    </w:p>
    <w:p w14:paraId="41ED3D61" w14:textId="77777777" w:rsidR="00123CEB" w:rsidRPr="006A02E7" w:rsidRDefault="00123CEB" w:rsidP="006A02E7">
      <w:pPr>
        <w:widowControl w:val="0"/>
        <w:autoSpaceDE w:val="0"/>
        <w:autoSpaceDN w:val="0"/>
        <w:adjustRightInd w:val="0"/>
        <w:ind w:left="360" w:hanging="360"/>
        <w:rPr>
          <w:rFonts w:ascii="Times New Roman" w:hAnsi="Times New Roman" w:cs="Times New Roman"/>
          <w:iCs/>
          <w:color w:val="000000"/>
        </w:rPr>
      </w:pPr>
    </w:p>
    <w:p w14:paraId="08A6A051" w14:textId="77777777" w:rsidR="00E66FD8" w:rsidRPr="006A02E7" w:rsidRDefault="00E66FD8" w:rsidP="006A02E7">
      <w:pPr>
        <w:pStyle w:val="ListParagraph"/>
        <w:widowControl w:val="0"/>
        <w:numPr>
          <w:ilvl w:val="0"/>
          <w:numId w:val="18"/>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b/>
          <w:bCs/>
          <w:color w:val="000000"/>
        </w:rPr>
        <w:t xml:space="preserve">Rolbiecki, A.J. </w:t>
      </w:r>
      <w:r w:rsidRPr="006A02E7">
        <w:rPr>
          <w:rFonts w:ascii="Times New Roman" w:hAnsi="Times New Roman" w:cs="Times New Roman"/>
          <w:color w:val="000000"/>
        </w:rPr>
        <w:t xml:space="preserve">(2013). Review of the book </w:t>
      </w:r>
      <w:r w:rsidRPr="006A02E7">
        <w:rPr>
          <w:rFonts w:ascii="Times New Roman" w:hAnsi="Times New Roman" w:cs="Times New Roman"/>
          <w:i/>
          <w:color w:val="000000"/>
        </w:rPr>
        <w:t xml:space="preserve">Up Against a Wall: Rape Reform and the Failure of Success. </w:t>
      </w:r>
      <w:r w:rsidRPr="006A02E7">
        <w:rPr>
          <w:rFonts w:ascii="Times New Roman" w:hAnsi="Times New Roman" w:cs="Times New Roman"/>
          <w:color w:val="000000"/>
        </w:rPr>
        <w:t xml:space="preserve">(Publication in the November issue of </w:t>
      </w:r>
      <w:proofErr w:type="spellStart"/>
      <w:r w:rsidRPr="006A02E7">
        <w:rPr>
          <w:rFonts w:ascii="Times New Roman" w:hAnsi="Times New Roman" w:cs="Times New Roman"/>
          <w:i/>
          <w:color w:val="000000"/>
        </w:rPr>
        <w:t>Affilia</w:t>
      </w:r>
      <w:proofErr w:type="spellEnd"/>
      <w:r w:rsidRPr="006A02E7">
        <w:rPr>
          <w:rFonts w:ascii="Times New Roman" w:hAnsi="Times New Roman" w:cs="Times New Roman"/>
          <w:i/>
          <w:color w:val="000000"/>
        </w:rPr>
        <w:t>: Journal of Women and Social Work</w:t>
      </w:r>
      <w:r w:rsidRPr="006A02E7">
        <w:rPr>
          <w:rFonts w:ascii="Times New Roman" w:hAnsi="Times New Roman" w:cs="Times New Roman"/>
          <w:color w:val="000000"/>
        </w:rPr>
        <w:t>).</w:t>
      </w:r>
    </w:p>
    <w:p w14:paraId="7B60F639" w14:textId="77777777" w:rsidR="00E66FD8" w:rsidRPr="006A02E7" w:rsidRDefault="00E66FD8" w:rsidP="006A02E7">
      <w:pPr>
        <w:pStyle w:val="ListParagraph"/>
        <w:widowControl w:val="0"/>
        <w:autoSpaceDE w:val="0"/>
        <w:autoSpaceDN w:val="0"/>
        <w:adjustRightInd w:val="0"/>
        <w:ind w:left="360" w:hanging="360"/>
        <w:rPr>
          <w:rFonts w:ascii="Times New Roman" w:hAnsi="Times New Roman" w:cs="Times New Roman"/>
          <w:b/>
          <w:bCs/>
          <w:iCs/>
          <w:color w:val="000000"/>
        </w:rPr>
      </w:pPr>
    </w:p>
    <w:p w14:paraId="51D2EEC1" w14:textId="77777777" w:rsidR="00E66FD8" w:rsidRPr="006A02E7" w:rsidRDefault="00E66FD8" w:rsidP="006A02E7">
      <w:pPr>
        <w:widowControl w:val="0"/>
        <w:autoSpaceDE w:val="0"/>
        <w:autoSpaceDN w:val="0"/>
        <w:adjustRightInd w:val="0"/>
        <w:ind w:left="360" w:hanging="360"/>
        <w:rPr>
          <w:rFonts w:ascii="Times New Roman" w:hAnsi="Times New Roman" w:cs="Times New Roman"/>
          <w:b/>
          <w:bCs/>
          <w:iCs/>
          <w:color w:val="000000"/>
        </w:rPr>
      </w:pPr>
      <w:r w:rsidRPr="006A02E7">
        <w:rPr>
          <w:rFonts w:ascii="Times New Roman" w:hAnsi="Times New Roman" w:cs="Times New Roman"/>
          <w:b/>
          <w:bCs/>
          <w:iCs/>
          <w:color w:val="000000"/>
        </w:rPr>
        <w:t>Peer Reviewed Book Chapters:</w:t>
      </w:r>
    </w:p>
    <w:p w14:paraId="241E3A4E" w14:textId="77777777" w:rsidR="00E66FD8" w:rsidRPr="006A02E7" w:rsidRDefault="00E66FD8" w:rsidP="006A02E7">
      <w:pPr>
        <w:pStyle w:val="ListParagraph"/>
        <w:widowControl w:val="0"/>
        <w:numPr>
          <w:ilvl w:val="0"/>
          <w:numId w:val="17"/>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color w:val="000000"/>
        </w:rPr>
        <w:t xml:space="preserve">Benson, J., </w:t>
      </w:r>
      <w:r w:rsidRPr="006A02E7">
        <w:rPr>
          <w:rFonts w:ascii="Times New Roman" w:hAnsi="Times New Roman" w:cs="Times New Roman"/>
          <w:b/>
          <w:bCs/>
          <w:color w:val="000000"/>
        </w:rPr>
        <w:t>Rolbiecki, A.J</w:t>
      </w:r>
      <w:r w:rsidRPr="006A02E7">
        <w:rPr>
          <w:rFonts w:ascii="Times New Roman" w:hAnsi="Times New Roman" w:cs="Times New Roman"/>
          <w:color w:val="000000"/>
        </w:rPr>
        <w:t xml:space="preserve">., </w:t>
      </w:r>
      <w:proofErr w:type="spellStart"/>
      <w:r w:rsidRPr="006A02E7">
        <w:rPr>
          <w:rFonts w:ascii="Times New Roman" w:hAnsi="Times New Roman" w:cs="Times New Roman"/>
          <w:color w:val="000000"/>
        </w:rPr>
        <w:t>Bordere</w:t>
      </w:r>
      <w:proofErr w:type="spellEnd"/>
      <w:r w:rsidRPr="006A02E7">
        <w:rPr>
          <w:rFonts w:ascii="Times New Roman" w:hAnsi="Times New Roman" w:cs="Times New Roman"/>
          <w:color w:val="000000"/>
        </w:rPr>
        <w:t xml:space="preserve">, T.C., Hall, C.A., Abraham, A., DiNardo, D., Celano, M., &amp; Ungureanu, I. (2022). Loss and bereavement: A focus on cancer and families, death of a parent, death of a young child, and sudden or violent death in families. In S. Browning &amp; B. van Eeden-Moorefield (Eds.), </w:t>
      </w:r>
      <w:r w:rsidRPr="006A02E7">
        <w:rPr>
          <w:rFonts w:ascii="Times New Roman" w:hAnsi="Times New Roman" w:cs="Times New Roman"/>
          <w:i/>
          <w:color w:val="000000"/>
        </w:rPr>
        <w:t>Treating contemporary families: Toward a more inclusive clinical practic</w:t>
      </w:r>
      <w:r w:rsidRPr="006A02E7">
        <w:rPr>
          <w:rFonts w:ascii="Times New Roman" w:hAnsi="Times New Roman" w:cs="Times New Roman"/>
          <w:color w:val="000000"/>
        </w:rPr>
        <w:t xml:space="preserve">e (pp. 219–252). American Psychological Association. </w:t>
      </w:r>
    </w:p>
    <w:p w14:paraId="2B8DDA70" w14:textId="4295BD4F" w:rsidR="006A02E7" w:rsidRDefault="006A02E7">
      <w:pPr>
        <w:rPr>
          <w:rFonts w:ascii="Times New Roman" w:hAnsi="Times New Roman" w:cs="Times New Roman"/>
          <w:b/>
          <w:bCs/>
          <w:color w:val="000000"/>
        </w:rPr>
      </w:pPr>
    </w:p>
    <w:p w14:paraId="36AF9429" w14:textId="02F27C0E" w:rsidR="00E66FD8" w:rsidRPr="006A02E7" w:rsidRDefault="00E66FD8" w:rsidP="006A02E7">
      <w:pPr>
        <w:pStyle w:val="ListParagraph"/>
        <w:widowControl w:val="0"/>
        <w:numPr>
          <w:ilvl w:val="0"/>
          <w:numId w:val="17"/>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b/>
          <w:bCs/>
          <w:color w:val="000000"/>
        </w:rPr>
        <w:t>Rolbiecki, A. J</w:t>
      </w:r>
      <w:r w:rsidRPr="006A02E7">
        <w:rPr>
          <w:rFonts w:ascii="Times New Roman" w:hAnsi="Times New Roman" w:cs="Times New Roman"/>
          <w:color w:val="000000"/>
        </w:rPr>
        <w:t xml:space="preserve">., Pelts, M. D., &amp; Albright, D. L. (2015). Military sexual trauma and the university community. In J. E. Coll &amp; E. L. Weiss (Eds.), </w:t>
      </w:r>
      <w:r w:rsidRPr="006A02E7">
        <w:rPr>
          <w:rFonts w:ascii="Times New Roman" w:hAnsi="Times New Roman" w:cs="Times New Roman"/>
          <w:i/>
          <w:color w:val="000000"/>
        </w:rPr>
        <w:t xml:space="preserve">Student veterans in human service programs: A primer for administrators, </w:t>
      </w:r>
      <w:proofErr w:type="gramStart"/>
      <w:r w:rsidRPr="006A02E7">
        <w:rPr>
          <w:rFonts w:ascii="Times New Roman" w:hAnsi="Times New Roman" w:cs="Times New Roman"/>
          <w:i/>
          <w:color w:val="000000"/>
        </w:rPr>
        <w:t>faculty</w:t>
      </w:r>
      <w:proofErr w:type="gramEnd"/>
      <w:r w:rsidRPr="006A02E7">
        <w:rPr>
          <w:rFonts w:ascii="Times New Roman" w:hAnsi="Times New Roman" w:cs="Times New Roman"/>
          <w:i/>
          <w:color w:val="000000"/>
        </w:rPr>
        <w:t xml:space="preserve"> and academic advisers</w:t>
      </w:r>
      <w:r w:rsidRPr="006A02E7">
        <w:rPr>
          <w:rFonts w:ascii="Times New Roman" w:hAnsi="Times New Roman" w:cs="Times New Roman"/>
          <w:color w:val="000000"/>
        </w:rPr>
        <w:t>.</w:t>
      </w:r>
    </w:p>
    <w:p w14:paraId="452CEEC6" w14:textId="77777777" w:rsidR="00123CEB" w:rsidRPr="006A02E7" w:rsidRDefault="00123CEB" w:rsidP="006A02E7">
      <w:pPr>
        <w:widowControl w:val="0"/>
        <w:autoSpaceDE w:val="0"/>
        <w:autoSpaceDN w:val="0"/>
        <w:adjustRightInd w:val="0"/>
        <w:ind w:left="360" w:hanging="360"/>
        <w:rPr>
          <w:rFonts w:ascii="Times New Roman" w:hAnsi="Times New Roman" w:cs="Times New Roman"/>
          <w:iCs/>
          <w:color w:val="000000"/>
        </w:rPr>
      </w:pPr>
    </w:p>
    <w:p w14:paraId="08D3A9DC" w14:textId="77777777" w:rsidR="00E66FD8" w:rsidRPr="006A02E7" w:rsidRDefault="00E66FD8" w:rsidP="006A02E7">
      <w:pPr>
        <w:pStyle w:val="ListParagraph"/>
        <w:widowControl w:val="0"/>
        <w:numPr>
          <w:ilvl w:val="0"/>
          <w:numId w:val="17"/>
        </w:numPr>
        <w:autoSpaceDE w:val="0"/>
        <w:autoSpaceDN w:val="0"/>
        <w:adjustRightInd w:val="0"/>
        <w:ind w:left="360"/>
        <w:rPr>
          <w:rFonts w:ascii="Times New Roman" w:hAnsi="Times New Roman" w:cs="Times New Roman"/>
          <w:iCs/>
          <w:color w:val="000000"/>
        </w:rPr>
      </w:pPr>
      <w:r w:rsidRPr="006A02E7">
        <w:rPr>
          <w:rFonts w:ascii="Times New Roman" w:hAnsi="Times New Roman" w:cs="Times New Roman"/>
          <w:color w:val="000000"/>
        </w:rPr>
        <w:t xml:space="preserve">Pelts, M. D., </w:t>
      </w:r>
      <w:r w:rsidRPr="006A02E7">
        <w:rPr>
          <w:rFonts w:ascii="Times New Roman" w:hAnsi="Times New Roman" w:cs="Times New Roman"/>
          <w:b/>
          <w:bCs/>
          <w:color w:val="000000"/>
        </w:rPr>
        <w:t>Rolbiecki, A. J</w:t>
      </w:r>
      <w:r w:rsidRPr="006A02E7">
        <w:rPr>
          <w:rFonts w:ascii="Times New Roman" w:hAnsi="Times New Roman" w:cs="Times New Roman"/>
          <w:color w:val="000000"/>
        </w:rPr>
        <w:t xml:space="preserve">., &amp; Albright, D. L. (2015). LGBTQ and student veterans. In J. E. Coll &amp; E. L. Weiss (Eds.), </w:t>
      </w:r>
      <w:r w:rsidRPr="006A02E7">
        <w:rPr>
          <w:rFonts w:ascii="Times New Roman" w:hAnsi="Times New Roman" w:cs="Times New Roman"/>
          <w:i/>
          <w:color w:val="000000"/>
        </w:rPr>
        <w:t xml:space="preserve">Student veterans in human service programs: A primer for administrators, </w:t>
      </w:r>
      <w:proofErr w:type="gramStart"/>
      <w:r w:rsidRPr="006A02E7">
        <w:rPr>
          <w:rFonts w:ascii="Times New Roman" w:hAnsi="Times New Roman" w:cs="Times New Roman"/>
          <w:i/>
          <w:color w:val="000000"/>
        </w:rPr>
        <w:t>faculty</w:t>
      </w:r>
      <w:proofErr w:type="gramEnd"/>
      <w:r w:rsidRPr="006A02E7">
        <w:rPr>
          <w:rFonts w:ascii="Times New Roman" w:hAnsi="Times New Roman" w:cs="Times New Roman"/>
          <w:i/>
          <w:color w:val="000000"/>
        </w:rPr>
        <w:t xml:space="preserve"> and academic advisers</w:t>
      </w:r>
      <w:r w:rsidRPr="006A02E7">
        <w:rPr>
          <w:rFonts w:ascii="Times New Roman" w:hAnsi="Times New Roman" w:cs="Times New Roman"/>
          <w:color w:val="000000"/>
        </w:rPr>
        <w:t>.</w:t>
      </w:r>
    </w:p>
    <w:p w14:paraId="6B62E888" w14:textId="77777777" w:rsidR="00DD6A5A" w:rsidRPr="006A02E7" w:rsidRDefault="00DD6A5A" w:rsidP="006A02E7">
      <w:pPr>
        <w:ind w:left="360" w:hanging="360"/>
        <w:rPr>
          <w:rFonts w:ascii="Times New Roman" w:hAnsi="Times New Roman" w:cs="Times New Roman"/>
        </w:rPr>
      </w:pPr>
    </w:p>
    <w:sectPr w:rsidR="00DD6A5A" w:rsidRPr="006A02E7" w:rsidSect="006A02E7">
      <w:pgSz w:w="12240" w:h="15840"/>
      <w:pgMar w:top="1440"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884FA" w14:textId="77777777" w:rsidR="0039445A" w:rsidRDefault="0039445A" w:rsidP="006A3C4C">
      <w:r>
        <w:separator/>
      </w:r>
    </w:p>
  </w:endnote>
  <w:endnote w:type="continuationSeparator" w:id="0">
    <w:p w14:paraId="6109DA19" w14:textId="77777777" w:rsidR="0039445A" w:rsidRDefault="0039445A" w:rsidP="006A3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DB5F" w14:textId="77777777" w:rsidR="0039445A" w:rsidRDefault="0039445A" w:rsidP="006A3C4C">
      <w:r>
        <w:separator/>
      </w:r>
    </w:p>
  </w:footnote>
  <w:footnote w:type="continuationSeparator" w:id="0">
    <w:p w14:paraId="36C6772F" w14:textId="77777777" w:rsidR="0039445A" w:rsidRDefault="0039445A" w:rsidP="006A3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8C3"/>
    <w:multiLevelType w:val="hybridMultilevel"/>
    <w:tmpl w:val="AA98F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472D6"/>
    <w:multiLevelType w:val="hybridMultilevel"/>
    <w:tmpl w:val="A76A0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A0771"/>
    <w:multiLevelType w:val="hybridMultilevel"/>
    <w:tmpl w:val="6996F670"/>
    <w:lvl w:ilvl="0" w:tplc="ABB6FB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23B7D"/>
    <w:multiLevelType w:val="hybridMultilevel"/>
    <w:tmpl w:val="098472F8"/>
    <w:lvl w:ilvl="0" w:tplc="133888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24A90"/>
    <w:multiLevelType w:val="hybridMultilevel"/>
    <w:tmpl w:val="D256D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4F5C10"/>
    <w:multiLevelType w:val="hybridMultilevel"/>
    <w:tmpl w:val="3AD67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1D571F"/>
    <w:multiLevelType w:val="hybridMultilevel"/>
    <w:tmpl w:val="5ABC6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05FF3"/>
    <w:multiLevelType w:val="hybridMultilevel"/>
    <w:tmpl w:val="5EA41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E03F07"/>
    <w:multiLevelType w:val="hybridMultilevel"/>
    <w:tmpl w:val="807C9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DB55DB"/>
    <w:multiLevelType w:val="hybridMultilevel"/>
    <w:tmpl w:val="00701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B2306"/>
    <w:multiLevelType w:val="hybridMultilevel"/>
    <w:tmpl w:val="CC7EA66E"/>
    <w:lvl w:ilvl="0" w:tplc="59DCA56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B184C"/>
    <w:multiLevelType w:val="hybridMultilevel"/>
    <w:tmpl w:val="F46C7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022205"/>
    <w:multiLevelType w:val="hybridMultilevel"/>
    <w:tmpl w:val="EA44C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07013D"/>
    <w:multiLevelType w:val="hybridMultilevel"/>
    <w:tmpl w:val="5E985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A400F1"/>
    <w:multiLevelType w:val="hybridMultilevel"/>
    <w:tmpl w:val="85080080"/>
    <w:lvl w:ilvl="0" w:tplc="815AEA60">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B65D4"/>
    <w:multiLevelType w:val="hybridMultilevel"/>
    <w:tmpl w:val="00CC0B0C"/>
    <w:lvl w:ilvl="0" w:tplc="4A2A9A02">
      <w:start w:val="1"/>
      <w:numFmt w:val="decimal"/>
      <w:lvlText w:val="%1."/>
      <w:lvlJc w:val="left"/>
      <w:pPr>
        <w:ind w:left="720" w:hanging="360"/>
      </w:pPr>
      <w:rPr>
        <w:rFonts w:hint="default"/>
        <w:b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9B2D44"/>
    <w:multiLevelType w:val="hybridMultilevel"/>
    <w:tmpl w:val="807C9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847D8"/>
    <w:multiLevelType w:val="hybridMultilevel"/>
    <w:tmpl w:val="608665A0"/>
    <w:lvl w:ilvl="0" w:tplc="0409000F">
      <w:start w:val="4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02423835">
    <w:abstractNumId w:val="3"/>
  </w:num>
  <w:num w:numId="2" w16cid:durableId="557934365">
    <w:abstractNumId w:val="11"/>
  </w:num>
  <w:num w:numId="3" w16cid:durableId="1231427826">
    <w:abstractNumId w:val="6"/>
  </w:num>
  <w:num w:numId="4" w16cid:durableId="216859877">
    <w:abstractNumId w:val="4"/>
  </w:num>
  <w:num w:numId="5" w16cid:durableId="633216585">
    <w:abstractNumId w:val="5"/>
  </w:num>
  <w:num w:numId="6" w16cid:durableId="1560246601">
    <w:abstractNumId w:val="13"/>
  </w:num>
  <w:num w:numId="7" w16cid:durableId="1137337840">
    <w:abstractNumId w:val="7"/>
  </w:num>
  <w:num w:numId="8" w16cid:durableId="1751997437">
    <w:abstractNumId w:val="17"/>
  </w:num>
  <w:num w:numId="9" w16cid:durableId="828055404">
    <w:abstractNumId w:val="9"/>
  </w:num>
  <w:num w:numId="10" w16cid:durableId="1107851309">
    <w:abstractNumId w:val="12"/>
  </w:num>
  <w:num w:numId="11" w16cid:durableId="576981676">
    <w:abstractNumId w:val="1"/>
  </w:num>
  <w:num w:numId="12" w16cid:durableId="1498420572">
    <w:abstractNumId w:val="0"/>
  </w:num>
  <w:num w:numId="13" w16cid:durableId="555825133">
    <w:abstractNumId w:val="8"/>
  </w:num>
  <w:num w:numId="14" w16cid:durableId="1060710120">
    <w:abstractNumId w:val="16"/>
  </w:num>
  <w:num w:numId="15" w16cid:durableId="1816071272">
    <w:abstractNumId w:val="14"/>
  </w:num>
  <w:num w:numId="16" w16cid:durableId="491988392">
    <w:abstractNumId w:val="15"/>
  </w:num>
  <w:num w:numId="17" w16cid:durableId="827595832">
    <w:abstractNumId w:val="10"/>
  </w:num>
  <w:num w:numId="18" w16cid:durableId="2145419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MDcwNTY1NDQ1MDNR0lEKTi0uzszPAymwqAUAcMMV0ywAAAA="/>
  </w:docVars>
  <w:rsids>
    <w:rsidRoot w:val="001F000A"/>
    <w:rsid w:val="00012F01"/>
    <w:rsid w:val="000462F8"/>
    <w:rsid w:val="0006196D"/>
    <w:rsid w:val="000700E1"/>
    <w:rsid w:val="000732A7"/>
    <w:rsid w:val="00076C61"/>
    <w:rsid w:val="00080DF7"/>
    <w:rsid w:val="000A4A83"/>
    <w:rsid w:val="000B3136"/>
    <w:rsid w:val="000C07E0"/>
    <w:rsid w:val="000D2418"/>
    <w:rsid w:val="000D2B70"/>
    <w:rsid w:val="000F56A2"/>
    <w:rsid w:val="00103CDD"/>
    <w:rsid w:val="00115A3C"/>
    <w:rsid w:val="00123CEB"/>
    <w:rsid w:val="00126C36"/>
    <w:rsid w:val="001A1C16"/>
    <w:rsid w:val="001D2174"/>
    <w:rsid w:val="001D6700"/>
    <w:rsid w:val="001D70F4"/>
    <w:rsid w:val="001E35FD"/>
    <w:rsid w:val="001F000A"/>
    <w:rsid w:val="001F24F8"/>
    <w:rsid w:val="00204681"/>
    <w:rsid w:val="00215F3F"/>
    <w:rsid w:val="00216DFD"/>
    <w:rsid w:val="002203C3"/>
    <w:rsid w:val="00230E55"/>
    <w:rsid w:val="002410AB"/>
    <w:rsid w:val="00250176"/>
    <w:rsid w:val="00251275"/>
    <w:rsid w:val="0026582E"/>
    <w:rsid w:val="00275BBA"/>
    <w:rsid w:val="002774B0"/>
    <w:rsid w:val="002D416F"/>
    <w:rsid w:val="002F3C71"/>
    <w:rsid w:val="00311B63"/>
    <w:rsid w:val="00314D38"/>
    <w:rsid w:val="00321F06"/>
    <w:rsid w:val="0032586A"/>
    <w:rsid w:val="00332CDA"/>
    <w:rsid w:val="003369E1"/>
    <w:rsid w:val="003439F6"/>
    <w:rsid w:val="00365397"/>
    <w:rsid w:val="0038025D"/>
    <w:rsid w:val="00380B1E"/>
    <w:rsid w:val="00393EC2"/>
    <w:rsid w:val="0039445A"/>
    <w:rsid w:val="003A3D6F"/>
    <w:rsid w:val="003A7079"/>
    <w:rsid w:val="003B74CC"/>
    <w:rsid w:val="003D32B9"/>
    <w:rsid w:val="003F1EBE"/>
    <w:rsid w:val="003F4069"/>
    <w:rsid w:val="004178C7"/>
    <w:rsid w:val="00430D20"/>
    <w:rsid w:val="00451EA4"/>
    <w:rsid w:val="00452566"/>
    <w:rsid w:val="00456FF5"/>
    <w:rsid w:val="00476F11"/>
    <w:rsid w:val="0048084D"/>
    <w:rsid w:val="00484893"/>
    <w:rsid w:val="004902F5"/>
    <w:rsid w:val="0049436F"/>
    <w:rsid w:val="004979C8"/>
    <w:rsid w:val="004C1AD7"/>
    <w:rsid w:val="004C4520"/>
    <w:rsid w:val="004C738C"/>
    <w:rsid w:val="004D4D34"/>
    <w:rsid w:val="004E302A"/>
    <w:rsid w:val="004E32E6"/>
    <w:rsid w:val="005135F3"/>
    <w:rsid w:val="00525BFC"/>
    <w:rsid w:val="00532932"/>
    <w:rsid w:val="005418CD"/>
    <w:rsid w:val="00552D00"/>
    <w:rsid w:val="00552E4B"/>
    <w:rsid w:val="0056235D"/>
    <w:rsid w:val="00563092"/>
    <w:rsid w:val="005912DF"/>
    <w:rsid w:val="00591C34"/>
    <w:rsid w:val="00594BA9"/>
    <w:rsid w:val="005A6614"/>
    <w:rsid w:val="005B0FDE"/>
    <w:rsid w:val="005B74EB"/>
    <w:rsid w:val="005C7279"/>
    <w:rsid w:val="005F32A5"/>
    <w:rsid w:val="00613147"/>
    <w:rsid w:val="00641A0D"/>
    <w:rsid w:val="006462BC"/>
    <w:rsid w:val="006469E7"/>
    <w:rsid w:val="00646FD9"/>
    <w:rsid w:val="006611A4"/>
    <w:rsid w:val="006760AD"/>
    <w:rsid w:val="006A02E7"/>
    <w:rsid w:val="006A3C4C"/>
    <w:rsid w:val="006B1200"/>
    <w:rsid w:val="006C2123"/>
    <w:rsid w:val="006C25CD"/>
    <w:rsid w:val="006C4FBC"/>
    <w:rsid w:val="006D5F93"/>
    <w:rsid w:val="006D6924"/>
    <w:rsid w:val="006E7DB6"/>
    <w:rsid w:val="0070073B"/>
    <w:rsid w:val="007019EE"/>
    <w:rsid w:val="0071298F"/>
    <w:rsid w:val="00716D86"/>
    <w:rsid w:val="007249AA"/>
    <w:rsid w:val="00737F97"/>
    <w:rsid w:val="00740039"/>
    <w:rsid w:val="00767A85"/>
    <w:rsid w:val="007742EC"/>
    <w:rsid w:val="00777A3A"/>
    <w:rsid w:val="007A04CD"/>
    <w:rsid w:val="007B5640"/>
    <w:rsid w:val="007B56B7"/>
    <w:rsid w:val="007C1E4C"/>
    <w:rsid w:val="007C6E42"/>
    <w:rsid w:val="007E73D9"/>
    <w:rsid w:val="00805222"/>
    <w:rsid w:val="008365DE"/>
    <w:rsid w:val="00840245"/>
    <w:rsid w:val="0086636D"/>
    <w:rsid w:val="0088086C"/>
    <w:rsid w:val="00887F7C"/>
    <w:rsid w:val="00891873"/>
    <w:rsid w:val="00894A5F"/>
    <w:rsid w:val="008B59F8"/>
    <w:rsid w:val="008C342D"/>
    <w:rsid w:val="008D204A"/>
    <w:rsid w:val="008E2707"/>
    <w:rsid w:val="008E30BF"/>
    <w:rsid w:val="008E37C3"/>
    <w:rsid w:val="008F574B"/>
    <w:rsid w:val="00901FE5"/>
    <w:rsid w:val="009108E8"/>
    <w:rsid w:val="00925103"/>
    <w:rsid w:val="00944CBB"/>
    <w:rsid w:val="00947A6F"/>
    <w:rsid w:val="009504DE"/>
    <w:rsid w:val="00961E5C"/>
    <w:rsid w:val="009667DB"/>
    <w:rsid w:val="009A4C95"/>
    <w:rsid w:val="009B0C7B"/>
    <w:rsid w:val="009C44C5"/>
    <w:rsid w:val="009F02D1"/>
    <w:rsid w:val="00A13C97"/>
    <w:rsid w:val="00A27C9D"/>
    <w:rsid w:val="00A43242"/>
    <w:rsid w:val="00A472DD"/>
    <w:rsid w:val="00A56E9C"/>
    <w:rsid w:val="00A60E93"/>
    <w:rsid w:val="00A61B22"/>
    <w:rsid w:val="00A77087"/>
    <w:rsid w:val="00A9096C"/>
    <w:rsid w:val="00A944D9"/>
    <w:rsid w:val="00A975DB"/>
    <w:rsid w:val="00AA0303"/>
    <w:rsid w:val="00AA44D2"/>
    <w:rsid w:val="00AE75B4"/>
    <w:rsid w:val="00B432FF"/>
    <w:rsid w:val="00B5408C"/>
    <w:rsid w:val="00B7399E"/>
    <w:rsid w:val="00B76948"/>
    <w:rsid w:val="00B76D4F"/>
    <w:rsid w:val="00B777BC"/>
    <w:rsid w:val="00B86857"/>
    <w:rsid w:val="00B92C6D"/>
    <w:rsid w:val="00BA4A6F"/>
    <w:rsid w:val="00BB3C1F"/>
    <w:rsid w:val="00BB3CD2"/>
    <w:rsid w:val="00BE7195"/>
    <w:rsid w:val="00BF62C7"/>
    <w:rsid w:val="00C00C51"/>
    <w:rsid w:val="00C16B4D"/>
    <w:rsid w:val="00C2278B"/>
    <w:rsid w:val="00C72617"/>
    <w:rsid w:val="00C901D8"/>
    <w:rsid w:val="00CA0FF1"/>
    <w:rsid w:val="00CA2367"/>
    <w:rsid w:val="00CC491C"/>
    <w:rsid w:val="00CC51E0"/>
    <w:rsid w:val="00CD4C79"/>
    <w:rsid w:val="00CE1661"/>
    <w:rsid w:val="00CF1BD1"/>
    <w:rsid w:val="00CF21BA"/>
    <w:rsid w:val="00CF2B83"/>
    <w:rsid w:val="00D353DF"/>
    <w:rsid w:val="00D40112"/>
    <w:rsid w:val="00D479AC"/>
    <w:rsid w:val="00D5057F"/>
    <w:rsid w:val="00D5629D"/>
    <w:rsid w:val="00D56E65"/>
    <w:rsid w:val="00D65D95"/>
    <w:rsid w:val="00D84F9F"/>
    <w:rsid w:val="00D946D9"/>
    <w:rsid w:val="00DA4814"/>
    <w:rsid w:val="00DB2077"/>
    <w:rsid w:val="00DD0267"/>
    <w:rsid w:val="00DD20CB"/>
    <w:rsid w:val="00DD61F4"/>
    <w:rsid w:val="00DD6A5A"/>
    <w:rsid w:val="00DD6D49"/>
    <w:rsid w:val="00E16056"/>
    <w:rsid w:val="00E26642"/>
    <w:rsid w:val="00E64EFA"/>
    <w:rsid w:val="00E66FD8"/>
    <w:rsid w:val="00E758CD"/>
    <w:rsid w:val="00E82F52"/>
    <w:rsid w:val="00EA141D"/>
    <w:rsid w:val="00EB0E7A"/>
    <w:rsid w:val="00EB1DB5"/>
    <w:rsid w:val="00ED3F2C"/>
    <w:rsid w:val="00EF4A64"/>
    <w:rsid w:val="00F006B9"/>
    <w:rsid w:val="00F0414D"/>
    <w:rsid w:val="00F13199"/>
    <w:rsid w:val="00F321C4"/>
    <w:rsid w:val="00F34B29"/>
    <w:rsid w:val="00F367E1"/>
    <w:rsid w:val="00F60102"/>
    <w:rsid w:val="00FA56BA"/>
    <w:rsid w:val="00FA5C4E"/>
    <w:rsid w:val="00FB704C"/>
    <w:rsid w:val="00FB73EE"/>
    <w:rsid w:val="00FC37D9"/>
    <w:rsid w:val="00FC4FF9"/>
    <w:rsid w:val="00FE3285"/>
    <w:rsid w:val="00FE5B0C"/>
    <w:rsid w:val="00FF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FFB6DC"/>
  <w15:docId w15:val="{5B1C80B0-5CAC-49BD-A5CA-3D1CCF9E5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7A8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0A"/>
    <w:rPr>
      <w:color w:val="0000FF" w:themeColor="hyperlink"/>
      <w:u w:val="single"/>
    </w:rPr>
  </w:style>
  <w:style w:type="paragraph" w:styleId="Header">
    <w:name w:val="header"/>
    <w:basedOn w:val="Normal"/>
    <w:link w:val="HeaderChar"/>
    <w:uiPriority w:val="99"/>
    <w:unhideWhenUsed/>
    <w:rsid w:val="006A3C4C"/>
    <w:pPr>
      <w:tabs>
        <w:tab w:val="center" w:pos="4680"/>
        <w:tab w:val="right" w:pos="9360"/>
      </w:tabs>
    </w:pPr>
  </w:style>
  <w:style w:type="character" w:customStyle="1" w:styleId="HeaderChar">
    <w:name w:val="Header Char"/>
    <w:basedOn w:val="DefaultParagraphFont"/>
    <w:link w:val="Header"/>
    <w:uiPriority w:val="99"/>
    <w:rsid w:val="006A3C4C"/>
  </w:style>
  <w:style w:type="paragraph" w:styleId="Footer">
    <w:name w:val="footer"/>
    <w:basedOn w:val="Normal"/>
    <w:link w:val="FooterChar"/>
    <w:uiPriority w:val="99"/>
    <w:unhideWhenUsed/>
    <w:rsid w:val="006A3C4C"/>
    <w:pPr>
      <w:tabs>
        <w:tab w:val="center" w:pos="4680"/>
        <w:tab w:val="right" w:pos="9360"/>
      </w:tabs>
    </w:pPr>
  </w:style>
  <w:style w:type="character" w:customStyle="1" w:styleId="FooterChar">
    <w:name w:val="Footer Char"/>
    <w:basedOn w:val="DefaultParagraphFont"/>
    <w:link w:val="Footer"/>
    <w:uiPriority w:val="99"/>
    <w:rsid w:val="006A3C4C"/>
  </w:style>
  <w:style w:type="paragraph" w:styleId="BalloonText">
    <w:name w:val="Balloon Text"/>
    <w:basedOn w:val="Normal"/>
    <w:link w:val="BalloonTextChar"/>
    <w:uiPriority w:val="99"/>
    <w:semiHidden/>
    <w:unhideWhenUsed/>
    <w:rsid w:val="006A3C4C"/>
    <w:rPr>
      <w:rFonts w:ascii="Tahoma" w:hAnsi="Tahoma" w:cs="Tahoma"/>
      <w:sz w:val="16"/>
      <w:szCs w:val="16"/>
    </w:rPr>
  </w:style>
  <w:style w:type="character" w:customStyle="1" w:styleId="BalloonTextChar">
    <w:name w:val="Balloon Text Char"/>
    <w:basedOn w:val="DefaultParagraphFont"/>
    <w:link w:val="BalloonText"/>
    <w:uiPriority w:val="99"/>
    <w:semiHidden/>
    <w:rsid w:val="006A3C4C"/>
    <w:rPr>
      <w:rFonts w:ascii="Tahoma" w:hAnsi="Tahoma" w:cs="Tahoma"/>
      <w:sz w:val="16"/>
      <w:szCs w:val="16"/>
    </w:rPr>
  </w:style>
  <w:style w:type="paragraph" w:styleId="ListParagraph">
    <w:name w:val="List Paragraph"/>
    <w:basedOn w:val="Normal"/>
    <w:uiPriority w:val="34"/>
    <w:qFormat/>
    <w:rsid w:val="008F574B"/>
    <w:pPr>
      <w:ind w:left="720"/>
      <w:contextualSpacing/>
    </w:pPr>
  </w:style>
  <w:style w:type="character" w:styleId="CommentReference">
    <w:name w:val="annotation reference"/>
    <w:basedOn w:val="DefaultParagraphFont"/>
    <w:uiPriority w:val="99"/>
    <w:semiHidden/>
    <w:unhideWhenUsed/>
    <w:rsid w:val="00B777BC"/>
    <w:rPr>
      <w:sz w:val="16"/>
      <w:szCs w:val="16"/>
    </w:rPr>
  </w:style>
  <w:style w:type="paragraph" w:styleId="CommentText">
    <w:name w:val="annotation text"/>
    <w:basedOn w:val="Normal"/>
    <w:link w:val="CommentTextChar"/>
    <w:uiPriority w:val="99"/>
    <w:semiHidden/>
    <w:unhideWhenUsed/>
    <w:rsid w:val="00B777BC"/>
    <w:rPr>
      <w:sz w:val="20"/>
      <w:szCs w:val="20"/>
    </w:rPr>
  </w:style>
  <w:style w:type="character" w:customStyle="1" w:styleId="CommentTextChar">
    <w:name w:val="Comment Text Char"/>
    <w:basedOn w:val="DefaultParagraphFont"/>
    <w:link w:val="CommentText"/>
    <w:uiPriority w:val="99"/>
    <w:semiHidden/>
    <w:rsid w:val="00B777BC"/>
    <w:rPr>
      <w:sz w:val="20"/>
      <w:szCs w:val="20"/>
    </w:rPr>
  </w:style>
  <w:style w:type="paragraph" w:styleId="CommentSubject">
    <w:name w:val="annotation subject"/>
    <w:basedOn w:val="CommentText"/>
    <w:next w:val="CommentText"/>
    <w:link w:val="CommentSubjectChar"/>
    <w:uiPriority w:val="99"/>
    <w:semiHidden/>
    <w:unhideWhenUsed/>
    <w:rsid w:val="00B777BC"/>
    <w:rPr>
      <w:b/>
      <w:bCs/>
    </w:rPr>
  </w:style>
  <w:style w:type="character" w:customStyle="1" w:styleId="CommentSubjectChar">
    <w:name w:val="Comment Subject Char"/>
    <w:basedOn w:val="CommentTextChar"/>
    <w:link w:val="CommentSubject"/>
    <w:uiPriority w:val="99"/>
    <w:semiHidden/>
    <w:rsid w:val="00B777BC"/>
    <w:rPr>
      <w:b/>
      <w:bCs/>
      <w:sz w:val="20"/>
      <w:szCs w:val="20"/>
    </w:rPr>
  </w:style>
  <w:style w:type="character" w:styleId="Strong">
    <w:name w:val="Strong"/>
    <w:uiPriority w:val="22"/>
    <w:qFormat/>
    <w:rsid w:val="00E66FD8"/>
    <w:rPr>
      <w:b/>
      <w:bCs/>
    </w:rPr>
  </w:style>
  <w:style w:type="character" w:styleId="UnresolvedMention">
    <w:name w:val="Unresolved Mention"/>
    <w:basedOn w:val="DefaultParagraphFont"/>
    <w:uiPriority w:val="99"/>
    <w:semiHidden/>
    <w:unhideWhenUsed/>
    <w:rsid w:val="00E66FD8"/>
    <w:rPr>
      <w:color w:val="605E5C"/>
      <w:shd w:val="clear" w:color="auto" w:fill="E1DFDD"/>
    </w:rPr>
  </w:style>
  <w:style w:type="character" w:customStyle="1" w:styleId="Heading1Char">
    <w:name w:val="Heading 1 Char"/>
    <w:basedOn w:val="DefaultParagraphFont"/>
    <w:link w:val="Heading1"/>
    <w:uiPriority w:val="9"/>
    <w:rsid w:val="00767A8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834438">
      <w:bodyDiv w:val="1"/>
      <w:marLeft w:val="0"/>
      <w:marRight w:val="0"/>
      <w:marTop w:val="0"/>
      <w:marBottom w:val="0"/>
      <w:divBdr>
        <w:top w:val="none" w:sz="0" w:space="0" w:color="auto"/>
        <w:left w:val="none" w:sz="0" w:space="0" w:color="auto"/>
        <w:bottom w:val="none" w:sz="0" w:space="0" w:color="auto"/>
        <w:right w:val="none" w:sz="0" w:space="0" w:color="auto"/>
      </w:divBdr>
    </w:div>
    <w:div w:id="194132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0FCFC-E919-40AE-A345-32EF9CB06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5232</Words>
  <Characters>29824</Characters>
  <Application>Microsoft Office Word</Application>
  <DocSecurity>4</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rison, Regina</dc:creator>
  <cp:lastModifiedBy>Rolbiecki, Abigail</cp:lastModifiedBy>
  <cp:revision>2</cp:revision>
  <cp:lastPrinted>2016-04-15T18:44:00Z</cp:lastPrinted>
  <dcterms:created xsi:type="dcterms:W3CDTF">2023-11-08T17:08:00Z</dcterms:created>
  <dcterms:modified xsi:type="dcterms:W3CDTF">2023-11-08T17:08:00Z</dcterms:modified>
</cp:coreProperties>
</file>